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426A2" w14:textId="77777777" w:rsidR="004F0250" w:rsidRDefault="004F0250" w:rsidP="004F0250">
      <w:pPr>
        <w:pStyle w:val="Heading1"/>
        <w:jc w:val="center"/>
      </w:pPr>
      <w:r>
        <w:t>Подготовка за изпит</w:t>
      </w:r>
    </w:p>
    <w:p w14:paraId="1C9AD811" w14:textId="77777777" w:rsidR="004F0250" w:rsidRDefault="004F0250" w:rsidP="004F0250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hyperlink r:id="rId8" w:history="1">
        <w:r>
          <w:rPr>
            <w:rStyle w:val="Hyperlink"/>
          </w:rPr>
          <w:t>"Основи на програмирането" @ СофтУни</w:t>
        </w:r>
      </w:hyperlink>
    </w:p>
    <w:p w14:paraId="0E10AA50" w14:textId="352CF026" w:rsidR="00915F7E" w:rsidRDefault="00915F7E" w:rsidP="00915F7E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>
        <w:rPr>
          <w:lang w:val="ru-RU"/>
        </w:rPr>
        <w:t>1</w:t>
      </w:r>
      <w:r>
        <w:t>.</w:t>
      </w:r>
      <w:r>
        <w:rPr>
          <w:lang w:val="ru-RU"/>
        </w:rPr>
        <w:t xml:space="preserve"> </w:t>
      </w:r>
      <w:r>
        <w:t>Басейн</w:t>
      </w:r>
    </w:p>
    <w:p w14:paraId="1805A731" w14:textId="23AE5D3C" w:rsidR="00915F7E" w:rsidRPr="001363AF" w:rsidRDefault="00915F7E" w:rsidP="00915F7E">
      <w:pPr>
        <w:rPr>
          <w:b/>
          <w:bCs/>
          <w:lang w:val="ru-RU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1363AF">
        <w:rPr>
          <w:b/>
          <w:bCs/>
          <w:lang w:val="ru-RU"/>
        </w:rPr>
        <w:t xml:space="preserve">: </w:t>
      </w:r>
      <w:hyperlink r:id="rId9" w:anchor="0" w:history="1">
        <w:r w:rsidR="00217D18" w:rsidRPr="00A04AE6">
          <w:rPr>
            <w:rStyle w:val="Hyperlink"/>
          </w:rPr>
          <w:t>https://judge.softuni.bg/Contests/Practice/Index/1745#0</w:t>
        </w:r>
      </w:hyperlink>
    </w:p>
    <w:p w14:paraId="30626B7F" w14:textId="77777777" w:rsidR="00915F7E" w:rsidRDefault="00915F7E" w:rsidP="00915F7E">
      <w:pPr>
        <w:spacing w:before="40" w:after="40"/>
      </w:pPr>
      <w:r>
        <w:t>Преподавателският екип на СофтУни организира работен ден на басейн по случай настъпването на лятото. Вашата задача е да напишете програма, която да изчислява каква сума трябва да се заплати</w:t>
      </w:r>
      <w:r w:rsidRPr="001363AF">
        <w:rPr>
          <w:lang w:val="ru-RU"/>
        </w:rPr>
        <w:t xml:space="preserve">. </w:t>
      </w:r>
      <w:r>
        <w:t xml:space="preserve">За </w:t>
      </w:r>
      <w:r>
        <w:rPr>
          <w:b/>
          <w:bCs/>
        </w:rPr>
        <w:t>всеки един човек</w:t>
      </w:r>
      <w:r>
        <w:t xml:space="preserve"> от екипа трябва да се заплати </w:t>
      </w:r>
      <w:r>
        <w:rPr>
          <w:b/>
          <w:bCs/>
        </w:rPr>
        <w:t>такса вход. Трябва да имате предвид, че един чадър</w:t>
      </w:r>
      <w:r>
        <w:t xml:space="preserve"> стига за </w:t>
      </w:r>
      <w:r>
        <w:rPr>
          <w:b/>
          <w:bCs/>
        </w:rPr>
        <w:t>двама души</w:t>
      </w:r>
      <w:r>
        <w:t xml:space="preserve">. Знае се, че </w:t>
      </w:r>
      <w:r>
        <w:rPr>
          <w:b/>
          <w:bCs/>
        </w:rPr>
        <w:t>само 75%</w:t>
      </w:r>
      <w:r>
        <w:t xml:space="preserve"> от екипа искат шезлонги. </w:t>
      </w:r>
      <w:r>
        <w:rPr>
          <w:b/>
          <w:bCs/>
        </w:rPr>
        <w:t>При изчислението на броя на чадърите и шезлонгите, техният брой да се закръгли до</w:t>
      </w:r>
      <w:r>
        <w:t xml:space="preserve"> </w:t>
      </w:r>
      <w:r>
        <w:rPr>
          <w:b/>
          <w:bCs/>
        </w:rPr>
        <w:t>по-голямото цяло число</w:t>
      </w:r>
      <w:r>
        <w:t>.</w:t>
      </w:r>
    </w:p>
    <w:p w14:paraId="4AC2B5F6" w14:textId="77777777" w:rsidR="00915F7E" w:rsidRDefault="00915F7E" w:rsidP="00915F7E">
      <w:pPr>
        <w:pStyle w:val="Heading3"/>
        <w:spacing w:before="40"/>
        <w:jc w:val="both"/>
      </w:pPr>
      <w:r>
        <w:t>Вход</w:t>
      </w:r>
    </w:p>
    <w:p w14:paraId="2ACB7B81" w14:textId="77777777" w:rsidR="00915F7E" w:rsidRDefault="00915F7E" w:rsidP="00915F7E">
      <w:pPr>
        <w:spacing w:before="40" w:after="40"/>
        <w:jc w:val="both"/>
      </w:pPr>
      <w:r>
        <w:t xml:space="preserve">От конзолата се четат </w:t>
      </w:r>
      <w:r>
        <w:rPr>
          <w:b/>
          <w:bCs/>
        </w:rPr>
        <w:t>4 числа</w:t>
      </w:r>
      <w:r>
        <w:t>:</w:t>
      </w:r>
    </w:p>
    <w:p w14:paraId="5B4DD53C" w14:textId="77777777" w:rsidR="00915F7E" w:rsidRDefault="00915F7E" w:rsidP="00915F7E">
      <w:pPr>
        <w:pStyle w:val="ListParagraph"/>
        <w:numPr>
          <w:ilvl w:val="0"/>
          <w:numId w:val="31"/>
        </w:numPr>
        <w:tabs>
          <w:tab w:val="left" w:pos="630"/>
        </w:tabs>
        <w:spacing w:before="40" w:after="40"/>
        <w:jc w:val="both"/>
      </w:pPr>
      <w:r>
        <w:rPr>
          <w:b/>
          <w:bCs/>
        </w:rPr>
        <w:t>Първи ред</w:t>
      </w:r>
      <w:r>
        <w:t xml:space="preserve"> – </w:t>
      </w:r>
      <w:r>
        <w:rPr>
          <w:b/>
          <w:bCs/>
        </w:rPr>
        <w:t>брой на хората</w:t>
      </w:r>
      <w:r>
        <w:t xml:space="preserve">. </w:t>
      </w:r>
      <w:r>
        <w:rPr>
          <w:b/>
          <w:bCs/>
        </w:rPr>
        <w:t>Цяло число в интервала</w:t>
      </w:r>
      <w:r>
        <w:t xml:space="preserve"> </w:t>
      </w:r>
      <w:r>
        <w:rPr>
          <w:b/>
          <w:bCs/>
        </w:rPr>
        <w:t>[1…100]</w:t>
      </w:r>
    </w:p>
    <w:p w14:paraId="53FA42AD" w14:textId="77777777" w:rsidR="00915F7E" w:rsidRDefault="00915F7E" w:rsidP="00915F7E">
      <w:pPr>
        <w:pStyle w:val="ListParagraph"/>
        <w:numPr>
          <w:ilvl w:val="0"/>
          <w:numId w:val="31"/>
        </w:numPr>
        <w:tabs>
          <w:tab w:val="left" w:pos="630"/>
        </w:tabs>
        <w:spacing w:before="40" w:after="40"/>
        <w:jc w:val="both"/>
      </w:pPr>
      <w:r>
        <w:rPr>
          <w:b/>
          <w:bCs/>
        </w:rPr>
        <w:t>Втори ред</w:t>
      </w:r>
      <w:r>
        <w:t xml:space="preserve"> – </w:t>
      </w:r>
      <w:r>
        <w:rPr>
          <w:b/>
          <w:bCs/>
        </w:rPr>
        <w:t>такса вход</w:t>
      </w:r>
      <w:r>
        <w:t xml:space="preserve">. </w:t>
      </w:r>
      <w:r>
        <w:rPr>
          <w:b/>
          <w:bCs/>
        </w:rPr>
        <w:t>Реално число в интервала [0.00…50.00]</w:t>
      </w:r>
    </w:p>
    <w:p w14:paraId="42DCC58F" w14:textId="77777777" w:rsidR="00915F7E" w:rsidRDefault="00915F7E" w:rsidP="00915F7E">
      <w:pPr>
        <w:pStyle w:val="ListParagraph"/>
        <w:numPr>
          <w:ilvl w:val="0"/>
          <w:numId w:val="31"/>
        </w:numPr>
        <w:tabs>
          <w:tab w:val="left" w:pos="630"/>
        </w:tabs>
        <w:spacing w:before="40" w:after="40"/>
        <w:jc w:val="both"/>
      </w:pPr>
      <w:r>
        <w:rPr>
          <w:b/>
          <w:bCs/>
        </w:rPr>
        <w:t>Трети ред</w:t>
      </w:r>
      <w:r>
        <w:t xml:space="preserve"> – </w:t>
      </w:r>
      <w:r>
        <w:rPr>
          <w:b/>
          <w:bCs/>
        </w:rPr>
        <w:t>цена един за шезлонг</w:t>
      </w:r>
      <w:r>
        <w:t xml:space="preserve">. </w:t>
      </w:r>
      <w:r>
        <w:rPr>
          <w:b/>
          <w:bCs/>
        </w:rPr>
        <w:t>Реално число в интервала</w:t>
      </w:r>
      <w:r>
        <w:t xml:space="preserve"> </w:t>
      </w:r>
      <w:r>
        <w:rPr>
          <w:b/>
          <w:bCs/>
        </w:rPr>
        <w:t>[0.00…50.00]</w:t>
      </w:r>
    </w:p>
    <w:p w14:paraId="2A93C934" w14:textId="77777777" w:rsidR="00915F7E" w:rsidRDefault="00915F7E" w:rsidP="00915F7E">
      <w:pPr>
        <w:pStyle w:val="ListParagraph"/>
        <w:numPr>
          <w:ilvl w:val="0"/>
          <w:numId w:val="31"/>
        </w:numPr>
        <w:tabs>
          <w:tab w:val="left" w:pos="630"/>
        </w:tabs>
        <w:spacing w:before="40" w:after="40"/>
        <w:jc w:val="both"/>
        <w:rPr>
          <w:b/>
          <w:bCs/>
        </w:rPr>
      </w:pPr>
      <w:r>
        <w:rPr>
          <w:b/>
          <w:bCs/>
        </w:rPr>
        <w:t xml:space="preserve">Четвърти ред </w:t>
      </w:r>
      <w:r>
        <w:t xml:space="preserve">– </w:t>
      </w:r>
      <w:r>
        <w:rPr>
          <w:b/>
          <w:bCs/>
        </w:rPr>
        <w:t xml:space="preserve">цена за един чадър. Реално число в интервала [0.00...50.00] </w:t>
      </w:r>
    </w:p>
    <w:p w14:paraId="029AA9F5" w14:textId="77777777" w:rsidR="00915F7E" w:rsidRDefault="00915F7E" w:rsidP="00915F7E">
      <w:pPr>
        <w:pStyle w:val="Heading3"/>
        <w:spacing w:before="40"/>
        <w:jc w:val="both"/>
      </w:pPr>
      <w:r>
        <w:t>Изход</w:t>
      </w:r>
    </w:p>
    <w:p w14:paraId="0276DC39" w14:textId="77777777" w:rsidR="00915F7E" w:rsidRDefault="00915F7E" w:rsidP="00915F7E">
      <w:pPr>
        <w:spacing w:before="40" w:after="40"/>
        <w:rPr>
          <w:rFonts w:eastAsia="Times New Roman" w:cs="Arial"/>
          <w:b/>
          <w:bCs/>
        </w:rPr>
      </w:pPr>
      <w:r>
        <w:rPr>
          <w:rFonts w:eastAsia="Times New Roman" w:cs="Arial"/>
          <w:b/>
          <w:bCs/>
        </w:rPr>
        <w:t>"</w:t>
      </w:r>
      <w:r w:rsidRPr="001363AF">
        <w:rPr>
          <w:rFonts w:eastAsia="Times New Roman" w:cs="Arial"/>
          <w:b/>
          <w:bCs/>
          <w:lang w:val="ru-RU"/>
        </w:rPr>
        <w:t>{</w:t>
      </w:r>
      <w:r>
        <w:rPr>
          <w:rFonts w:eastAsia="Times New Roman" w:cs="Arial"/>
          <w:b/>
          <w:bCs/>
        </w:rPr>
        <w:t>сумата за покриване на разходите</w:t>
      </w:r>
      <w:r w:rsidRPr="001363AF">
        <w:rPr>
          <w:rFonts w:eastAsia="Times New Roman" w:cs="Arial"/>
          <w:b/>
          <w:bCs/>
          <w:lang w:val="ru-RU"/>
        </w:rPr>
        <w:t>}</w:t>
      </w:r>
      <w:r>
        <w:rPr>
          <w:rFonts w:ascii="Consolas" w:eastAsia="Times New Roman" w:hAnsi="Consolas" w:cs="Arial"/>
          <w:b/>
          <w:bCs/>
        </w:rPr>
        <w:t xml:space="preserve"> </w:t>
      </w:r>
      <w:r>
        <w:rPr>
          <w:rFonts w:ascii="Consolas" w:eastAsia="Times New Roman" w:hAnsi="Consolas" w:cs="Arial"/>
          <w:b/>
          <w:bCs/>
          <w:lang w:val="en-US"/>
        </w:rPr>
        <w:t>lv</w:t>
      </w:r>
      <w:r w:rsidRPr="001363AF">
        <w:rPr>
          <w:rFonts w:ascii="Consolas" w:eastAsia="Times New Roman" w:hAnsi="Consolas" w:cs="Arial"/>
          <w:b/>
          <w:bCs/>
          <w:lang w:val="ru-RU"/>
        </w:rPr>
        <w:t>.</w:t>
      </w:r>
      <w:r>
        <w:rPr>
          <w:rFonts w:eastAsia="Times New Roman" w:cs="Arial"/>
          <w:b/>
          <w:bCs/>
        </w:rPr>
        <w:t xml:space="preserve">" </w:t>
      </w:r>
    </w:p>
    <w:p w14:paraId="24EB1D60" w14:textId="77777777" w:rsidR="00915F7E" w:rsidRDefault="00915F7E" w:rsidP="00915F7E">
      <w:pPr>
        <w:spacing w:before="40" w:after="40"/>
        <w:rPr>
          <w:b/>
          <w:bCs/>
        </w:rPr>
      </w:pPr>
      <w:r>
        <w:rPr>
          <w:rFonts w:eastAsia="Times New Roman" w:cs="Arial"/>
          <w:b/>
          <w:bCs/>
        </w:rPr>
        <w:t>Резултатът да се форматира</w:t>
      </w:r>
      <w:r>
        <w:rPr>
          <w:b/>
          <w:bCs/>
        </w:rPr>
        <w:t xml:space="preserve"> до втората цифра след десетичния знак.</w:t>
      </w:r>
    </w:p>
    <w:p w14:paraId="6AD2ABDB" w14:textId="77777777" w:rsidR="00915F7E" w:rsidRDefault="00915F7E" w:rsidP="00915F7E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9075" w:type="dxa"/>
        <w:tblInd w:w="1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1545"/>
        <w:gridCol w:w="1305"/>
        <w:gridCol w:w="5340"/>
      </w:tblGrid>
      <w:tr w:rsidR="00915F7E" w14:paraId="74D02930" w14:textId="77777777" w:rsidTr="00915F7E"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17EDC4" w14:textId="77777777" w:rsidR="00915F7E" w:rsidRDefault="00915F7E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093FC2" w14:textId="77777777" w:rsidR="00915F7E" w:rsidRDefault="00915F7E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6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DFE13A" w14:textId="77777777" w:rsidR="00915F7E" w:rsidRDefault="00915F7E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915F7E" w14:paraId="486B3C61" w14:textId="77777777" w:rsidTr="00915F7E">
        <w:trPr>
          <w:trHeight w:val="1696"/>
        </w:trPr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8FC56" w14:textId="77777777" w:rsidR="00915F7E" w:rsidRDefault="00915F7E">
            <w:pPr>
              <w:spacing w:before="0" w:after="0"/>
            </w:pPr>
            <w:r>
              <w:rPr>
                <w:rFonts w:ascii="Consolas" w:eastAsia="Consolas" w:hAnsi="Consolas" w:cs="Consolas"/>
              </w:rPr>
              <w:t>21</w:t>
            </w:r>
          </w:p>
          <w:p w14:paraId="698570A4" w14:textId="77777777" w:rsidR="00915F7E" w:rsidRDefault="00915F7E">
            <w:pPr>
              <w:spacing w:before="0"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5.50</w:t>
            </w:r>
          </w:p>
          <w:p w14:paraId="3F3F3818" w14:textId="77777777" w:rsidR="00915F7E" w:rsidRDefault="00915F7E">
            <w:pPr>
              <w:spacing w:before="0"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.40</w:t>
            </w:r>
          </w:p>
          <w:p w14:paraId="7757B580" w14:textId="77777777" w:rsidR="00915F7E" w:rsidRDefault="00915F7E">
            <w:pPr>
              <w:spacing w:before="0" w:after="0"/>
            </w:pPr>
            <w:r>
              <w:rPr>
                <w:rFonts w:ascii="Consolas" w:eastAsia="Consolas" w:hAnsi="Consolas" w:cs="Consolas"/>
              </w:rPr>
              <w:t>6.20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AE5F5" w14:textId="77777777" w:rsidR="00915F7E" w:rsidRDefault="00915F7E">
            <w:pPr>
              <w:spacing w:before="0" w:after="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ascii="Consolas" w:eastAsia="Calibri" w:hAnsi="Consolas" w:cs="Times New Roman"/>
                <w:lang w:val="ru-RU"/>
              </w:rPr>
              <w:t xml:space="preserve">254.10 </w:t>
            </w:r>
            <w:r>
              <w:rPr>
                <w:rFonts w:ascii="Consolas" w:eastAsia="Calibri" w:hAnsi="Consolas" w:cs="Times New Roman"/>
                <w:lang w:val="en-US"/>
              </w:rPr>
              <w:t>lv</w:t>
            </w:r>
            <w:r>
              <w:rPr>
                <w:rFonts w:ascii="Consolas" w:eastAsia="Calibri" w:hAnsi="Consolas" w:cs="Times New Roman"/>
                <w:lang w:val="ru-RU"/>
              </w:rPr>
              <w:t>.</w:t>
            </w:r>
          </w:p>
        </w:tc>
        <w:tc>
          <w:tcPr>
            <w:tcW w:w="66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4EEF3" w14:textId="77777777" w:rsidR="00915F7E" w:rsidRDefault="00915F7E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2</w:t>
            </w:r>
            <w:r w:rsidRPr="001363AF">
              <w:rPr>
                <w:rFonts w:eastAsia="Calibri" w:cs="Times New Roman"/>
                <w:lang w:val="ru-RU"/>
              </w:rPr>
              <w:t>1</w:t>
            </w:r>
            <w:r>
              <w:rPr>
                <w:rFonts w:eastAsia="Calibri" w:cs="Times New Roman"/>
              </w:rPr>
              <w:t xml:space="preserve"> човека по 5.50 лв. такса вход е 115.50 лв.</w:t>
            </w:r>
          </w:p>
          <w:p w14:paraId="4A3FBF5C" w14:textId="77777777" w:rsidR="00915F7E" w:rsidRDefault="00915F7E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75% от 21 човека са 16, следователно трябват 16 шезлонга, които са на цена от 4.40лв. -&gt; 16 * 4.40 = </w:t>
            </w:r>
            <w:r w:rsidRPr="001363AF">
              <w:rPr>
                <w:rFonts w:eastAsia="Calibri" w:cs="Times New Roman"/>
                <w:lang w:val="ru-RU"/>
              </w:rPr>
              <w:t>7</w:t>
            </w:r>
            <w:r>
              <w:rPr>
                <w:rFonts w:eastAsia="Calibri" w:cs="Times New Roman"/>
              </w:rPr>
              <w:t>0</w:t>
            </w:r>
            <w:r w:rsidRPr="001363AF">
              <w:rPr>
                <w:rFonts w:eastAsia="Calibri" w:cs="Times New Roman"/>
                <w:lang w:val="ru-RU"/>
              </w:rPr>
              <w:t>.40</w:t>
            </w:r>
            <w:r>
              <w:rPr>
                <w:rFonts w:eastAsia="Calibri" w:cs="Times New Roman"/>
              </w:rPr>
              <w:t xml:space="preserve"> лв.</w:t>
            </w:r>
          </w:p>
          <w:p w14:paraId="0A9D1985" w14:textId="77777777" w:rsidR="00915F7E" w:rsidRDefault="00915F7E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50% от 21</w:t>
            </w:r>
            <w:r w:rsidRPr="001363AF">
              <w:rPr>
                <w:rFonts w:eastAsia="Calibri" w:cs="Times New Roman"/>
                <w:lang w:val="ru-RU"/>
              </w:rPr>
              <w:t xml:space="preserve"> </w:t>
            </w:r>
            <w:r>
              <w:rPr>
                <w:rFonts w:eastAsia="Calibri" w:cs="Times New Roman"/>
              </w:rPr>
              <w:t>човека са 11, следователно трябват 11 чадъра, които са на цена от 6.20лв. -&gt; 11 * 6.20 = 68.20 лв.</w:t>
            </w:r>
          </w:p>
          <w:p w14:paraId="47E8C8C6" w14:textId="77777777" w:rsidR="00915F7E" w:rsidRDefault="00915F7E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Крайната цена е: 115.50 + 70.40 + 68.20 = 254.10</w:t>
            </w:r>
          </w:p>
        </w:tc>
      </w:tr>
      <w:tr w:rsidR="00915F7E" w14:paraId="64FCF74A" w14:textId="77777777" w:rsidTr="00915F7E"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F83705" w14:textId="77777777" w:rsidR="00915F7E" w:rsidRDefault="00915F7E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63963A" w14:textId="77777777" w:rsidR="00915F7E" w:rsidRDefault="00915F7E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871FFC" w14:textId="77777777" w:rsidR="00915F7E" w:rsidRDefault="00915F7E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5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E2FC7B" w14:textId="77777777" w:rsidR="00915F7E" w:rsidRDefault="00915F7E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</w:tr>
      <w:tr w:rsidR="00915F7E" w14:paraId="3079D8F0" w14:textId="77777777" w:rsidTr="00915F7E">
        <w:trPr>
          <w:trHeight w:val="406"/>
        </w:trPr>
        <w:tc>
          <w:tcPr>
            <w:tcW w:w="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7AE6B" w14:textId="77777777" w:rsidR="00915F7E" w:rsidRDefault="00915F7E">
            <w:pPr>
              <w:spacing w:before="4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50</w:t>
            </w:r>
          </w:p>
          <w:p w14:paraId="56DB2539" w14:textId="77777777" w:rsidR="00915F7E" w:rsidRDefault="00915F7E">
            <w:pPr>
              <w:spacing w:before="4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6</w:t>
            </w:r>
          </w:p>
          <w:p w14:paraId="302FDA31" w14:textId="77777777" w:rsidR="00915F7E" w:rsidRDefault="00915F7E">
            <w:pPr>
              <w:spacing w:before="4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8</w:t>
            </w:r>
          </w:p>
          <w:p w14:paraId="36D26584" w14:textId="77777777" w:rsidR="00915F7E" w:rsidRDefault="00915F7E">
            <w:pPr>
              <w:spacing w:before="4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4</w:t>
            </w:r>
          </w:p>
        </w:tc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D3904" w14:textId="77777777" w:rsidR="00915F7E" w:rsidRDefault="00915F7E">
            <w:pPr>
              <w:spacing w:before="4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704.00 lv.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133E9" w14:textId="77777777" w:rsidR="00915F7E" w:rsidRDefault="00915F7E">
            <w:pPr>
              <w:spacing w:before="4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0</w:t>
            </w:r>
          </w:p>
          <w:p w14:paraId="68C122DF" w14:textId="77777777" w:rsidR="00915F7E" w:rsidRDefault="00915F7E">
            <w:pPr>
              <w:spacing w:before="4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</w:t>
            </w:r>
          </w:p>
          <w:p w14:paraId="5463ABD0" w14:textId="77777777" w:rsidR="00915F7E" w:rsidRDefault="00915F7E">
            <w:pPr>
              <w:spacing w:before="4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0EC32C7F" w14:textId="77777777" w:rsidR="00915F7E" w:rsidRDefault="00915F7E">
            <w:pPr>
              <w:spacing w:before="4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</w:t>
            </w:r>
          </w:p>
        </w:tc>
        <w:tc>
          <w:tcPr>
            <w:tcW w:w="5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EC71F" w14:textId="77777777" w:rsidR="00915F7E" w:rsidRDefault="00915F7E">
            <w:pPr>
              <w:spacing w:before="4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450.00 lv.</w:t>
            </w:r>
          </w:p>
        </w:tc>
      </w:tr>
    </w:tbl>
    <w:p w14:paraId="1794CD95" w14:textId="77777777" w:rsidR="00697CA0" w:rsidRDefault="00697CA0" w:rsidP="004F0250">
      <w:pPr>
        <w:spacing w:before="40" w:after="40"/>
      </w:pPr>
    </w:p>
    <w:p w14:paraId="391883EE" w14:textId="3E80944B" w:rsidR="00697CA0" w:rsidRDefault="00697CA0" w:rsidP="00697CA0">
      <w:pPr>
        <w:pStyle w:val="Heading3"/>
        <w:spacing w:before="40"/>
      </w:pPr>
      <w:r>
        <w:t>JavaScript: Примерен вход и изход</w:t>
      </w:r>
    </w:p>
    <w:tbl>
      <w:tblPr>
        <w:tblStyle w:val="TableGrid"/>
        <w:tblW w:w="9075" w:type="dxa"/>
        <w:tblInd w:w="1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418"/>
        <w:gridCol w:w="1183"/>
        <w:gridCol w:w="5340"/>
      </w:tblGrid>
      <w:tr w:rsidR="00697CA0" w14:paraId="1BF8F201" w14:textId="77777777" w:rsidTr="00697CA0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8A0BC9" w14:textId="77777777" w:rsidR="00697CA0" w:rsidRDefault="00697CA0" w:rsidP="00423297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F3256A" w14:textId="77777777" w:rsidR="00697CA0" w:rsidRDefault="00697CA0" w:rsidP="00423297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6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EF360A" w14:textId="77777777" w:rsidR="00697CA0" w:rsidRDefault="00697CA0" w:rsidP="00423297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697CA0" w14:paraId="69DC4504" w14:textId="77777777" w:rsidTr="00697CA0">
        <w:trPr>
          <w:trHeight w:val="169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8D812" w14:textId="278C368E" w:rsidR="00697CA0" w:rsidRPr="00697CA0" w:rsidRDefault="00697CA0" w:rsidP="00423297">
            <w:pPr>
              <w:spacing w:before="0" w:after="0"/>
              <w:rPr>
                <w:lang w:val="en-US"/>
              </w:rPr>
            </w:pPr>
            <w:r>
              <w:rPr>
                <w:rFonts w:ascii="Consolas" w:eastAsia="Consolas" w:hAnsi="Consolas" w:cs="Consolas"/>
              </w:rPr>
              <w:lastRenderedPageBreak/>
              <w:t>(</w:t>
            </w:r>
            <w:r>
              <w:rPr>
                <w:rFonts w:ascii="Consolas" w:eastAsia="Consolas" w:hAnsi="Consolas" w:cs="Consolas"/>
                <w:lang w:val="en-US"/>
              </w:rPr>
              <w:t>[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onsolas" w:hAnsi="Consolas" w:cs="Consolas"/>
              </w:rPr>
              <w:t>21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2935FDDC" w14:textId="3C6E1F60" w:rsidR="00697CA0" w:rsidRPr="00697CA0" w:rsidRDefault="00697CA0" w:rsidP="00423297">
            <w:pPr>
              <w:spacing w:before="0"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onsolas" w:hAnsi="Consolas" w:cs="Consolas"/>
              </w:rPr>
              <w:t>5.5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1758BA2A" w14:textId="66D1BA32" w:rsidR="00697CA0" w:rsidRPr="00697CA0" w:rsidRDefault="00697CA0" w:rsidP="00423297">
            <w:pPr>
              <w:spacing w:before="0"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onsolas" w:hAnsi="Consolas" w:cs="Consolas"/>
              </w:rPr>
              <w:t>4.4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41EA9D8C" w14:textId="0C45EECE" w:rsidR="00697CA0" w:rsidRPr="00697CA0" w:rsidRDefault="00697CA0" w:rsidP="00423297">
            <w:pPr>
              <w:spacing w:before="0" w:after="0"/>
              <w:rPr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onsolas" w:hAnsi="Consolas" w:cs="Consolas"/>
              </w:rPr>
              <w:t>6.20</w:t>
            </w:r>
            <w:r>
              <w:rPr>
                <w:rFonts w:eastAsia="Times New Roman" w:cs="Arial"/>
                <w:b/>
                <w:bCs/>
              </w:rPr>
              <w:t>"</w:t>
            </w:r>
            <w:r w:rsidRPr="00697CA0"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AD7DA" w14:textId="77777777" w:rsidR="00697CA0" w:rsidRDefault="00697CA0" w:rsidP="00423297">
            <w:pPr>
              <w:spacing w:before="0" w:after="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ascii="Consolas" w:eastAsia="Calibri" w:hAnsi="Consolas" w:cs="Times New Roman"/>
                <w:lang w:val="ru-RU"/>
              </w:rPr>
              <w:t xml:space="preserve">254.10 </w:t>
            </w:r>
            <w:r>
              <w:rPr>
                <w:rFonts w:ascii="Consolas" w:eastAsia="Calibri" w:hAnsi="Consolas" w:cs="Times New Roman"/>
                <w:lang w:val="en-US"/>
              </w:rPr>
              <w:t>lv</w:t>
            </w:r>
            <w:r>
              <w:rPr>
                <w:rFonts w:ascii="Consolas" w:eastAsia="Calibri" w:hAnsi="Consolas" w:cs="Times New Roman"/>
                <w:lang w:val="ru-RU"/>
              </w:rPr>
              <w:t>.</w:t>
            </w:r>
          </w:p>
        </w:tc>
        <w:tc>
          <w:tcPr>
            <w:tcW w:w="6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7B7CA" w14:textId="77777777" w:rsidR="00697CA0" w:rsidRDefault="00697CA0" w:rsidP="00423297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2</w:t>
            </w:r>
            <w:r w:rsidRPr="001363AF">
              <w:rPr>
                <w:rFonts w:eastAsia="Calibri" w:cs="Times New Roman"/>
                <w:lang w:val="ru-RU"/>
              </w:rPr>
              <w:t>1</w:t>
            </w:r>
            <w:r>
              <w:rPr>
                <w:rFonts w:eastAsia="Calibri" w:cs="Times New Roman"/>
              </w:rPr>
              <w:t xml:space="preserve"> човека по 5.50 лв. такса вход е 115.50 лв.</w:t>
            </w:r>
          </w:p>
          <w:p w14:paraId="2FC281F2" w14:textId="77777777" w:rsidR="00697CA0" w:rsidRDefault="00697CA0" w:rsidP="00423297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75% от 21 човека са 16, следователно трябват 16 шезлонга, които са на цена от 4.40лв. -&gt; 16 * 4.40 = </w:t>
            </w:r>
            <w:r w:rsidRPr="001363AF">
              <w:rPr>
                <w:rFonts w:eastAsia="Calibri" w:cs="Times New Roman"/>
                <w:lang w:val="ru-RU"/>
              </w:rPr>
              <w:t>7</w:t>
            </w:r>
            <w:r>
              <w:rPr>
                <w:rFonts w:eastAsia="Calibri" w:cs="Times New Roman"/>
              </w:rPr>
              <w:t>0</w:t>
            </w:r>
            <w:r w:rsidRPr="001363AF">
              <w:rPr>
                <w:rFonts w:eastAsia="Calibri" w:cs="Times New Roman"/>
                <w:lang w:val="ru-RU"/>
              </w:rPr>
              <w:t>.40</w:t>
            </w:r>
            <w:r>
              <w:rPr>
                <w:rFonts w:eastAsia="Calibri" w:cs="Times New Roman"/>
              </w:rPr>
              <w:t xml:space="preserve"> лв.</w:t>
            </w:r>
          </w:p>
          <w:p w14:paraId="53FFF848" w14:textId="77777777" w:rsidR="00697CA0" w:rsidRDefault="00697CA0" w:rsidP="00423297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50% от 21</w:t>
            </w:r>
            <w:r w:rsidRPr="001363AF">
              <w:rPr>
                <w:rFonts w:eastAsia="Calibri" w:cs="Times New Roman"/>
                <w:lang w:val="ru-RU"/>
              </w:rPr>
              <w:t xml:space="preserve"> </w:t>
            </w:r>
            <w:r>
              <w:rPr>
                <w:rFonts w:eastAsia="Calibri" w:cs="Times New Roman"/>
              </w:rPr>
              <w:t>човека са 11, следователно трябват 11 чадъра, които са на цена от 6.20лв. -&gt; 11 * 6.20 = 68.20 лв.</w:t>
            </w:r>
          </w:p>
          <w:p w14:paraId="1DE4B40E" w14:textId="77777777" w:rsidR="00697CA0" w:rsidRDefault="00697CA0" w:rsidP="00423297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Крайната цена е: 115.50 + 70.40 + 68.20 = 254.10</w:t>
            </w:r>
          </w:p>
        </w:tc>
      </w:tr>
      <w:tr w:rsidR="00697CA0" w14:paraId="58CC03C6" w14:textId="77777777" w:rsidTr="00697CA0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5092AE" w14:textId="77777777" w:rsidR="00697CA0" w:rsidRDefault="00697CA0" w:rsidP="00423297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7EA17" w14:textId="77777777" w:rsidR="00697CA0" w:rsidRDefault="00697CA0" w:rsidP="00423297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7C35C5" w14:textId="77777777" w:rsidR="00697CA0" w:rsidRDefault="00697CA0" w:rsidP="00423297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5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79000" w14:textId="77777777" w:rsidR="00697CA0" w:rsidRDefault="00697CA0" w:rsidP="00423297">
            <w:pPr>
              <w:spacing w:before="40" w:after="0"/>
              <w:rPr>
                <w:rFonts w:ascii="Calibri" w:eastAsia="Calibri" w:hAnsi="Calibri" w:cs="Times New Roman"/>
                <w:b/>
                <w:bCs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</w:tr>
      <w:tr w:rsidR="00697CA0" w14:paraId="44188D11" w14:textId="77777777" w:rsidTr="00697CA0">
        <w:trPr>
          <w:trHeight w:val="40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9B07A" w14:textId="1E5DF050" w:rsidR="00697CA0" w:rsidRDefault="00697CA0" w:rsidP="00423297">
            <w:pPr>
              <w:spacing w:before="4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onsolas" w:hAnsi="Consolas" w:cs="Consolas"/>
              </w:rPr>
              <w:t>(</w:t>
            </w:r>
            <w:r>
              <w:rPr>
                <w:rFonts w:ascii="Consolas" w:eastAsia="Consolas" w:hAnsi="Consolas" w:cs="Consolas"/>
                <w:lang w:val="en-US"/>
              </w:rPr>
              <w:t>[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alibri" w:hAnsi="Consolas" w:cs="Consolas"/>
              </w:rPr>
              <w:t>5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5FB40139" w14:textId="2E8FE5C9" w:rsidR="00697CA0" w:rsidRPr="00697CA0" w:rsidRDefault="00697CA0" w:rsidP="00423297">
            <w:pPr>
              <w:spacing w:before="40" w:after="0"/>
              <w:rPr>
                <w:rFonts w:ascii="Consolas" w:eastAsia="Calibri" w:hAnsi="Consolas" w:cs="Consolas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alibri" w:hAnsi="Consolas" w:cs="Consolas"/>
              </w:rPr>
              <w:t>6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179FDDCC" w14:textId="540AE949" w:rsidR="00697CA0" w:rsidRPr="00697CA0" w:rsidRDefault="00697CA0" w:rsidP="00423297">
            <w:pPr>
              <w:spacing w:before="40" w:after="0"/>
              <w:rPr>
                <w:rFonts w:ascii="Consolas" w:eastAsia="Calibri" w:hAnsi="Consolas" w:cs="Consolas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alibri" w:hAnsi="Consolas" w:cs="Consolas"/>
              </w:rPr>
              <w:t>8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6B0C98C6" w14:textId="4BA986BC" w:rsidR="00697CA0" w:rsidRDefault="00697CA0" w:rsidP="00423297">
            <w:pPr>
              <w:spacing w:before="40" w:after="0"/>
              <w:rPr>
                <w:rFonts w:ascii="Consolas" w:eastAsia="Calibri" w:hAnsi="Consolas" w:cs="Consola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alibri" w:hAnsi="Consolas" w:cs="Consolas"/>
              </w:rPr>
              <w:t>4</w:t>
            </w:r>
            <w:r>
              <w:rPr>
                <w:rFonts w:eastAsia="Times New Roman" w:cs="Arial"/>
                <w:b/>
                <w:bCs/>
              </w:rPr>
              <w:t>"</w:t>
            </w:r>
            <w:r w:rsidRPr="00697CA0"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DD093" w14:textId="77777777" w:rsidR="00697CA0" w:rsidRDefault="00697CA0" w:rsidP="00423297">
            <w:pPr>
              <w:spacing w:before="4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704.00 lv.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77FEE" w14:textId="3DF0C54A" w:rsidR="00697CA0" w:rsidRPr="00697CA0" w:rsidRDefault="00697CA0" w:rsidP="00423297">
            <w:pPr>
              <w:spacing w:before="4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onsolas" w:hAnsi="Consolas" w:cs="Consolas"/>
              </w:rPr>
              <w:t>(</w:t>
            </w:r>
            <w:r>
              <w:rPr>
                <w:rFonts w:ascii="Consolas" w:eastAsia="Consolas" w:hAnsi="Consolas" w:cs="Consolas"/>
                <w:lang w:val="en-US"/>
              </w:rPr>
              <w:t>[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alibri" w:hAnsi="Consolas" w:cs="Times New Roman"/>
              </w:rPr>
              <w:t>10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6756F0D0" w14:textId="77777777" w:rsidR="00697CA0" w:rsidRPr="00697CA0" w:rsidRDefault="00697CA0" w:rsidP="00697CA0">
            <w:pPr>
              <w:spacing w:before="40" w:after="0"/>
              <w:rPr>
                <w:rFonts w:ascii="Consolas" w:eastAsia="Calibri" w:hAnsi="Consolas" w:cs="Consolas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alibri" w:hAnsi="Consolas" w:cs="Consolas"/>
              </w:rPr>
              <w:t>8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4820B8C8" w14:textId="77777777" w:rsidR="00697CA0" w:rsidRPr="00697CA0" w:rsidRDefault="00697CA0" w:rsidP="00697CA0">
            <w:pPr>
              <w:spacing w:before="40" w:after="0"/>
              <w:rPr>
                <w:rFonts w:ascii="Consolas" w:eastAsia="Calibri" w:hAnsi="Consolas" w:cs="Consolas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alibri" w:hAnsi="Consolas" w:cs="Consolas"/>
              </w:rPr>
              <w:t>6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2D92498E" w14:textId="47718745" w:rsidR="00697CA0" w:rsidRDefault="00697CA0" w:rsidP="00423297">
            <w:pPr>
              <w:spacing w:before="40" w:after="0"/>
              <w:rPr>
                <w:rFonts w:ascii="Consolas" w:eastAsia="Calibri" w:hAnsi="Consolas" w:cs="Times New Roman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ascii="Consolas" w:eastAsia="Calibri" w:hAnsi="Consolas" w:cs="Consolas"/>
              </w:rPr>
              <w:t>4</w:t>
            </w:r>
            <w:r>
              <w:rPr>
                <w:rFonts w:eastAsia="Times New Roman" w:cs="Arial"/>
                <w:b/>
                <w:bCs/>
              </w:rPr>
              <w:t>"</w:t>
            </w:r>
            <w:r w:rsidRPr="00697CA0"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5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C98A3" w14:textId="77777777" w:rsidR="00697CA0" w:rsidRDefault="00697CA0" w:rsidP="00423297">
            <w:pPr>
              <w:spacing w:before="4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450.00 lv.</w:t>
            </w:r>
          </w:p>
        </w:tc>
      </w:tr>
    </w:tbl>
    <w:p w14:paraId="50286787" w14:textId="77777777" w:rsidR="00697CA0" w:rsidRDefault="00697CA0" w:rsidP="004F0250">
      <w:pPr>
        <w:spacing w:before="40" w:after="40"/>
      </w:pPr>
    </w:p>
    <w:p w14:paraId="18D5F8D7" w14:textId="3BA52091" w:rsidR="00955FA1" w:rsidRDefault="00955FA1" w:rsidP="00955FA1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>
        <w:rPr>
          <w:lang w:val="en-US"/>
        </w:rPr>
        <w:t>2</w:t>
      </w:r>
      <w:r>
        <w:t>. Сафари</w:t>
      </w:r>
    </w:p>
    <w:p w14:paraId="48DF411A" w14:textId="7C108E22" w:rsidR="00955FA1" w:rsidRPr="00955FA1" w:rsidRDefault="00955FA1" w:rsidP="00955FA1">
      <w:pPr>
        <w:rPr>
          <w:lang w:val="en-US"/>
        </w:rPr>
      </w:pPr>
      <w:r w:rsidRPr="00955FA1">
        <w:rPr>
          <w:b/>
          <w:bCs/>
        </w:rPr>
        <w:t xml:space="preserve">Линк към </w:t>
      </w:r>
      <w:r w:rsidRPr="00955FA1">
        <w:rPr>
          <w:b/>
          <w:bCs/>
          <w:lang w:val="en-US"/>
        </w:rPr>
        <w:t>Judge:</w:t>
      </w:r>
      <w:r>
        <w:rPr>
          <w:lang w:val="en-US"/>
        </w:rPr>
        <w:t xml:space="preserve"> </w:t>
      </w:r>
      <w:hyperlink r:id="rId10" w:history="1">
        <w:r w:rsidRPr="00955FA1">
          <w:rPr>
            <w:rStyle w:val="Hyperlink"/>
            <w:lang w:val="en-US"/>
          </w:rPr>
          <w:t>https://judge.softuni.org/Contests/Practice/Index/1654#1</w:t>
        </w:r>
      </w:hyperlink>
    </w:p>
    <w:p w14:paraId="63B80CB8" w14:textId="77777777" w:rsidR="00955FA1" w:rsidRPr="007723EA" w:rsidRDefault="00955FA1" w:rsidP="00955FA1">
      <w:pPr>
        <w:spacing w:before="40" w:after="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Симона и Светлин ще ходят на почивка в Африка и искат да отидат на сафари. Понеже за делничните дни вече имат планове, решават, че ще отидат </w:t>
      </w:r>
      <w:r w:rsidRPr="00223567">
        <w:rPr>
          <w:rFonts w:ascii="Calibri" w:eastAsia="Calibri" w:hAnsi="Calibri" w:cs="Calibri"/>
          <w:b/>
        </w:rPr>
        <w:t>събота или неделя</w:t>
      </w:r>
      <w:r>
        <w:rPr>
          <w:rFonts w:ascii="Calibri" w:eastAsia="Calibri" w:hAnsi="Calibri" w:cs="Calibri"/>
        </w:rPr>
        <w:t xml:space="preserve">. Напишете програма, която изчислява </w:t>
      </w:r>
      <w:r w:rsidRPr="00223567">
        <w:rPr>
          <w:rFonts w:ascii="Calibri" w:eastAsia="Calibri" w:hAnsi="Calibri" w:cs="Calibri"/>
          <w:b/>
        </w:rPr>
        <w:t>колко ще им струва ходенето на сафари</w:t>
      </w:r>
      <w:r>
        <w:rPr>
          <w:rFonts w:ascii="Calibri" w:eastAsia="Calibri" w:hAnsi="Calibri" w:cs="Calibri"/>
          <w:b/>
        </w:rPr>
        <w:t xml:space="preserve"> и дали бюджетът им ще им стигне да отидат</w:t>
      </w:r>
      <w:r>
        <w:rPr>
          <w:rFonts w:ascii="Calibri" w:eastAsia="Calibri" w:hAnsi="Calibri" w:cs="Calibri"/>
        </w:rPr>
        <w:t xml:space="preserve">, като имате предвид </w:t>
      </w:r>
      <w:r w:rsidRPr="00223567">
        <w:rPr>
          <w:rFonts w:ascii="Calibri" w:eastAsia="Calibri" w:hAnsi="Calibri" w:cs="Calibri"/>
        </w:rPr>
        <w:t>следното</w:t>
      </w:r>
      <w:r>
        <w:rPr>
          <w:rFonts w:ascii="Calibri" w:eastAsia="Calibri" w:hAnsi="Calibri" w:cs="Calibri"/>
        </w:rPr>
        <w:t>:</w:t>
      </w:r>
    </w:p>
    <w:p w14:paraId="26CCED06" w14:textId="77777777" w:rsidR="00955FA1" w:rsidRPr="00157549" w:rsidRDefault="00955FA1" w:rsidP="00955FA1">
      <w:pPr>
        <w:numPr>
          <w:ilvl w:val="0"/>
          <w:numId w:val="33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Цената на един литър гориво е 2.10 лв.</w:t>
      </w:r>
    </w:p>
    <w:p w14:paraId="1EADD486" w14:textId="77777777" w:rsidR="00955FA1" w:rsidRDefault="00955FA1" w:rsidP="00955FA1">
      <w:pPr>
        <w:numPr>
          <w:ilvl w:val="0"/>
          <w:numId w:val="33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Цената за екскурзовод е 100лв.</w:t>
      </w:r>
    </w:p>
    <w:p w14:paraId="0DBEEE40" w14:textId="77777777" w:rsidR="00955FA1" w:rsidRDefault="00955FA1" w:rsidP="00955FA1">
      <w:pPr>
        <w:numPr>
          <w:ilvl w:val="0"/>
          <w:numId w:val="33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В зависимост от деня има отстъпки от общата цена - за събота 10%, а за неделя 20%</w:t>
      </w:r>
    </w:p>
    <w:p w14:paraId="70C6D15B" w14:textId="77777777" w:rsidR="00955FA1" w:rsidRDefault="00955FA1" w:rsidP="00955FA1">
      <w:pPr>
        <w:pStyle w:val="Heading3"/>
        <w:spacing w:before="40"/>
        <w:jc w:val="both"/>
      </w:pPr>
      <w:r w:rsidRPr="00B57630">
        <w:t>Вход</w:t>
      </w:r>
    </w:p>
    <w:p w14:paraId="165A9489" w14:textId="77777777" w:rsidR="00955FA1" w:rsidRDefault="00955FA1" w:rsidP="00955FA1">
      <w:pPr>
        <w:spacing w:before="40" w:after="40"/>
        <w:jc w:val="both"/>
      </w:pPr>
      <w:r w:rsidRPr="00B57630">
        <w:t>От конзолата се чет</w:t>
      </w:r>
      <w:r>
        <w:t>ат</w:t>
      </w:r>
      <w:r w:rsidRPr="00B57630">
        <w:t xml:space="preserve"> </w:t>
      </w:r>
      <w:r>
        <w:rPr>
          <w:b/>
        </w:rPr>
        <w:t>3 реда</w:t>
      </w:r>
      <w:r w:rsidRPr="00B57630">
        <w:t>:</w:t>
      </w:r>
    </w:p>
    <w:p w14:paraId="2C0104A4" w14:textId="77777777" w:rsidR="00955FA1" w:rsidRPr="00223567" w:rsidRDefault="00955FA1" w:rsidP="00955FA1">
      <w:pPr>
        <w:pStyle w:val="ListParagraph"/>
        <w:numPr>
          <w:ilvl w:val="0"/>
          <w:numId w:val="32"/>
        </w:numPr>
        <w:spacing w:before="40" w:after="40"/>
        <w:jc w:val="both"/>
        <w:rPr>
          <w:b/>
        </w:rPr>
      </w:pPr>
      <w:r w:rsidRPr="00223567">
        <w:rPr>
          <w:b/>
        </w:rPr>
        <w:t>Бюджет</w:t>
      </w:r>
      <w:r>
        <w:rPr>
          <w:b/>
        </w:rPr>
        <w:t xml:space="preserve"> </w:t>
      </w:r>
      <w:r w:rsidRPr="00223567">
        <w:rPr>
          <w:b/>
        </w:rPr>
        <w:t>– реално число в интервала [0.00… 10000.00]</w:t>
      </w:r>
    </w:p>
    <w:p w14:paraId="3E1BDC3F" w14:textId="77777777" w:rsidR="00955FA1" w:rsidRPr="00F6402B" w:rsidRDefault="00955FA1" w:rsidP="00955FA1">
      <w:pPr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Колко литра гориво ще са им нужни – реално число в интервала [1.00… 50.00]</w:t>
      </w:r>
    </w:p>
    <w:p w14:paraId="4DDD4077" w14:textId="77777777" w:rsidR="00955FA1" w:rsidRPr="00F6402B" w:rsidRDefault="00955FA1" w:rsidP="00955FA1">
      <w:pPr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Ден от седмицата – текст с възможности "Saturday" и "Sunday"</w:t>
      </w:r>
      <w:r>
        <w:rPr>
          <w:rFonts w:ascii="Calibri" w:eastAsia="Calibri" w:hAnsi="Calibri" w:cs="Calibri"/>
          <w:b/>
          <w:bCs/>
        </w:rPr>
        <w:t xml:space="preserve"> </w:t>
      </w:r>
    </w:p>
    <w:p w14:paraId="3BFEFE6E" w14:textId="77777777" w:rsidR="00955FA1" w:rsidRPr="00223567" w:rsidRDefault="00955FA1" w:rsidP="00955FA1">
      <w:pPr>
        <w:pStyle w:val="Heading3"/>
        <w:spacing w:before="40"/>
        <w:jc w:val="both"/>
      </w:pPr>
      <w:r w:rsidRPr="00B57630">
        <w:t>Изход</w:t>
      </w:r>
    </w:p>
    <w:p w14:paraId="40739CB3" w14:textId="77777777" w:rsidR="00955FA1" w:rsidRDefault="00955FA1" w:rsidP="00955FA1">
      <w:pPr>
        <w:spacing w:before="40" w:after="40"/>
        <w:rPr>
          <w:rFonts w:ascii="Calibri" w:eastAsia="Calibri" w:hAnsi="Calibri" w:cs="Calibri"/>
          <w:b/>
          <w:bCs/>
        </w:rPr>
      </w:pPr>
      <w:r w:rsidRPr="46A961E6">
        <w:rPr>
          <w:rFonts w:ascii="Calibri" w:eastAsia="Calibri" w:hAnsi="Calibri" w:cs="Calibri"/>
          <w:b/>
          <w:bCs/>
        </w:rPr>
        <w:t>Да се отпечата на конзолата</w:t>
      </w:r>
      <w:r>
        <w:rPr>
          <w:rFonts w:ascii="Calibri" w:eastAsia="Calibri" w:hAnsi="Calibri" w:cs="Calibri"/>
          <w:b/>
          <w:bCs/>
        </w:rPr>
        <w:t xml:space="preserve"> един ред: </w:t>
      </w:r>
      <w:r w:rsidRPr="46A961E6">
        <w:rPr>
          <w:rFonts w:ascii="Calibri" w:eastAsia="Calibri" w:hAnsi="Calibri" w:cs="Calibri"/>
          <w:b/>
          <w:bCs/>
        </w:rPr>
        <w:t xml:space="preserve"> </w:t>
      </w:r>
    </w:p>
    <w:p w14:paraId="2E4F5798" w14:textId="77777777" w:rsidR="00955FA1" w:rsidRPr="00AB193A" w:rsidRDefault="00955FA1" w:rsidP="00955FA1">
      <w:pPr>
        <w:pStyle w:val="ListParagraph"/>
        <w:numPr>
          <w:ilvl w:val="0"/>
          <w:numId w:val="34"/>
        </w:numPr>
        <w:spacing w:before="40" w:after="40"/>
        <w:rPr>
          <w:rFonts w:eastAsia="Times New Roman" w:cs="Arial"/>
        </w:rPr>
      </w:pPr>
      <w:r>
        <w:rPr>
          <w:rFonts w:ascii="Calibri" w:eastAsia="Calibri" w:hAnsi="Calibri" w:cs="Calibri"/>
          <w:b/>
          <w:bCs/>
        </w:rPr>
        <w:t>Ако бюджетът е достатъчен:</w:t>
      </w:r>
      <w:r>
        <w:rPr>
          <w:rFonts w:ascii="Calibri" w:eastAsia="Calibri" w:hAnsi="Calibri" w:cs="Calibri"/>
          <w:b/>
          <w:bCs/>
        </w:rPr>
        <w:br/>
      </w:r>
      <w:r w:rsidRPr="00AB193A">
        <w:rPr>
          <w:rFonts w:ascii="Calibri" w:eastAsia="Calibri" w:hAnsi="Calibri" w:cs="Calibri"/>
          <w:b/>
          <w:bCs/>
        </w:rPr>
        <w:t>"</w:t>
      </w:r>
      <w:r w:rsidRPr="00AB193A">
        <w:rPr>
          <w:rFonts w:ascii="Consolas" w:eastAsia="Calibri" w:hAnsi="Consolas" w:cs="Times New Roman"/>
          <w:b/>
        </w:rPr>
        <w:t>Safari time! Money left: {</w:t>
      </w:r>
      <w:r w:rsidRPr="00AB193A">
        <w:rPr>
          <w:rFonts w:eastAsia="Calibri" w:cstheme="minorHAnsi"/>
          <w:b/>
        </w:rPr>
        <w:t>колко пари са им останали</w:t>
      </w:r>
      <w:r w:rsidRPr="00AB193A">
        <w:rPr>
          <w:rFonts w:ascii="Consolas" w:eastAsia="Calibri" w:hAnsi="Consolas" w:cs="Times New Roman"/>
          <w:b/>
        </w:rPr>
        <w:t>} lv.</w:t>
      </w:r>
      <w:r w:rsidRPr="00AB193A">
        <w:rPr>
          <w:rFonts w:ascii="Calibri" w:eastAsia="Calibri" w:hAnsi="Calibri" w:cs="Calibri"/>
          <w:b/>
          <w:bCs/>
        </w:rPr>
        <w:t xml:space="preserve"> "</w:t>
      </w:r>
    </w:p>
    <w:p w14:paraId="34E03085" w14:textId="77777777" w:rsidR="00955FA1" w:rsidRPr="00AB193A" w:rsidRDefault="00955FA1" w:rsidP="00955FA1">
      <w:pPr>
        <w:pStyle w:val="ListParagraph"/>
        <w:numPr>
          <w:ilvl w:val="0"/>
          <w:numId w:val="34"/>
        </w:numPr>
        <w:spacing w:before="40" w:after="40"/>
        <w:rPr>
          <w:rFonts w:eastAsia="Times New Roman" w:cs="Arial"/>
        </w:rPr>
      </w:pPr>
      <w:r>
        <w:rPr>
          <w:rFonts w:ascii="Calibri" w:eastAsia="Calibri" w:hAnsi="Calibri" w:cs="Calibri"/>
          <w:b/>
          <w:bCs/>
        </w:rPr>
        <w:t>Ако бюджетът не е достатъчен:</w:t>
      </w:r>
    </w:p>
    <w:p w14:paraId="17B2310A" w14:textId="77777777" w:rsidR="00955FA1" w:rsidRDefault="00955FA1" w:rsidP="00955FA1">
      <w:pPr>
        <w:pStyle w:val="ListParagraph"/>
        <w:spacing w:before="40" w:after="40"/>
        <w:rPr>
          <w:rFonts w:ascii="Calibri" w:eastAsia="Calibri" w:hAnsi="Calibri" w:cs="Calibri"/>
          <w:b/>
          <w:bCs/>
        </w:rPr>
      </w:pPr>
      <w:r w:rsidRPr="00AB193A">
        <w:rPr>
          <w:rFonts w:ascii="Calibri" w:eastAsia="Calibri" w:hAnsi="Calibri" w:cs="Calibri"/>
          <w:b/>
          <w:bCs/>
        </w:rPr>
        <w:t>"</w:t>
      </w:r>
      <w:r w:rsidRPr="00AB193A">
        <w:rPr>
          <w:rFonts w:ascii="Consolas" w:hAnsi="Consolas" w:cs="Consolas"/>
          <w:b/>
        </w:rPr>
        <w:t>Not enough money! Money needed: {</w:t>
      </w:r>
      <w:r w:rsidRPr="00AB193A">
        <w:rPr>
          <w:rFonts w:cstheme="minorHAnsi"/>
          <w:b/>
        </w:rPr>
        <w:t>колко пари не им достигат</w:t>
      </w:r>
      <w:r w:rsidRPr="00AB193A">
        <w:rPr>
          <w:rFonts w:ascii="Consolas" w:hAnsi="Consolas" w:cs="Consolas"/>
          <w:b/>
        </w:rPr>
        <w:t>} lv.</w:t>
      </w:r>
      <w:r w:rsidRPr="00AB193A">
        <w:rPr>
          <w:rFonts w:ascii="Consolas" w:eastAsia="Calibri" w:hAnsi="Consolas" w:cs="Calibri"/>
          <w:b/>
          <w:bCs/>
        </w:rPr>
        <w:t>"</w:t>
      </w:r>
    </w:p>
    <w:p w14:paraId="2A10147E" w14:textId="77777777" w:rsidR="00955FA1" w:rsidRPr="00AB193A" w:rsidRDefault="00955FA1" w:rsidP="00955FA1">
      <w:pPr>
        <w:pStyle w:val="ListParagraph"/>
        <w:spacing w:before="40" w:after="40"/>
        <w:ind w:left="0"/>
        <w:rPr>
          <w:rFonts w:eastAsia="Times New Roman" w:cs="Arial"/>
        </w:rPr>
      </w:pPr>
      <w:r w:rsidRPr="00AB193A">
        <w:rPr>
          <w:rFonts w:ascii="Calibri" w:eastAsia="Calibri" w:hAnsi="Calibri" w:cs="Calibri"/>
          <w:b/>
          <w:bCs/>
        </w:rPr>
        <w:t>Сум</w:t>
      </w:r>
      <w:r>
        <w:rPr>
          <w:rFonts w:ascii="Calibri" w:eastAsia="Calibri" w:hAnsi="Calibri" w:cs="Calibri"/>
          <w:b/>
          <w:bCs/>
        </w:rPr>
        <w:t>и</w:t>
      </w:r>
      <w:r w:rsidRPr="00AB193A">
        <w:rPr>
          <w:rFonts w:ascii="Calibri" w:eastAsia="Calibri" w:hAnsi="Calibri" w:cs="Calibri"/>
          <w:b/>
          <w:bCs/>
        </w:rPr>
        <w:t>т</w:t>
      </w:r>
      <w:r>
        <w:rPr>
          <w:rFonts w:ascii="Calibri" w:eastAsia="Calibri" w:hAnsi="Calibri" w:cs="Calibri"/>
          <w:b/>
          <w:bCs/>
        </w:rPr>
        <w:t>е</w:t>
      </w:r>
      <w:r w:rsidRPr="00AB193A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трябва</w:t>
      </w:r>
      <w:r w:rsidRPr="00AB193A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да са</w:t>
      </w:r>
      <w:r w:rsidRPr="00AB193A">
        <w:rPr>
          <w:rFonts w:ascii="Calibri" w:eastAsia="Calibri" w:hAnsi="Calibri" w:cs="Calibri"/>
          <w:b/>
          <w:bCs/>
        </w:rPr>
        <w:t xml:space="preserve"> </w:t>
      </w:r>
      <w:r w:rsidRPr="00AB193A">
        <w:rPr>
          <w:rFonts w:eastAsia="Times New Roman" w:cs="Arial"/>
          <w:b/>
          <w:bCs/>
        </w:rPr>
        <w:t>форматиран</w:t>
      </w:r>
      <w:r>
        <w:rPr>
          <w:rFonts w:eastAsia="Times New Roman" w:cs="Arial"/>
          <w:b/>
          <w:bCs/>
        </w:rPr>
        <w:t>и</w:t>
      </w:r>
      <w:r w:rsidRPr="00AB193A">
        <w:rPr>
          <w:rFonts w:eastAsia="Times New Roman" w:cs="Arial"/>
          <w:b/>
          <w:bCs/>
        </w:rPr>
        <w:t xml:space="preserve"> до втория знак след десетичната запетая.</w:t>
      </w:r>
    </w:p>
    <w:p w14:paraId="45EEE0AB" w14:textId="77777777" w:rsidR="00955FA1" w:rsidRPr="003C0CF3" w:rsidRDefault="00955FA1" w:rsidP="00955FA1">
      <w:pPr>
        <w:pStyle w:val="Heading3"/>
        <w:spacing w:before="40"/>
      </w:pPr>
      <w:r w:rsidRPr="00B57630">
        <w:t>Примерен вход и изход</w:t>
      </w:r>
    </w:p>
    <w:tbl>
      <w:tblPr>
        <w:tblStyle w:val="TableGrid"/>
        <w:tblW w:w="9540" w:type="dxa"/>
        <w:tblInd w:w="-1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2790"/>
        <w:gridCol w:w="1080"/>
        <w:gridCol w:w="4500"/>
      </w:tblGrid>
      <w:tr w:rsidR="00955FA1" w:rsidRPr="00B57630" w14:paraId="29EFB57B" w14:textId="77777777" w:rsidTr="00E9059D">
        <w:tc>
          <w:tcPr>
            <w:tcW w:w="1170" w:type="dxa"/>
            <w:shd w:val="clear" w:color="auto" w:fill="D9D9D9" w:themeFill="background1" w:themeFillShade="D9"/>
          </w:tcPr>
          <w:p w14:paraId="782DD11E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10BC534D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5580" w:type="dxa"/>
            <w:gridSpan w:val="2"/>
            <w:shd w:val="clear" w:color="auto" w:fill="D9D9D9" w:themeFill="background1" w:themeFillShade="D9"/>
          </w:tcPr>
          <w:p w14:paraId="23D47DED" w14:textId="77777777" w:rsidR="00955FA1" w:rsidRPr="00B57630" w:rsidRDefault="00955FA1" w:rsidP="00E9059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955FA1" w:rsidRPr="00B57630" w14:paraId="1393DD19" w14:textId="77777777" w:rsidTr="00E9059D">
        <w:trPr>
          <w:trHeight w:val="1696"/>
        </w:trPr>
        <w:tc>
          <w:tcPr>
            <w:tcW w:w="1170" w:type="dxa"/>
          </w:tcPr>
          <w:p w14:paraId="6C11F4FD" w14:textId="77777777" w:rsidR="00955FA1" w:rsidRPr="00AB193A" w:rsidRDefault="00955FA1" w:rsidP="00E9059D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</w:rPr>
            </w:pPr>
            <w:r w:rsidRPr="00AB193A">
              <w:rPr>
                <w:rFonts w:ascii="Consolas" w:eastAsia="Calibri" w:hAnsi="Consolas" w:cs="Times New Roman"/>
                <w:color w:val="C0504D" w:themeColor="accent2"/>
              </w:rPr>
              <w:t>1000</w:t>
            </w:r>
          </w:p>
          <w:p w14:paraId="07F08ECA" w14:textId="77777777" w:rsidR="00955FA1" w:rsidRPr="00AB193A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  <w:color w:val="5F497A" w:themeColor="accent4" w:themeShade="BF"/>
              </w:rPr>
              <w:t>10</w:t>
            </w:r>
          </w:p>
          <w:p w14:paraId="32A29F0B" w14:textId="77777777" w:rsidR="00955FA1" w:rsidRPr="00D119D6" w:rsidRDefault="00955FA1" w:rsidP="00E9059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  <w:color w:val="76923C" w:themeColor="accent3" w:themeShade="BF"/>
              </w:rPr>
              <w:t>Sunday</w:t>
            </w:r>
          </w:p>
        </w:tc>
        <w:tc>
          <w:tcPr>
            <w:tcW w:w="2790" w:type="dxa"/>
          </w:tcPr>
          <w:p w14:paraId="23BC43A9" w14:textId="77777777" w:rsidR="00955FA1" w:rsidRPr="0032788A" w:rsidRDefault="00955FA1" w:rsidP="00E9059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</w:rPr>
              <w:t>Safari time! Money left: 903.20 lv.</w:t>
            </w:r>
          </w:p>
        </w:tc>
        <w:tc>
          <w:tcPr>
            <w:tcW w:w="5580" w:type="dxa"/>
            <w:gridSpan w:val="2"/>
          </w:tcPr>
          <w:p w14:paraId="087C7BFF" w14:textId="77777777" w:rsidR="00955FA1" w:rsidRPr="00AF3CD6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Цена на горивото = </w:t>
            </w:r>
            <w:r w:rsidRPr="00AB193A">
              <w:rPr>
                <w:rFonts w:eastAsia="Calibri" w:cs="Times New Roman"/>
                <w:b/>
                <w:color w:val="5F497A" w:themeColor="accent4" w:themeShade="BF"/>
              </w:rPr>
              <w:t xml:space="preserve">10 </w:t>
            </w:r>
            <w:r>
              <w:rPr>
                <w:rFonts w:eastAsia="Calibri" w:cs="Times New Roman"/>
                <w:b/>
              </w:rPr>
              <w:t>* 2.10 = 21.00</w:t>
            </w:r>
          </w:p>
          <w:p w14:paraId="2AAD91B2" w14:textId="77777777" w:rsidR="00955FA1" w:rsidRPr="00AF3CD6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Общо с екскурзовода</w:t>
            </w:r>
            <w:r w:rsidRPr="00AB193A">
              <w:rPr>
                <w:rFonts w:eastAsia="Calibri" w:cs="Times New Roman"/>
                <w:b/>
              </w:rPr>
              <w:t>: 21.</w:t>
            </w:r>
            <w:r>
              <w:rPr>
                <w:rFonts w:eastAsia="Calibri" w:cs="Times New Roman"/>
                <w:b/>
              </w:rPr>
              <w:t>0</w:t>
            </w:r>
            <w:r w:rsidRPr="00AB193A">
              <w:rPr>
                <w:rFonts w:eastAsia="Calibri" w:cs="Times New Roman"/>
                <w:b/>
              </w:rPr>
              <w:t xml:space="preserve">0 + 100 = </w:t>
            </w:r>
            <w:r>
              <w:rPr>
                <w:rFonts w:eastAsia="Calibri" w:cs="Times New Roman"/>
                <w:b/>
                <w:color w:val="0070C0"/>
              </w:rPr>
              <w:t>121.00 лв</w:t>
            </w:r>
          </w:p>
          <w:p w14:paraId="5FBB2C02" w14:textId="77777777" w:rsidR="00955FA1" w:rsidRPr="00AB193A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Денят е неделя (</w:t>
            </w:r>
            <w:r w:rsidRPr="00AB193A">
              <w:rPr>
                <w:rFonts w:eastAsia="Calibri" w:cs="Times New Roman"/>
                <w:b/>
                <w:color w:val="76923C" w:themeColor="accent3" w:themeShade="BF"/>
              </w:rPr>
              <w:t>Sunday</w:t>
            </w:r>
            <w:r>
              <w:rPr>
                <w:rFonts w:eastAsia="Calibri" w:cs="Times New Roman"/>
                <w:b/>
              </w:rPr>
              <w:t xml:space="preserve">), следователно имат 20% отстъпка: </w:t>
            </w:r>
            <w:r w:rsidRPr="00AB193A">
              <w:rPr>
                <w:rFonts w:eastAsia="Calibri" w:cs="Times New Roman"/>
                <w:b/>
                <w:color w:val="0070C0"/>
              </w:rPr>
              <w:t>121.</w:t>
            </w:r>
            <w:r>
              <w:rPr>
                <w:rFonts w:eastAsia="Calibri" w:cs="Times New Roman"/>
                <w:b/>
                <w:color w:val="0070C0"/>
              </w:rPr>
              <w:t>0</w:t>
            </w:r>
            <w:r w:rsidRPr="00AB193A">
              <w:rPr>
                <w:rFonts w:eastAsia="Calibri" w:cs="Times New Roman"/>
                <w:b/>
                <w:color w:val="0070C0"/>
              </w:rPr>
              <w:t>0</w:t>
            </w:r>
            <w:r>
              <w:rPr>
                <w:rFonts w:eastAsia="Calibri" w:cs="Times New Roman"/>
                <w:b/>
              </w:rPr>
              <w:t xml:space="preserve"> – 20% = 96.80 лв.</w:t>
            </w:r>
          </w:p>
          <w:p w14:paraId="2A943A78" w14:textId="77777777" w:rsidR="00955FA1" w:rsidRPr="0032788A" w:rsidRDefault="00955FA1" w:rsidP="00E9059D">
            <w:pPr>
              <w:tabs>
                <w:tab w:val="left" w:pos="5414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Понеже </w:t>
            </w:r>
            <w:r w:rsidRPr="00AB193A">
              <w:rPr>
                <w:rFonts w:eastAsia="Calibri" w:cs="Times New Roman"/>
                <w:b/>
                <w:color w:val="C0504D" w:themeColor="accent2"/>
              </w:rPr>
              <w:t xml:space="preserve">1000 </w:t>
            </w:r>
            <w:r>
              <w:rPr>
                <w:rFonts w:eastAsia="Calibri" w:cs="Times New Roman"/>
                <w:b/>
              </w:rPr>
              <w:t>&gt; 96.90, то бюджетът им е достатъчен и им остават 903.20 лв.</w:t>
            </w:r>
          </w:p>
        </w:tc>
      </w:tr>
      <w:tr w:rsidR="00955FA1" w:rsidRPr="00B57630" w14:paraId="1090A9C1" w14:textId="77777777" w:rsidTr="00E9059D">
        <w:tc>
          <w:tcPr>
            <w:tcW w:w="1170" w:type="dxa"/>
            <w:shd w:val="clear" w:color="auto" w:fill="D9D9D9" w:themeFill="background1" w:themeFillShade="D9"/>
          </w:tcPr>
          <w:p w14:paraId="2A95B0D8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lastRenderedPageBreak/>
              <w:t>Вход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4BAE211D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2393CC9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18DDD066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</w:tr>
      <w:tr w:rsidR="00955FA1" w:rsidRPr="00B57630" w14:paraId="70D5347D" w14:textId="77777777" w:rsidTr="00E9059D">
        <w:trPr>
          <w:trHeight w:val="968"/>
        </w:trPr>
        <w:tc>
          <w:tcPr>
            <w:tcW w:w="1170" w:type="dxa"/>
          </w:tcPr>
          <w:p w14:paraId="18CD1CA5" w14:textId="77777777" w:rsidR="00955FA1" w:rsidRPr="00AB193A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</w:rPr>
              <w:t>120</w:t>
            </w:r>
          </w:p>
          <w:p w14:paraId="0FD09D04" w14:textId="77777777" w:rsidR="00955FA1" w:rsidRPr="00AB193A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</w:rPr>
              <w:t>30</w:t>
            </w:r>
          </w:p>
          <w:p w14:paraId="51246956" w14:textId="77777777" w:rsidR="00955FA1" w:rsidRPr="00D57D3A" w:rsidRDefault="00955FA1" w:rsidP="00E9059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AB193A">
              <w:rPr>
                <w:rFonts w:ascii="Consolas" w:eastAsia="Calibri" w:hAnsi="Consolas" w:cs="Times New Roman"/>
              </w:rPr>
              <w:t>Saturday</w:t>
            </w:r>
          </w:p>
        </w:tc>
        <w:tc>
          <w:tcPr>
            <w:tcW w:w="2790" w:type="dxa"/>
          </w:tcPr>
          <w:p w14:paraId="7CE9DBA2" w14:textId="77777777" w:rsidR="00955FA1" w:rsidRPr="00D57D3A" w:rsidRDefault="00955FA1" w:rsidP="00E9059D">
            <w:pPr>
              <w:spacing w:before="40" w:after="40"/>
              <w:rPr>
                <w:rFonts w:ascii="Consolas" w:eastAsia="Calibri" w:hAnsi="Consolas" w:cs="Consolas"/>
              </w:rPr>
            </w:pPr>
            <w:r w:rsidRPr="00AB193A">
              <w:rPr>
                <w:rFonts w:ascii="Consolas" w:eastAsia="Calibri" w:hAnsi="Consolas" w:cs="Consolas"/>
              </w:rPr>
              <w:t>Not enough money! Money needed: 26.70 lv.</w:t>
            </w:r>
          </w:p>
        </w:tc>
        <w:tc>
          <w:tcPr>
            <w:tcW w:w="1080" w:type="dxa"/>
          </w:tcPr>
          <w:p w14:paraId="329BDC6D" w14:textId="77777777" w:rsidR="00955FA1" w:rsidRPr="00D95DC9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95DC9">
              <w:rPr>
                <w:rFonts w:ascii="Consolas" w:eastAsia="Calibri" w:hAnsi="Consolas" w:cs="Times New Roman"/>
              </w:rPr>
              <w:t>105.20</w:t>
            </w:r>
          </w:p>
          <w:p w14:paraId="2063FDC4" w14:textId="77777777" w:rsidR="00955FA1" w:rsidRPr="00D95DC9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95DC9">
              <w:rPr>
                <w:rFonts w:ascii="Consolas" w:eastAsia="Calibri" w:hAnsi="Consolas" w:cs="Times New Roman"/>
              </w:rPr>
              <w:t>15</w:t>
            </w:r>
          </w:p>
          <w:p w14:paraId="370B1C93" w14:textId="77777777" w:rsidR="00955FA1" w:rsidRPr="001B08A4" w:rsidRDefault="00955FA1" w:rsidP="00E9059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D95DC9">
              <w:rPr>
                <w:rFonts w:ascii="Consolas" w:eastAsia="Calibri" w:hAnsi="Consolas" w:cs="Times New Roman"/>
              </w:rPr>
              <w:t>Sunday</w:t>
            </w:r>
          </w:p>
        </w:tc>
        <w:tc>
          <w:tcPr>
            <w:tcW w:w="4500" w:type="dxa"/>
          </w:tcPr>
          <w:p w14:paraId="4053FB1C" w14:textId="77777777" w:rsidR="00955FA1" w:rsidRPr="007A0D85" w:rsidRDefault="00955FA1" w:rsidP="00E9059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95DC9">
              <w:rPr>
                <w:rFonts w:ascii="Consolas" w:eastAsia="Calibri" w:hAnsi="Consolas" w:cs="Times New Roman"/>
              </w:rPr>
              <w:t>Safari time! Money left: 0.00 lv.</w:t>
            </w:r>
          </w:p>
        </w:tc>
      </w:tr>
    </w:tbl>
    <w:p w14:paraId="4B58992E" w14:textId="77777777" w:rsidR="00955FA1" w:rsidRDefault="00955FA1" w:rsidP="00955FA1">
      <w:pPr>
        <w:pStyle w:val="Heading3"/>
        <w:spacing w:before="40"/>
      </w:pPr>
    </w:p>
    <w:p w14:paraId="219997B8" w14:textId="7C4A6271" w:rsidR="00955FA1" w:rsidRPr="00955FA1" w:rsidRDefault="00955FA1" w:rsidP="00955FA1">
      <w:pPr>
        <w:pStyle w:val="Heading3"/>
        <w:spacing w:before="40"/>
        <w:rPr>
          <w:lang w:val="en-US"/>
        </w:rPr>
      </w:pPr>
      <w:r w:rsidRPr="00B57630">
        <w:t>Примерен вход и изход</w:t>
      </w:r>
      <w:r>
        <w:rPr>
          <w:lang w:val="en-US"/>
        </w:rPr>
        <w:t xml:space="preserve"> - JavaScript</w:t>
      </w:r>
    </w:p>
    <w:tbl>
      <w:tblPr>
        <w:tblStyle w:val="TableGrid"/>
        <w:tblW w:w="9540" w:type="dxa"/>
        <w:tblInd w:w="-1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0"/>
        <w:gridCol w:w="2700"/>
        <w:gridCol w:w="1710"/>
        <w:gridCol w:w="3420"/>
      </w:tblGrid>
      <w:tr w:rsidR="00955FA1" w:rsidRPr="00B57630" w14:paraId="14178689" w14:textId="77777777" w:rsidTr="00955FA1">
        <w:tc>
          <w:tcPr>
            <w:tcW w:w="1710" w:type="dxa"/>
            <w:shd w:val="clear" w:color="auto" w:fill="D9D9D9" w:themeFill="background1" w:themeFillShade="D9"/>
          </w:tcPr>
          <w:p w14:paraId="1C5E3A93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65F9CCE0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5130" w:type="dxa"/>
            <w:gridSpan w:val="2"/>
            <w:shd w:val="clear" w:color="auto" w:fill="D9D9D9" w:themeFill="background1" w:themeFillShade="D9"/>
          </w:tcPr>
          <w:p w14:paraId="3B35A569" w14:textId="77777777" w:rsidR="00955FA1" w:rsidRPr="00B57630" w:rsidRDefault="00955FA1" w:rsidP="00E9059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955FA1" w:rsidRPr="00B57630" w14:paraId="446E12DF" w14:textId="77777777" w:rsidTr="00955FA1">
        <w:trPr>
          <w:trHeight w:val="1696"/>
        </w:trPr>
        <w:tc>
          <w:tcPr>
            <w:tcW w:w="1710" w:type="dxa"/>
          </w:tcPr>
          <w:p w14:paraId="659103FE" w14:textId="0E00822B" w:rsidR="00955FA1" w:rsidRPr="00955FA1" w:rsidRDefault="00955FA1" w:rsidP="00E9059D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en-US"/>
              </w:rPr>
            </w:pPr>
            <w:r>
              <w:rPr>
                <w:rFonts w:ascii="Consolas" w:eastAsia="Consolas" w:hAnsi="Consolas" w:cs="Consolas"/>
              </w:rPr>
              <w:t>(</w:t>
            </w:r>
            <w:r>
              <w:rPr>
                <w:rFonts w:ascii="Consolas" w:eastAsia="Consolas" w:hAnsi="Consolas" w:cs="Consolas"/>
                <w:lang w:val="en-US"/>
              </w:rPr>
              <w:t>[</w:t>
            </w: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  <w:color w:val="C0504D" w:themeColor="accent2"/>
              </w:rPr>
              <w:t>100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07531965" w14:textId="23A2177F" w:rsidR="00955FA1" w:rsidRPr="00955FA1" w:rsidRDefault="00955FA1" w:rsidP="00E9059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  <w:color w:val="5F497A" w:themeColor="accent4" w:themeShade="BF"/>
              </w:rPr>
              <w:t>1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1A01DD4F" w14:textId="2A6B286A" w:rsidR="00955FA1" w:rsidRPr="00955FA1" w:rsidRDefault="00955FA1" w:rsidP="00E9059D">
            <w:pPr>
              <w:spacing w:before="0" w:after="0" w:line="276" w:lineRule="auto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  <w:color w:val="76923C" w:themeColor="accent3" w:themeShade="BF"/>
              </w:rPr>
              <w:t>Sunday</w:t>
            </w:r>
            <w:r w:rsidRPr="00955FA1">
              <w:rPr>
                <w:rFonts w:eastAsia="Times New Roman" w:cs="Arial"/>
              </w:rPr>
              <w:t>"</w:t>
            </w:r>
            <w:r w:rsidRPr="00955FA1"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2700" w:type="dxa"/>
          </w:tcPr>
          <w:p w14:paraId="5493DA38" w14:textId="77777777" w:rsidR="00955FA1" w:rsidRPr="0032788A" w:rsidRDefault="00955FA1" w:rsidP="00E9059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</w:rPr>
              <w:t>Safari time! Money left: 903.20 lv.</w:t>
            </w:r>
          </w:p>
        </w:tc>
        <w:tc>
          <w:tcPr>
            <w:tcW w:w="5130" w:type="dxa"/>
            <w:gridSpan w:val="2"/>
          </w:tcPr>
          <w:p w14:paraId="47276ADD" w14:textId="77777777" w:rsidR="00955FA1" w:rsidRPr="00AF3CD6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Цена на горивото = </w:t>
            </w:r>
            <w:r w:rsidRPr="00AB193A">
              <w:rPr>
                <w:rFonts w:eastAsia="Calibri" w:cs="Times New Roman"/>
                <w:b/>
                <w:color w:val="5F497A" w:themeColor="accent4" w:themeShade="BF"/>
              </w:rPr>
              <w:t xml:space="preserve">10 </w:t>
            </w:r>
            <w:r>
              <w:rPr>
                <w:rFonts w:eastAsia="Calibri" w:cs="Times New Roman"/>
                <w:b/>
              </w:rPr>
              <w:t>* 2.10 = 21.00</w:t>
            </w:r>
          </w:p>
          <w:p w14:paraId="4E3B75ED" w14:textId="77777777" w:rsidR="00955FA1" w:rsidRPr="00AF3CD6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Общо с екскурзовода</w:t>
            </w:r>
            <w:r w:rsidRPr="00AB193A">
              <w:rPr>
                <w:rFonts w:eastAsia="Calibri" w:cs="Times New Roman"/>
                <w:b/>
              </w:rPr>
              <w:t>: 21.</w:t>
            </w:r>
            <w:r>
              <w:rPr>
                <w:rFonts w:eastAsia="Calibri" w:cs="Times New Roman"/>
                <w:b/>
              </w:rPr>
              <w:t>0</w:t>
            </w:r>
            <w:r w:rsidRPr="00AB193A">
              <w:rPr>
                <w:rFonts w:eastAsia="Calibri" w:cs="Times New Roman"/>
                <w:b/>
              </w:rPr>
              <w:t xml:space="preserve">0 + 100 = </w:t>
            </w:r>
            <w:r>
              <w:rPr>
                <w:rFonts w:eastAsia="Calibri" w:cs="Times New Roman"/>
                <w:b/>
                <w:color w:val="0070C0"/>
              </w:rPr>
              <w:t>121.00 лв</w:t>
            </w:r>
          </w:p>
          <w:p w14:paraId="5A27F68A" w14:textId="77777777" w:rsidR="00955FA1" w:rsidRPr="00AB193A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Денят е неделя (</w:t>
            </w:r>
            <w:r w:rsidRPr="00AB193A">
              <w:rPr>
                <w:rFonts w:eastAsia="Calibri" w:cs="Times New Roman"/>
                <w:b/>
                <w:color w:val="76923C" w:themeColor="accent3" w:themeShade="BF"/>
              </w:rPr>
              <w:t>Sunday</w:t>
            </w:r>
            <w:r>
              <w:rPr>
                <w:rFonts w:eastAsia="Calibri" w:cs="Times New Roman"/>
                <w:b/>
              </w:rPr>
              <w:t xml:space="preserve">), следователно имат 20% отстъпка: </w:t>
            </w:r>
            <w:r w:rsidRPr="00AB193A">
              <w:rPr>
                <w:rFonts w:eastAsia="Calibri" w:cs="Times New Roman"/>
                <w:b/>
                <w:color w:val="0070C0"/>
              </w:rPr>
              <w:t>121.</w:t>
            </w:r>
            <w:r>
              <w:rPr>
                <w:rFonts w:eastAsia="Calibri" w:cs="Times New Roman"/>
                <w:b/>
                <w:color w:val="0070C0"/>
              </w:rPr>
              <w:t>0</w:t>
            </w:r>
            <w:r w:rsidRPr="00AB193A">
              <w:rPr>
                <w:rFonts w:eastAsia="Calibri" w:cs="Times New Roman"/>
                <w:b/>
                <w:color w:val="0070C0"/>
              </w:rPr>
              <w:t>0</w:t>
            </w:r>
            <w:r>
              <w:rPr>
                <w:rFonts w:eastAsia="Calibri" w:cs="Times New Roman"/>
                <w:b/>
              </w:rPr>
              <w:t xml:space="preserve"> – 20% = 96.80 лв.</w:t>
            </w:r>
          </w:p>
          <w:p w14:paraId="4A29E61F" w14:textId="77777777" w:rsidR="00955FA1" w:rsidRPr="0032788A" w:rsidRDefault="00955FA1" w:rsidP="00E9059D">
            <w:pPr>
              <w:tabs>
                <w:tab w:val="left" w:pos="5414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Понеже </w:t>
            </w:r>
            <w:r w:rsidRPr="00AB193A">
              <w:rPr>
                <w:rFonts w:eastAsia="Calibri" w:cs="Times New Roman"/>
                <w:b/>
                <w:color w:val="C0504D" w:themeColor="accent2"/>
              </w:rPr>
              <w:t xml:space="preserve">1000 </w:t>
            </w:r>
            <w:r>
              <w:rPr>
                <w:rFonts w:eastAsia="Calibri" w:cs="Times New Roman"/>
                <w:b/>
              </w:rPr>
              <w:t>&gt; 96.90, то бюджетът им е достатъчен и им остават 903.20 лв.</w:t>
            </w:r>
          </w:p>
        </w:tc>
      </w:tr>
      <w:tr w:rsidR="00955FA1" w:rsidRPr="00B57630" w14:paraId="514B4DDF" w14:textId="77777777" w:rsidTr="00955FA1">
        <w:tc>
          <w:tcPr>
            <w:tcW w:w="1710" w:type="dxa"/>
            <w:shd w:val="clear" w:color="auto" w:fill="D9D9D9" w:themeFill="background1" w:themeFillShade="D9"/>
          </w:tcPr>
          <w:p w14:paraId="4DD6C629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37CE1DE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8F1ECB9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64133E56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</w:tr>
      <w:tr w:rsidR="00955FA1" w:rsidRPr="00B57630" w14:paraId="19FC9264" w14:textId="77777777" w:rsidTr="00955FA1">
        <w:trPr>
          <w:trHeight w:val="968"/>
        </w:trPr>
        <w:tc>
          <w:tcPr>
            <w:tcW w:w="1710" w:type="dxa"/>
          </w:tcPr>
          <w:p w14:paraId="50F73BAD" w14:textId="35C7E533" w:rsidR="00955FA1" w:rsidRPr="00955FA1" w:rsidRDefault="00955FA1" w:rsidP="00E9059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onsolas" w:hAnsi="Consolas" w:cs="Consolas"/>
              </w:rPr>
              <w:t>(</w:t>
            </w:r>
            <w:r>
              <w:rPr>
                <w:rFonts w:ascii="Consolas" w:eastAsia="Consolas" w:hAnsi="Consolas" w:cs="Consolas"/>
                <w:lang w:val="en-US"/>
              </w:rPr>
              <w:t>[</w:t>
            </w: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</w:rPr>
              <w:t>12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37B9499E" w14:textId="7373D5DC" w:rsidR="00955FA1" w:rsidRPr="00955FA1" w:rsidRDefault="00955FA1" w:rsidP="00E9059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</w:rPr>
              <w:t>3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5A4A1035" w14:textId="3DE0566D" w:rsidR="00955FA1" w:rsidRPr="00D57D3A" w:rsidRDefault="00955FA1" w:rsidP="00E9059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</w:rPr>
              <w:t>Saturday</w:t>
            </w:r>
            <w:r w:rsidRPr="00955FA1">
              <w:rPr>
                <w:rFonts w:eastAsia="Times New Roman" w:cs="Arial"/>
              </w:rPr>
              <w:t>"</w:t>
            </w:r>
            <w:r w:rsidRPr="00955FA1"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2700" w:type="dxa"/>
          </w:tcPr>
          <w:p w14:paraId="665CAAFA" w14:textId="77777777" w:rsidR="00955FA1" w:rsidRPr="00D57D3A" w:rsidRDefault="00955FA1" w:rsidP="00E9059D">
            <w:pPr>
              <w:spacing w:before="40" w:after="40"/>
              <w:rPr>
                <w:rFonts w:ascii="Consolas" w:eastAsia="Calibri" w:hAnsi="Consolas" w:cs="Consolas"/>
              </w:rPr>
            </w:pPr>
            <w:r w:rsidRPr="00AB193A">
              <w:rPr>
                <w:rFonts w:ascii="Consolas" w:eastAsia="Calibri" w:hAnsi="Consolas" w:cs="Consolas"/>
              </w:rPr>
              <w:t>Not enough money! Money needed: 26.70 lv.</w:t>
            </w:r>
          </w:p>
        </w:tc>
        <w:tc>
          <w:tcPr>
            <w:tcW w:w="1710" w:type="dxa"/>
          </w:tcPr>
          <w:p w14:paraId="0C181DFA" w14:textId="04174899" w:rsidR="00955FA1" w:rsidRPr="00955FA1" w:rsidRDefault="00955FA1" w:rsidP="00E9059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onsolas" w:hAnsi="Consolas" w:cs="Consolas"/>
              </w:rPr>
              <w:t>(</w:t>
            </w:r>
            <w:r>
              <w:rPr>
                <w:rFonts w:ascii="Consolas" w:eastAsia="Consolas" w:hAnsi="Consolas" w:cs="Consolas"/>
                <w:lang w:val="en-US"/>
              </w:rPr>
              <w:t>[</w:t>
            </w:r>
            <w:r>
              <w:rPr>
                <w:rFonts w:eastAsia="Times New Roman" w:cs="Arial"/>
                <w:b/>
                <w:bCs/>
              </w:rPr>
              <w:t>"</w:t>
            </w:r>
            <w:r w:rsidRPr="00D95DC9">
              <w:rPr>
                <w:rFonts w:ascii="Consolas" w:eastAsia="Calibri" w:hAnsi="Consolas" w:cs="Times New Roman"/>
              </w:rPr>
              <w:t>105.2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1442BB8B" w14:textId="5B827AEC" w:rsidR="00955FA1" w:rsidRPr="00D95DC9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D95DC9">
              <w:rPr>
                <w:rFonts w:ascii="Consolas" w:eastAsia="Calibri" w:hAnsi="Consolas" w:cs="Times New Roman"/>
              </w:rPr>
              <w:t>15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5F216E0E" w14:textId="649F13CF" w:rsidR="00955FA1" w:rsidRPr="001B08A4" w:rsidRDefault="00955FA1" w:rsidP="00E9059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D95DC9">
              <w:rPr>
                <w:rFonts w:ascii="Consolas" w:eastAsia="Calibri" w:hAnsi="Consolas" w:cs="Times New Roman"/>
              </w:rPr>
              <w:t>Sunday</w:t>
            </w:r>
            <w:r w:rsidRPr="00955FA1">
              <w:rPr>
                <w:rFonts w:eastAsia="Times New Roman" w:cs="Arial"/>
              </w:rPr>
              <w:t>"</w:t>
            </w:r>
            <w:r w:rsidRPr="00955FA1"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3420" w:type="dxa"/>
          </w:tcPr>
          <w:p w14:paraId="2087EF85" w14:textId="77777777" w:rsidR="00955FA1" w:rsidRPr="007A0D85" w:rsidRDefault="00955FA1" w:rsidP="00E9059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95DC9">
              <w:rPr>
                <w:rFonts w:ascii="Consolas" w:eastAsia="Calibri" w:hAnsi="Consolas" w:cs="Times New Roman"/>
              </w:rPr>
              <w:t>Safari time! Money left: 0.00 lv.</w:t>
            </w:r>
          </w:p>
        </w:tc>
      </w:tr>
    </w:tbl>
    <w:p w14:paraId="79C89C35" w14:textId="77777777" w:rsidR="004F0250" w:rsidRDefault="004F0250" w:rsidP="001363AF">
      <w:pPr>
        <w:pStyle w:val="Index"/>
      </w:pPr>
    </w:p>
    <w:p w14:paraId="201D9B83" w14:textId="77777777" w:rsidR="004F0250" w:rsidRDefault="004F0250" w:rsidP="004F0250">
      <w:pPr>
        <w:pStyle w:val="Heading2"/>
        <w:numPr>
          <w:ilvl w:val="0"/>
          <w:numId w:val="0"/>
        </w:numPr>
        <w:spacing w:before="40"/>
        <w:ind w:left="360" w:hanging="360"/>
      </w:pPr>
      <w:r>
        <w:t>Задача 3. Туристическа агенция</w:t>
      </w:r>
    </w:p>
    <w:p w14:paraId="2AE3A69D" w14:textId="7A1A4580" w:rsidR="004F0250" w:rsidRPr="001363AF" w:rsidRDefault="004F0250" w:rsidP="004F0250">
      <w:pPr>
        <w:rPr>
          <w:b/>
          <w:bCs/>
          <w:lang w:val="ru-RU"/>
        </w:rPr>
      </w:pPr>
      <w:r w:rsidRPr="004F0250">
        <w:rPr>
          <w:b/>
          <w:bCs/>
        </w:rPr>
        <w:t xml:space="preserve">Линк към </w:t>
      </w:r>
      <w:r w:rsidRPr="004F0250">
        <w:rPr>
          <w:b/>
          <w:bCs/>
          <w:lang w:val="en-US"/>
        </w:rPr>
        <w:t>Judge</w:t>
      </w:r>
      <w:r w:rsidRPr="001363AF">
        <w:rPr>
          <w:b/>
          <w:bCs/>
          <w:lang w:val="ru-RU"/>
        </w:rPr>
        <w:t xml:space="preserve">: </w:t>
      </w:r>
      <w:hyperlink r:id="rId11" w:anchor="3" w:history="1">
        <w:r w:rsidR="00A04AE6" w:rsidRPr="00A04AE6">
          <w:rPr>
            <w:rStyle w:val="Hyperlink"/>
          </w:rPr>
          <w:t>https://judge.softuni.org/Contests/Practice/Index/1745#3</w:t>
        </w:r>
      </w:hyperlink>
    </w:p>
    <w:p w14:paraId="7A7BAD73" w14:textId="77777777" w:rsidR="004F0250" w:rsidRDefault="004F0250" w:rsidP="004F0250">
      <w:pPr>
        <w:shd w:val="clear" w:color="auto" w:fill="FFFFFF"/>
        <w:spacing w:before="40" w:after="40" w:line="240" w:lineRule="auto"/>
        <w:rPr>
          <w:rFonts w:eastAsia="Times New Roman" w:cs="Arial"/>
          <w:color w:val="000000"/>
          <w:lang w:eastAsia="en-GB"/>
        </w:rPr>
      </w:pPr>
      <w:r>
        <w:rPr>
          <w:rFonts w:eastAsia="Times New Roman" w:cs="Arial"/>
          <w:color w:val="000000"/>
          <w:lang w:eastAsia="en-GB"/>
        </w:rPr>
        <w:t>Туристическа агенция има нужда от система за изчисляване на дължимата сума при резервация. В зависимост от различните дестинации и различните пакети, цената е различна.</w:t>
      </w:r>
    </w:p>
    <w:p w14:paraId="75B9FB80" w14:textId="77777777" w:rsidR="004F0250" w:rsidRDefault="004F0250" w:rsidP="004F0250">
      <w:pPr>
        <w:shd w:val="clear" w:color="auto" w:fill="FFFFFF"/>
        <w:spacing w:before="40" w:after="40" w:line="240" w:lineRule="auto"/>
        <w:rPr>
          <w:rFonts w:eastAsia="Times New Roman" w:cs="Arial"/>
          <w:b/>
          <w:color w:val="000000"/>
          <w:lang w:eastAsia="en-GB"/>
        </w:rPr>
      </w:pPr>
      <w:r>
        <w:rPr>
          <w:rFonts w:eastAsia="Times New Roman" w:cs="Arial"/>
          <w:b/>
          <w:color w:val="000000"/>
          <w:lang w:eastAsia="en-GB"/>
        </w:rPr>
        <w:t>Цените за ден са следните:</w:t>
      </w:r>
    </w:p>
    <w:tbl>
      <w:tblPr>
        <w:tblW w:w="10335" w:type="dxa"/>
        <w:tblInd w:w="-8" w:type="dxa"/>
        <w:shd w:val="clear" w:color="auto" w:fill="C3DAD7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1"/>
        <w:gridCol w:w="1874"/>
        <w:gridCol w:w="2537"/>
        <w:gridCol w:w="2160"/>
        <w:gridCol w:w="2413"/>
      </w:tblGrid>
      <w:tr w:rsidR="004F0250" w14:paraId="6487FD1F" w14:textId="77777777" w:rsidTr="00423297">
        <w:trPr>
          <w:trHeight w:val="388"/>
        </w:trPr>
        <w:tc>
          <w:tcPr>
            <w:tcW w:w="135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 w:themeFill="background2"/>
            <w:vAlign w:val="bottom"/>
            <w:hideMark/>
          </w:tcPr>
          <w:p w14:paraId="7AF25EE6" w14:textId="77777777" w:rsidR="004F0250" w:rsidRDefault="004F0250" w:rsidP="00423297">
            <w:pPr>
              <w:spacing w:before="40" w:after="40"/>
              <w:jc w:val="center"/>
              <w:rPr>
                <w:rStyle w:val="Strong"/>
                <w:rFonts w:cstheme="minorHAnsi"/>
              </w:rPr>
            </w:pPr>
            <w:r>
              <w:rPr>
                <w:rStyle w:val="Strong"/>
                <w:rFonts w:cstheme="minorHAnsi"/>
                <w:color w:val="000000"/>
              </w:rPr>
              <w:t>Цена за ден</w:t>
            </w:r>
          </w:p>
        </w:tc>
        <w:tc>
          <w:tcPr>
            <w:tcW w:w="441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vAlign w:val="center"/>
            <w:hideMark/>
          </w:tcPr>
          <w:p w14:paraId="3F2F9212" w14:textId="77777777" w:rsidR="004F0250" w:rsidRDefault="004F0250" w:rsidP="00423297">
            <w:pPr>
              <w:spacing w:before="40" w:after="40"/>
              <w:jc w:val="center"/>
              <w:rPr>
                <w:lang w:val="en-US"/>
              </w:rPr>
            </w:pPr>
            <w:r>
              <w:rPr>
                <w:rStyle w:val="Strong"/>
                <w:rFonts w:cstheme="minorHAnsi"/>
                <w:color w:val="000000"/>
              </w:rPr>
              <w:t>Банско/Боровец</w:t>
            </w:r>
          </w:p>
        </w:tc>
        <w:tc>
          <w:tcPr>
            <w:tcW w:w="457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hideMark/>
          </w:tcPr>
          <w:p w14:paraId="1F038167" w14:textId="77777777" w:rsidR="004F0250" w:rsidRDefault="004F0250" w:rsidP="00423297">
            <w:pPr>
              <w:spacing w:before="40" w:after="40"/>
              <w:jc w:val="center"/>
              <w:rPr>
                <w:rStyle w:val="Strong"/>
              </w:rPr>
            </w:pPr>
            <w:r>
              <w:rPr>
                <w:rStyle w:val="Strong"/>
                <w:rFonts w:cstheme="minorHAnsi"/>
                <w:color w:val="000000"/>
              </w:rPr>
              <w:t>Варна/Бургас</w:t>
            </w:r>
          </w:p>
        </w:tc>
      </w:tr>
      <w:tr w:rsidR="004F0250" w14:paraId="20FE4FE5" w14:textId="77777777" w:rsidTr="00423297">
        <w:trPr>
          <w:trHeight w:val="304"/>
        </w:trPr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3DAD7"/>
            <w:vAlign w:val="center"/>
            <w:hideMark/>
          </w:tcPr>
          <w:p w14:paraId="50066AA6" w14:textId="77777777" w:rsidR="004F0250" w:rsidRDefault="004F0250" w:rsidP="00423297">
            <w:pPr>
              <w:spacing w:before="0" w:after="0"/>
              <w:rPr>
                <w:rStyle w:val="Strong"/>
                <w:rFonts w:cstheme="minorHAnsi"/>
              </w:rPr>
            </w:pPr>
          </w:p>
        </w:tc>
        <w:tc>
          <w:tcPr>
            <w:tcW w:w="1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hideMark/>
          </w:tcPr>
          <w:p w14:paraId="21363AB9" w14:textId="77777777" w:rsidR="004F0250" w:rsidRDefault="004F0250" w:rsidP="00423297">
            <w:pPr>
              <w:spacing w:before="40" w:after="40"/>
              <w:jc w:val="center"/>
              <w:rPr>
                <w:rStyle w:val="Strong"/>
                <w:rFonts w:cstheme="minorHAnsi"/>
              </w:rPr>
            </w:pPr>
            <w:r>
              <w:rPr>
                <w:rFonts w:cstheme="minorHAnsi"/>
                <w:b/>
              </w:rPr>
              <w:t>с екипировка</w:t>
            </w:r>
          </w:p>
        </w:tc>
        <w:tc>
          <w:tcPr>
            <w:tcW w:w="2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hideMark/>
          </w:tcPr>
          <w:p w14:paraId="38778B92" w14:textId="77777777" w:rsidR="004F0250" w:rsidRDefault="004F0250" w:rsidP="00423297">
            <w:pPr>
              <w:spacing w:before="40" w:after="40"/>
              <w:jc w:val="center"/>
            </w:pPr>
            <w:r>
              <w:rPr>
                <w:rFonts w:cstheme="minorHAnsi"/>
                <w:b/>
              </w:rPr>
              <w:t>без екипировка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hideMark/>
          </w:tcPr>
          <w:p w14:paraId="5D323B00" w14:textId="77777777" w:rsidR="004F0250" w:rsidRDefault="004F0250" w:rsidP="00423297">
            <w:pPr>
              <w:spacing w:before="40" w:after="4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със закуска</w:t>
            </w:r>
          </w:p>
        </w:tc>
        <w:tc>
          <w:tcPr>
            <w:tcW w:w="2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hideMark/>
          </w:tcPr>
          <w:p w14:paraId="6B0E5C78" w14:textId="77777777" w:rsidR="004F0250" w:rsidRDefault="004F0250" w:rsidP="00423297">
            <w:pPr>
              <w:spacing w:before="40" w:after="4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без закуска</w:t>
            </w:r>
          </w:p>
        </w:tc>
      </w:tr>
      <w:tr w:rsidR="004F0250" w14:paraId="372179E6" w14:textId="77777777" w:rsidTr="00423297">
        <w:trPr>
          <w:trHeight w:val="405"/>
        </w:trPr>
        <w:tc>
          <w:tcPr>
            <w:tcW w:w="1350" w:type="dxa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3DAD7"/>
            <w:vAlign w:val="center"/>
            <w:hideMark/>
          </w:tcPr>
          <w:p w14:paraId="574BD809" w14:textId="77777777" w:rsidR="004F0250" w:rsidRDefault="004F0250" w:rsidP="00423297">
            <w:pPr>
              <w:spacing w:before="0" w:after="0"/>
              <w:rPr>
                <w:rStyle w:val="Strong"/>
                <w:rFonts w:cstheme="minorHAnsi"/>
              </w:rPr>
            </w:pPr>
          </w:p>
        </w:tc>
        <w:tc>
          <w:tcPr>
            <w:tcW w:w="1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hideMark/>
          </w:tcPr>
          <w:p w14:paraId="13ABB4ED" w14:textId="77777777" w:rsidR="004F0250" w:rsidRDefault="004F0250" w:rsidP="00423297">
            <w:pPr>
              <w:spacing w:before="40" w:after="40"/>
              <w:jc w:val="center"/>
            </w:pPr>
            <w:r>
              <w:t>100лв.</w:t>
            </w:r>
          </w:p>
        </w:tc>
        <w:tc>
          <w:tcPr>
            <w:tcW w:w="2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hideMark/>
          </w:tcPr>
          <w:p w14:paraId="3D48B1E7" w14:textId="77777777" w:rsidR="004F0250" w:rsidRDefault="004F0250" w:rsidP="00423297">
            <w:pPr>
              <w:spacing w:before="40" w:after="40"/>
              <w:jc w:val="center"/>
            </w:pPr>
            <w:r>
              <w:t>80лв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hideMark/>
          </w:tcPr>
          <w:p w14:paraId="28DDC189" w14:textId="77777777" w:rsidR="004F0250" w:rsidRDefault="004F0250" w:rsidP="00423297">
            <w:pPr>
              <w:spacing w:before="40" w:after="40"/>
              <w:jc w:val="center"/>
            </w:pPr>
            <w:r>
              <w:t>130лв.</w:t>
            </w:r>
          </w:p>
        </w:tc>
        <w:tc>
          <w:tcPr>
            <w:tcW w:w="2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hideMark/>
          </w:tcPr>
          <w:p w14:paraId="5E567DB5" w14:textId="77777777" w:rsidR="004F0250" w:rsidRDefault="004F0250" w:rsidP="00423297">
            <w:pPr>
              <w:spacing w:before="40" w:after="40"/>
              <w:jc w:val="center"/>
            </w:pPr>
            <w:r>
              <w:t>100лв.</w:t>
            </w:r>
          </w:p>
        </w:tc>
      </w:tr>
      <w:tr w:rsidR="004F0250" w14:paraId="0D5E9934" w14:textId="77777777" w:rsidTr="00423297">
        <w:trPr>
          <w:trHeight w:val="405"/>
        </w:trPr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EECE1" w:themeFill="background2"/>
            <w:vAlign w:val="center"/>
            <w:hideMark/>
          </w:tcPr>
          <w:p w14:paraId="1A4E2AAC" w14:textId="77777777" w:rsidR="004F0250" w:rsidRDefault="004F0250" w:rsidP="0042329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VIP отстъпка</w:t>
            </w:r>
          </w:p>
        </w:tc>
        <w:tc>
          <w:tcPr>
            <w:tcW w:w="18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  <w:hideMark/>
          </w:tcPr>
          <w:p w14:paraId="43C7D237" w14:textId="77777777" w:rsidR="004F0250" w:rsidRDefault="004F0250" w:rsidP="00423297">
            <w:pPr>
              <w:spacing w:before="40" w:after="40"/>
              <w:jc w:val="center"/>
            </w:pPr>
            <w:r>
              <w:t>10%</w:t>
            </w:r>
          </w:p>
        </w:tc>
        <w:tc>
          <w:tcPr>
            <w:tcW w:w="25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  <w:hideMark/>
          </w:tcPr>
          <w:p w14:paraId="63D857A1" w14:textId="77777777" w:rsidR="004F0250" w:rsidRDefault="004F0250" w:rsidP="00423297">
            <w:pPr>
              <w:spacing w:before="40" w:after="40"/>
              <w:jc w:val="center"/>
            </w:pPr>
            <w:r>
              <w:t>5%</w:t>
            </w:r>
          </w:p>
        </w:tc>
        <w:tc>
          <w:tcPr>
            <w:tcW w:w="21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  <w:hideMark/>
          </w:tcPr>
          <w:p w14:paraId="7DA6988C" w14:textId="77777777" w:rsidR="004F0250" w:rsidRDefault="004F0250" w:rsidP="00423297">
            <w:pPr>
              <w:spacing w:before="40" w:after="40"/>
              <w:jc w:val="center"/>
            </w:pPr>
            <w:r>
              <w:t>12%</w:t>
            </w:r>
          </w:p>
        </w:tc>
        <w:tc>
          <w:tcPr>
            <w:tcW w:w="24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vAlign w:val="center"/>
            <w:hideMark/>
          </w:tcPr>
          <w:p w14:paraId="7B3723A0" w14:textId="77777777" w:rsidR="004F0250" w:rsidRDefault="004F0250" w:rsidP="00423297">
            <w:pPr>
              <w:spacing w:before="40" w:after="40"/>
              <w:jc w:val="center"/>
            </w:pPr>
            <w:r>
              <w:t>7%</w:t>
            </w:r>
          </w:p>
        </w:tc>
      </w:tr>
    </w:tbl>
    <w:p w14:paraId="01281EE9" w14:textId="77777777" w:rsidR="004F0250" w:rsidRDefault="004F0250" w:rsidP="004F0250">
      <w:pPr>
        <w:shd w:val="clear" w:color="auto" w:fill="FFFFFF"/>
        <w:spacing w:before="40" w:after="40" w:line="240" w:lineRule="auto"/>
        <w:rPr>
          <w:rFonts w:eastAsia="Times New Roman" w:cs="Arial"/>
          <w:color w:val="000000"/>
          <w:lang w:eastAsia="en-GB"/>
        </w:rPr>
      </w:pPr>
      <w:r>
        <w:rPr>
          <w:rFonts w:eastAsia="Times New Roman" w:cs="Arial"/>
          <w:color w:val="000000"/>
          <w:lang w:eastAsia="en-GB"/>
        </w:rPr>
        <w:t xml:space="preserve">Ако клиентът е заявил престой </w:t>
      </w:r>
      <w:r>
        <w:rPr>
          <w:rFonts w:eastAsia="Times New Roman" w:cs="Arial"/>
          <w:b/>
          <w:color w:val="000000"/>
          <w:lang w:eastAsia="en-GB"/>
        </w:rPr>
        <w:t>повече от 7 дни</w:t>
      </w:r>
      <w:r>
        <w:rPr>
          <w:rFonts w:eastAsia="Times New Roman" w:cs="Arial"/>
          <w:color w:val="000000"/>
          <w:lang w:eastAsia="en-GB"/>
        </w:rPr>
        <w:t xml:space="preserve">, получава </w:t>
      </w:r>
      <w:r>
        <w:rPr>
          <w:rFonts w:eastAsia="Times New Roman" w:cs="Arial"/>
          <w:b/>
          <w:color w:val="000000"/>
          <w:lang w:eastAsia="en-GB"/>
        </w:rPr>
        <w:t>единия ден</w:t>
      </w:r>
      <w:r>
        <w:rPr>
          <w:rFonts w:eastAsia="Times New Roman" w:cs="Arial"/>
          <w:color w:val="000000"/>
          <w:lang w:eastAsia="en-GB"/>
        </w:rPr>
        <w:t xml:space="preserve"> безплатно.</w:t>
      </w:r>
    </w:p>
    <w:p w14:paraId="7B367AE7" w14:textId="77777777" w:rsidR="004F0250" w:rsidRPr="001363AF" w:rsidRDefault="004F0250" w:rsidP="004F0250">
      <w:pPr>
        <w:pStyle w:val="Heading3"/>
        <w:spacing w:before="40"/>
        <w:rPr>
          <w:lang w:val="ru-RU"/>
        </w:rPr>
      </w:pPr>
      <w:r>
        <w:t>Вход</w:t>
      </w:r>
    </w:p>
    <w:p w14:paraId="7415DAD7" w14:textId="77777777" w:rsidR="004F0250" w:rsidRDefault="004F0250" w:rsidP="004F0250">
      <w:pPr>
        <w:spacing w:before="40" w:after="40"/>
        <w:jc w:val="both"/>
      </w:pPr>
      <w:r>
        <w:t xml:space="preserve">От конзолата се четат </w:t>
      </w:r>
      <w:r>
        <w:rPr>
          <w:b/>
        </w:rPr>
        <w:t>4 реда</w:t>
      </w:r>
      <w:r>
        <w:t>:</w:t>
      </w:r>
    </w:p>
    <w:p w14:paraId="05795748" w14:textId="77777777" w:rsidR="004F0250" w:rsidRDefault="004F0250" w:rsidP="004F0250">
      <w:pPr>
        <w:pStyle w:val="ListParagraph"/>
        <w:numPr>
          <w:ilvl w:val="0"/>
          <w:numId w:val="18"/>
        </w:numPr>
        <w:spacing w:before="40" w:after="40"/>
        <w:rPr>
          <w:b/>
        </w:rPr>
      </w:pPr>
      <w:r>
        <w:t>Име на града - текст с възможности ("</w:t>
      </w:r>
      <w:r>
        <w:rPr>
          <w:rFonts w:ascii="Consolas" w:hAnsi="Consolas"/>
          <w:b/>
        </w:rPr>
        <w:t>Bansko</w:t>
      </w:r>
      <w:r>
        <w:rPr>
          <w:b/>
        </w:rPr>
        <w:t xml:space="preserve">",  </w:t>
      </w:r>
      <w:r>
        <w:t>"</w:t>
      </w:r>
      <w:r>
        <w:rPr>
          <w:rFonts w:ascii="Consolas" w:hAnsi="Consolas"/>
          <w:b/>
        </w:rPr>
        <w:t>Borovets</w:t>
      </w:r>
      <w:r>
        <w:rPr>
          <w:b/>
        </w:rPr>
        <w:t xml:space="preserve">", </w:t>
      </w:r>
      <w:r>
        <w:t>"</w:t>
      </w:r>
      <w:r>
        <w:rPr>
          <w:rFonts w:ascii="Consolas" w:hAnsi="Consolas"/>
          <w:b/>
        </w:rPr>
        <w:t>Varna</w:t>
      </w:r>
      <w:r>
        <w:rPr>
          <w:b/>
        </w:rPr>
        <w:t>"</w:t>
      </w:r>
      <w:r>
        <w:t xml:space="preserve"> или "</w:t>
      </w:r>
      <w:r>
        <w:rPr>
          <w:rFonts w:ascii="Consolas" w:hAnsi="Consolas"/>
          <w:b/>
        </w:rPr>
        <w:t>Burgas</w:t>
      </w:r>
      <w:r>
        <w:rPr>
          <w:b/>
        </w:rPr>
        <w:t>"</w:t>
      </w:r>
      <w:r>
        <w:t>)</w:t>
      </w:r>
    </w:p>
    <w:p w14:paraId="1B160B4C" w14:textId="77777777" w:rsidR="004F0250" w:rsidRDefault="004F0250" w:rsidP="004F0250">
      <w:pPr>
        <w:pStyle w:val="ListParagraph"/>
        <w:numPr>
          <w:ilvl w:val="0"/>
          <w:numId w:val="18"/>
        </w:numPr>
        <w:spacing w:before="40" w:after="40"/>
        <w:rPr>
          <w:b/>
        </w:rPr>
      </w:pPr>
      <w:r>
        <w:t>Вид на пакета - текст с възможности ("</w:t>
      </w:r>
      <w:r>
        <w:rPr>
          <w:rFonts w:ascii="Consolas" w:hAnsi="Consolas"/>
          <w:b/>
        </w:rPr>
        <w:t>noEquipment</w:t>
      </w:r>
      <w:r>
        <w:rPr>
          <w:b/>
        </w:rPr>
        <w:t xml:space="preserve">",  </w:t>
      </w:r>
      <w:r>
        <w:t>"</w:t>
      </w:r>
      <w:r>
        <w:rPr>
          <w:rFonts w:ascii="Consolas" w:hAnsi="Consolas"/>
          <w:b/>
        </w:rPr>
        <w:t>withEquipment</w:t>
      </w:r>
      <w:r>
        <w:rPr>
          <w:b/>
        </w:rPr>
        <w:t xml:space="preserve">", </w:t>
      </w:r>
      <w:r>
        <w:t>"</w:t>
      </w:r>
      <w:r>
        <w:rPr>
          <w:rFonts w:ascii="Consolas" w:hAnsi="Consolas"/>
          <w:b/>
        </w:rPr>
        <w:t>noBreakfast</w:t>
      </w:r>
      <w:r>
        <w:rPr>
          <w:b/>
        </w:rPr>
        <w:t>"</w:t>
      </w:r>
      <w:r>
        <w:t xml:space="preserve"> или "</w:t>
      </w:r>
      <w:r>
        <w:rPr>
          <w:rFonts w:ascii="Consolas" w:hAnsi="Consolas"/>
          <w:b/>
        </w:rPr>
        <w:t>withBreakfast</w:t>
      </w:r>
      <w:r>
        <w:rPr>
          <w:b/>
        </w:rPr>
        <w:t>"</w:t>
      </w:r>
      <w:r>
        <w:t>)</w:t>
      </w:r>
    </w:p>
    <w:p w14:paraId="37BC278B" w14:textId="77777777" w:rsidR="004F0250" w:rsidRDefault="004F0250" w:rsidP="004F0250">
      <w:pPr>
        <w:pStyle w:val="ListParagraph"/>
        <w:numPr>
          <w:ilvl w:val="0"/>
          <w:numId w:val="18"/>
        </w:numPr>
        <w:shd w:val="clear" w:color="auto" w:fill="FFFFFF"/>
        <w:spacing w:before="40" w:after="40" w:line="240" w:lineRule="auto"/>
        <w:rPr>
          <w:rFonts w:cstheme="minorHAnsi"/>
        </w:rPr>
      </w:pPr>
      <w:r>
        <w:rPr>
          <w:rFonts w:cstheme="minorHAnsi"/>
        </w:rPr>
        <w:t xml:space="preserve">Притежание на VIP отстъпка - текст с възможности  </w:t>
      </w:r>
      <w:r>
        <w:rPr>
          <w:b/>
        </w:rPr>
        <w:t>"</w:t>
      </w:r>
      <w:r>
        <w:rPr>
          <w:rFonts w:ascii="Consolas" w:eastAsia="Times New Roman" w:hAnsi="Consolas" w:cs="Arial"/>
          <w:b/>
          <w:color w:val="000000"/>
          <w:lang w:eastAsia="en-GB"/>
        </w:rPr>
        <w:t>yes</w:t>
      </w:r>
      <w:r>
        <w:rPr>
          <w:b/>
        </w:rPr>
        <w:t>"</w:t>
      </w:r>
      <w:r>
        <w:t xml:space="preserve"> или "</w:t>
      </w:r>
      <w:r>
        <w:rPr>
          <w:rFonts w:ascii="Consolas" w:eastAsia="Times New Roman" w:hAnsi="Consolas" w:cs="Arial"/>
          <w:b/>
          <w:color w:val="000000"/>
          <w:lang w:eastAsia="en-GB"/>
        </w:rPr>
        <w:t>no"</w:t>
      </w:r>
    </w:p>
    <w:p w14:paraId="4845DD88" w14:textId="77777777" w:rsidR="004F0250" w:rsidRDefault="004F0250" w:rsidP="004F0250">
      <w:pPr>
        <w:pStyle w:val="ListParagraph"/>
        <w:numPr>
          <w:ilvl w:val="0"/>
          <w:numId w:val="18"/>
        </w:numPr>
        <w:spacing w:before="40" w:after="40"/>
      </w:pPr>
      <w:r>
        <w:t xml:space="preserve">Дни за престой - </w:t>
      </w:r>
      <w:r>
        <w:rPr>
          <w:b/>
        </w:rPr>
        <w:t>цяло число в интервала [1 … 10000]</w:t>
      </w:r>
    </w:p>
    <w:p w14:paraId="3B5082AC" w14:textId="77777777" w:rsidR="004F0250" w:rsidRDefault="004F0250" w:rsidP="004F0250">
      <w:pPr>
        <w:pStyle w:val="Heading3"/>
        <w:spacing w:before="40"/>
      </w:pPr>
      <w:r>
        <w:t>Изход</w:t>
      </w:r>
    </w:p>
    <w:p w14:paraId="1AB1D947" w14:textId="77777777" w:rsidR="004F0250" w:rsidRDefault="004F0250" w:rsidP="004F0250">
      <w:pPr>
        <w:spacing w:before="40" w:after="40" w:line="240" w:lineRule="auto"/>
        <w:rPr>
          <w:rFonts w:cstheme="minorHAnsi"/>
        </w:rPr>
      </w:pPr>
      <w:r>
        <w:rPr>
          <w:rFonts w:cstheme="minorHAnsi"/>
        </w:rPr>
        <w:t xml:space="preserve">На конзолата се отпечатва </w:t>
      </w:r>
      <w:r>
        <w:rPr>
          <w:rFonts w:cstheme="minorHAnsi"/>
          <w:b/>
        </w:rPr>
        <w:t>1 ред</w:t>
      </w:r>
      <w:r>
        <w:rPr>
          <w:rFonts w:cstheme="minorHAnsi"/>
        </w:rPr>
        <w:t>:</w:t>
      </w:r>
    </w:p>
    <w:p w14:paraId="33E935A3" w14:textId="77777777" w:rsidR="004F0250" w:rsidRDefault="004F0250" w:rsidP="004F0250">
      <w:pPr>
        <w:pStyle w:val="ListParagraph"/>
        <w:numPr>
          <w:ilvl w:val="0"/>
          <w:numId w:val="19"/>
        </w:numPr>
        <w:spacing w:before="40" w:after="40"/>
        <w:rPr>
          <w:rStyle w:val="CodeChar"/>
          <w:rFonts w:cs="Consolas"/>
          <w:b w:val="0"/>
        </w:rPr>
      </w:pPr>
      <w:r>
        <w:rPr>
          <w:rFonts w:cs="Consolas"/>
        </w:rPr>
        <w:t xml:space="preserve">Когато потребителят е въвел всички данни правилно, отпечатваме: </w:t>
      </w:r>
      <w:r>
        <w:rPr>
          <w:rFonts w:cs="Consolas"/>
        </w:rPr>
        <w:br/>
      </w:r>
      <w:r>
        <w:rPr>
          <w:rFonts w:cstheme="minorHAnsi"/>
          <w:b/>
        </w:rPr>
        <w:t>"</w:t>
      </w:r>
      <w:r>
        <w:rPr>
          <w:rStyle w:val="CodeChar"/>
        </w:rPr>
        <w:t xml:space="preserve">The price is </w:t>
      </w:r>
      <w:r>
        <w:rPr>
          <w:rStyle w:val="CodeChar"/>
          <w:rFonts w:cstheme="minorHAnsi"/>
        </w:rPr>
        <w:t>{цената, форматирана до втория знак}</w:t>
      </w:r>
      <w:r>
        <w:rPr>
          <w:rStyle w:val="CodeChar"/>
        </w:rPr>
        <w:t>lv! Have a nice time!</w:t>
      </w:r>
      <w:r>
        <w:rPr>
          <w:rFonts w:cstheme="minorHAnsi"/>
          <w:b/>
        </w:rPr>
        <w:t>"</w:t>
      </w:r>
    </w:p>
    <w:p w14:paraId="14BB7493" w14:textId="77777777" w:rsidR="004F0250" w:rsidRDefault="004F0250" w:rsidP="004F0250">
      <w:pPr>
        <w:pStyle w:val="ListParagraph"/>
        <w:numPr>
          <w:ilvl w:val="0"/>
          <w:numId w:val="19"/>
        </w:numPr>
        <w:spacing w:before="40" w:after="40"/>
        <w:rPr>
          <w:rStyle w:val="CodeChar"/>
          <w:rFonts w:cs="Consolas"/>
          <w:b w:val="0"/>
        </w:rPr>
      </w:pPr>
      <w:r>
        <w:rPr>
          <w:rFonts w:cs="Consolas"/>
        </w:rPr>
        <w:lastRenderedPageBreak/>
        <w:t xml:space="preserve">Ако потребителят е въвел </w:t>
      </w:r>
      <w:r>
        <w:rPr>
          <w:rFonts w:cs="Consolas"/>
          <w:b/>
        </w:rPr>
        <w:t>по-малко от 1 ден</w:t>
      </w:r>
      <w:r>
        <w:rPr>
          <w:rFonts w:cs="Consolas"/>
        </w:rPr>
        <w:t xml:space="preserve"> за престой, отпечатваме: </w:t>
      </w:r>
      <w:r>
        <w:rPr>
          <w:rFonts w:cs="Consolas"/>
        </w:rPr>
        <w:br/>
      </w:r>
      <w:r>
        <w:rPr>
          <w:rFonts w:cstheme="minorHAnsi"/>
          <w:b/>
        </w:rPr>
        <w:t>"</w:t>
      </w:r>
      <w:r>
        <w:rPr>
          <w:rStyle w:val="CodeChar"/>
        </w:rPr>
        <w:t>Days must be positive number!</w:t>
      </w:r>
      <w:r>
        <w:rPr>
          <w:rFonts w:cstheme="minorHAnsi"/>
          <w:b/>
        </w:rPr>
        <w:t>"</w:t>
      </w:r>
    </w:p>
    <w:p w14:paraId="7673F461" w14:textId="77777777" w:rsidR="004F0250" w:rsidRDefault="004F0250" w:rsidP="004F0250">
      <w:pPr>
        <w:pStyle w:val="ListParagraph"/>
        <w:numPr>
          <w:ilvl w:val="0"/>
          <w:numId w:val="19"/>
        </w:numPr>
        <w:spacing w:before="40" w:after="40"/>
        <w:rPr>
          <w:rFonts w:cstheme="minorHAnsi"/>
          <w:b/>
        </w:rPr>
      </w:pPr>
      <w:r>
        <w:rPr>
          <w:rFonts w:cs="Consolas"/>
        </w:rPr>
        <w:t xml:space="preserve">Когато при въвеждането на </w:t>
      </w:r>
      <w:r>
        <w:rPr>
          <w:rFonts w:cs="Consolas"/>
          <w:b/>
        </w:rPr>
        <w:t>града</w:t>
      </w:r>
      <w:r>
        <w:rPr>
          <w:rFonts w:cs="Consolas"/>
        </w:rPr>
        <w:t xml:space="preserve"> или </w:t>
      </w:r>
      <w:r>
        <w:rPr>
          <w:rFonts w:cs="Consolas"/>
          <w:b/>
        </w:rPr>
        <w:t>вида на пакета</w:t>
      </w:r>
      <w:r>
        <w:rPr>
          <w:rFonts w:cs="Consolas"/>
        </w:rPr>
        <w:t xml:space="preserve"> се въведат невалидни данни, отпечатваме: </w:t>
      </w:r>
      <w:r>
        <w:rPr>
          <w:rFonts w:cstheme="minorHAnsi"/>
          <w:b/>
        </w:rPr>
        <w:t>"</w:t>
      </w:r>
      <w:r>
        <w:rPr>
          <w:rStyle w:val="CodeChar"/>
        </w:rPr>
        <w:t>Invalid input!</w:t>
      </w:r>
      <w:r>
        <w:rPr>
          <w:rFonts w:cstheme="minorHAnsi"/>
          <w:b/>
        </w:rPr>
        <w:t>"</w:t>
      </w:r>
    </w:p>
    <w:p w14:paraId="59732A4B" w14:textId="77777777" w:rsidR="004F0250" w:rsidRDefault="004F0250" w:rsidP="004F0250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6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4282"/>
        <w:gridCol w:w="4590"/>
      </w:tblGrid>
      <w:tr w:rsidR="004F0250" w14:paraId="6A2DD9A8" w14:textId="77777777" w:rsidTr="00423297"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2A5F3B" w14:textId="77777777" w:rsidR="004F0250" w:rsidRDefault="004F0250" w:rsidP="00423297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E942810" w14:textId="77777777" w:rsidR="004F0250" w:rsidRDefault="004F0250" w:rsidP="00423297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D1A82F" w14:textId="77777777" w:rsidR="004F0250" w:rsidRDefault="004F0250" w:rsidP="00423297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Коментар</w:t>
            </w:r>
          </w:p>
        </w:tc>
      </w:tr>
      <w:tr w:rsidR="004F0250" w14:paraId="5014395D" w14:textId="77777777" w:rsidTr="00423297">
        <w:trPr>
          <w:trHeight w:val="406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3DFEA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</w:rPr>
              <w:t>Borovets</w:t>
            </w:r>
          </w:p>
          <w:p w14:paraId="3BB204B3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Equipment</w:t>
            </w:r>
          </w:p>
          <w:p w14:paraId="376B280F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  <w:p w14:paraId="24ECA9E8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EF6AF" w14:textId="77777777" w:rsidR="004F0250" w:rsidRDefault="004F0250" w:rsidP="00423297">
            <w:pPr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he price is 456.00lv! Have a nice time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A6367" w14:textId="77777777" w:rsidR="004F0250" w:rsidRDefault="004F0250" w:rsidP="00423297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</w:rPr>
              <w:t xml:space="preserve">Градът е Боровец, а пакетът е без екипировка, съответно цената за ден е </w:t>
            </w:r>
            <w:r>
              <w:rPr>
                <w:rFonts w:cstheme="minorHAnsi"/>
                <w:highlight w:val="yellow"/>
              </w:rPr>
              <w:t>80лв</w:t>
            </w:r>
            <w:r>
              <w:rPr>
                <w:rFonts w:cstheme="minorHAnsi"/>
              </w:rPr>
              <w:t xml:space="preserve">. Клиентът разполага с VIP пакет, така че цената за ден става </w:t>
            </w:r>
            <w:r>
              <w:rPr>
                <w:rFonts w:cstheme="minorHAnsi"/>
                <w:highlight w:val="yellow"/>
              </w:rPr>
              <w:t>80-80*0.05=76лв.</w:t>
            </w:r>
            <w:r>
              <w:rPr>
                <w:rFonts w:cstheme="minorHAnsi"/>
              </w:rPr>
              <w:t xml:space="preserve">Резервацията е за </w:t>
            </w:r>
            <w:r>
              <w:rPr>
                <w:rFonts w:cstheme="minorHAnsi"/>
                <w:highlight w:val="yellow"/>
              </w:rPr>
              <w:t>6 дни</w:t>
            </w:r>
            <w:r>
              <w:rPr>
                <w:rFonts w:cstheme="minorHAnsi"/>
              </w:rPr>
              <w:t xml:space="preserve">, следователно крайната цена е </w:t>
            </w:r>
            <w:r>
              <w:rPr>
                <w:rFonts w:cstheme="minorHAnsi"/>
                <w:highlight w:val="yellow"/>
              </w:rPr>
              <w:t>76*6=456лв</w:t>
            </w:r>
            <w:r>
              <w:rPr>
                <w:rFonts w:cstheme="minorHAnsi"/>
              </w:rPr>
              <w:t>.</w:t>
            </w:r>
          </w:p>
        </w:tc>
      </w:tr>
      <w:tr w:rsidR="004F0250" w14:paraId="64CBABE4" w14:textId="77777777" w:rsidTr="00423297">
        <w:trPr>
          <w:trHeight w:val="1310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9818C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</w:rPr>
              <w:t>Bansko</w:t>
            </w:r>
          </w:p>
          <w:p w14:paraId="431BACC1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withEquipment</w:t>
            </w:r>
          </w:p>
          <w:p w14:paraId="17BF3A3D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</w:t>
            </w:r>
          </w:p>
          <w:p w14:paraId="1E29ECA3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7DEB7" w14:textId="77777777" w:rsidR="004F0250" w:rsidRDefault="004F0250" w:rsidP="00423297">
            <w:pPr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he price is 200.00lv! Have a nice time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7E07B" w14:textId="77777777" w:rsidR="004F0250" w:rsidRDefault="004F0250" w:rsidP="00423297">
            <w:pPr>
              <w:spacing w:before="40" w:after="40"/>
              <w:rPr>
                <w:rFonts w:cstheme="minorHAnsi"/>
              </w:rPr>
            </w:pPr>
          </w:p>
        </w:tc>
      </w:tr>
      <w:tr w:rsidR="004F0250" w14:paraId="6FA96EAC" w14:textId="77777777" w:rsidTr="00423297">
        <w:trPr>
          <w:trHeight w:val="1310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E4887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</w:rPr>
              <w:t>Varna</w:t>
            </w:r>
          </w:p>
          <w:p w14:paraId="1181692B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withBreakfast</w:t>
            </w:r>
          </w:p>
          <w:p w14:paraId="2CAC4F7E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  <w:p w14:paraId="69726971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3F7A1" w14:textId="77777777" w:rsidR="004F0250" w:rsidRDefault="004F0250" w:rsidP="00423297">
            <w:pPr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he price is 572.00lv! Have a nice time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FC4AF" w14:textId="77777777" w:rsidR="004F0250" w:rsidRDefault="004F0250" w:rsidP="00423297">
            <w:pPr>
              <w:spacing w:before="40" w:after="40"/>
              <w:rPr>
                <w:rFonts w:cstheme="minorHAnsi"/>
              </w:rPr>
            </w:pPr>
          </w:p>
        </w:tc>
      </w:tr>
      <w:tr w:rsidR="004F0250" w14:paraId="566DB5DE" w14:textId="77777777" w:rsidTr="00423297">
        <w:trPr>
          <w:trHeight w:val="1310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7BB7D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</w:rPr>
              <w:t>Burgas</w:t>
            </w:r>
          </w:p>
          <w:p w14:paraId="0DB07FC2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Breakfast</w:t>
            </w:r>
          </w:p>
          <w:p w14:paraId="4721E4AE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</w:t>
            </w:r>
          </w:p>
          <w:p w14:paraId="7A4ED1AE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F04AF" w14:textId="77777777" w:rsidR="004F0250" w:rsidRDefault="004F0250" w:rsidP="00423297">
            <w:pPr>
              <w:tabs>
                <w:tab w:val="left" w:pos="1320"/>
              </w:tabs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he price is 400.00lv! Have a nice time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38CCE" w14:textId="77777777" w:rsidR="004F0250" w:rsidRDefault="004F0250" w:rsidP="00423297">
            <w:pPr>
              <w:spacing w:before="40" w:after="40"/>
              <w:rPr>
                <w:rFonts w:cstheme="minorHAnsi"/>
              </w:rPr>
            </w:pPr>
          </w:p>
        </w:tc>
      </w:tr>
      <w:tr w:rsidR="004F0250" w14:paraId="27987FD8" w14:textId="77777777" w:rsidTr="00423297">
        <w:trPr>
          <w:trHeight w:val="406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6E961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</w:rPr>
              <w:t>Varna</w:t>
            </w:r>
          </w:p>
          <w:p w14:paraId="3A93FF03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withBreakfast</w:t>
            </w:r>
          </w:p>
          <w:p w14:paraId="5AAAE896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</w:t>
            </w:r>
          </w:p>
          <w:p w14:paraId="69A99BCE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0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B1B75" w14:textId="77777777" w:rsidR="004F0250" w:rsidRDefault="004F0250" w:rsidP="00423297">
            <w:pPr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ays must be positive number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92761" w14:textId="77777777" w:rsidR="004F0250" w:rsidRDefault="004F0250" w:rsidP="00423297">
            <w:pPr>
              <w:spacing w:before="40" w:after="40"/>
              <w:rPr>
                <w:rFonts w:ascii="Consolas" w:hAnsi="Consolas" w:cs="Consolas"/>
              </w:rPr>
            </w:pPr>
          </w:p>
        </w:tc>
      </w:tr>
      <w:tr w:rsidR="004F0250" w14:paraId="35A9A9BC" w14:textId="77777777" w:rsidTr="00423297">
        <w:trPr>
          <w:trHeight w:val="1013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D3F83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</w:rPr>
              <w:t>Gabrovo</w:t>
            </w:r>
          </w:p>
          <w:p w14:paraId="1A2A475B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Breakfast</w:t>
            </w:r>
          </w:p>
          <w:p w14:paraId="63001B77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</w:t>
            </w:r>
          </w:p>
          <w:p w14:paraId="162A80EB" w14:textId="77777777" w:rsidR="004F0250" w:rsidRDefault="004F0250" w:rsidP="0042329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0854B" w14:textId="77777777" w:rsidR="004F0250" w:rsidRDefault="004F0250" w:rsidP="00423297">
            <w:pPr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nvalid input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68ADA" w14:textId="77777777" w:rsidR="004F0250" w:rsidRDefault="004F0250" w:rsidP="00423297">
            <w:pPr>
              <w:spacing w:before="40" w:after="40"/>
              <w:rPr>
                <w:rFonts w:ascii="Consolas" w:hAnsi="Consolas" w:cs="Consolas"/>
              </w:rPr>
            </w:pPr>
          </w:p>
        </w:tc>
      </w:tr>
    </w:tbl>
    <w:p w14:paraId="48E15149" w14:textId="3BE649FB" w:rsidR="004F0250" w:rsidRDefault="004F0250" w:rsidP="004F0250">
      <w:pPr>
        <w:rPr>
          <w:b/>
          <w:noProof/>
        </w:rPr>
      </w:pPr>
    </w:p>
    <w:p w14:paraId="7A853D96" w14:textId="2C5C47AC" w:rsidR="004A1767" w:rsidRDefault="004A1767" w:rsidP="004A1767">
      <w:pPr>
        <w:pStyle w:val="Heading3"/>
        <w:spacing w:before="40"/>
      </w:pPr>
      <w:r>
        <w:rPr>
          <w:lang w:val="en-US"/>
        </w:rPr>
        <w:t xml:space="preserve">JavaScript: </w:t>
      </w:r>
      <w:r>
        <w:t>Примерен вход и изход</w:t>
      </w:r>
    </w:p>
    <w:tbl>
      <w:tblPr>
        <w:tblStyle w:val="TableGrid"/>
        <w:tblW w:w="106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6"/>
        <w:gridCol w:w="4055"/>
        <w:gridCol w:w="4454"/>
      </w:tblGrid>
      <w:tr w:rsidR="004A1767" w14:paraId="7D6C7FF5" w14:textId="77777777" w:rsidTr="00423297"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4988B57" w14:textId="77777777" w:rsidR="004A1767" w:rsidRDefault="004A1767" w:rsidP="00423297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B267F84" w14:textId="77777777" w:rsidR="004A1767" w:rsidRDefault="004A1767" w:rsidP="00423297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EF6CEE9" w14:textId="77777777" w:rsidR="004A1767" w:rsidRDefault="004A1767" w:rsidP="00423297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Коментар</w:t>
            </w:r>
          </w:p>
        </w:tc>
      </w:tr>
      <w:tr w:rsidR="004A1767" w14:paraId="75D7FECC" w14:textId="77777777" w:rsidTr="00423297">
        <w:trPr>
          <w:trHeight w:val="406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5C680" w14:textId="58A0975D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Borovet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F4CF6F1" w14:textId="3617A2C7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noEquipment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6AA383E" w14:textId="732907D9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ye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B3C814F" w14:textId="2AE21927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6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984ED" w14:textId="77777777" w:rsidR="004A1767" w:rsidRDefault="004A1767" w:rsidP="00423297">
            <w:pPr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he price is 456.00lv! Have a nice time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D27AE" w14:textId="77777777" w:rsidR="004A1767" w:rsidRDefault="004A1767" w:rsidP="00423297">
            <w:pPr>
              <w:spacing w:before="40" w:after="40"/>
              <w:rPr>
                <w:rFonts w:cstheme="minorHAnsi"/>
              </w:rPr>
            </w:pPr>
            <w:r>
              <w:rPr>
                <w:rFonts w:cstheme="minorHAnsi"/>
              </w:rPr>
              <w:t xml:space="preserve">Градът е Боровец, а пакетът е без екипировка, съответно цената за ден е </w:t>
            </w:r>
            <w:r>
              <w:rPr>
                <w:rFonts w:cstheme="minorHAnsi"/>
                <w:highlight w:val="yellow"/>
              </w:rPr>
              <w:t>80лв</w:t>
            </w:r>
            <w:r>
              <w:rPr>
                <w:rFonts w:cstheme="minorHAnsi"/>
              </w:rPr>
              <w:t xml:space="preserve">. Клиентът разполага с VIP пакет, така че цената за ден става </w:t>
            </w:r>
            <w:r>
              <w:rPr>
                <w:rFonts w:cstheme="minorHAnsi"/>
                <w:highlight w:val="yellow"/>
              </w:rPr>
              <w:t>80-80*0.05=76лв.</w:t>
            </w:r>
            <w:r>
              <w:rPr>
                <w:rFonts w:cstheme="minorHAnsi"/>
              </w:rPr>
              <w:t xml:space="preserve">Резервацията е за </w:t>
            </w:r>
            <w:r>
              <w:rPr>
                <w:rFonts w:cstheme="minorHAnsi"/>
                <w:highlight w:val="yellow"/>
              </w:rPr>
              <w:t>6 дни</w:t>
            </w:r>
            <w:r>
              <w:rPr>
                <w:rFonts w:cstheme="minorHAnsi"/>
              </w:rPr>
              <w:t xml:space="preserve">, следователно крайната цена е </w:t>
            </w:r>
            <w:r>
              <w:rPr>
                <w:rFonts w:cstheme="minorHAnsi"/>
                <w:highlight w:val="yellow"/>
              </w:rPr>
              <w:t>76*6=456лв</w:t>
            </w:r>
            <w:r>
              <w:rPr>
                <w:rFonts w:cstheme="minorHAnsi"/>
              </w:rPr>
              <w:t>.</w:t>
            </w:r>
          </w:p>
        </w:tc>
      </w:tr>
      <w:tr w:rsidR="004A1767" w14:paraId="5246F0F0" w14:textId="77777777" w:rsidTr="00423297">
        <w:trPr>
          <w:trHeight w:val="1310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6C7F9" w14:textId="6C03E74C" w:rsid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lastRenderedPageBreak/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Bansko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E42A300" w14:textId="2AF5244E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withEquipment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0D742779" w14:textId="382E8792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no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C1AF2CC" w14:textId="431ABCCB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2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14B88" w14:textId="77777777" w:rsidR="004A1767" w:rsidRDefault="004A1767" w:rsidP="00423297">
            <w:pPr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he price is 200.00lv! Have a nice time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B8EEE" w14:textId="77777777" w:rsidR="004A1767" w:rsidRDefault="004A1767" w:rsidP="00423297">
            <w:pPr>
              <w:spacing w:before="40" w:after="40"/>
              <w:rPr>
                <w:rFonts w:cstheme="minorHAnsi"/>
              </w:rPr>
            </w:pPr>
          </w:p>
        </w:tc>
      </w:tr>
      <w:tr w:rsidR="004A1767" w14:paraId="2C963B2C" w14:textId="77777777" w:rsidTr="00423297">
        <w:trPr>
          <w:trHeight w:val="1310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61509" w14:textId="41F227CA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Varna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6B1B8AF" w14:textId="433F3B37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withBreakfast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B06F72E" w14:textId="65437CE7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ye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5455EE0" w14:textId="254A5F39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5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5595F0" w14:textId="77777777" w:rsidR="004A1767" w:rsidRDefault="004A1767" w:rsidP="00423297">
            <w:pPr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he price is 572.00lv! Have a nice time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5D482" w14:textId="77777777" w:rsidR="004A1767" w:rsidRDefault="004A1767" w:rsidP="00423297">
            <w:pPr>
              <w:spacing w:before="40" w:after="40"/>
              <w:rPr>
                <w:rFonts w:cstheme="minorHAnsi"/>
              </w:rPr>
            </w:pPr>
          </w:p>
        </w:tc>
      </w:tr>
      <w:tr w:rsidR="004A1767" w14:paraId="2BD6165B" w14:textId="77777777" w:rsidTr="00423297">
        <w:trPr>
          <w:trHeight w:val="1310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8C674" w14:textId="35D356FE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Burga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091FDD9" w14:textId="14AB7829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noBreakfast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BC44007" w14:textId="53717AC6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no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72D93058" w14:textId="4FC225C9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4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09E14" w14:textId="77777777" w:rsidR="004A1767" w:rsidRDefault="004A1767" w:rsidP="00423297">
            <w:pPr>
              <w:tabs>
                <w:tab w:val="left" w:pos="1320"/>
              </w:tabs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he price is 400.00lv! Have a nice time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D0D5B" w14:textId="77777777" w:rsidR="004A1767" w:rsidRDefault="004A1767" w:rsidP="00423297">
            <w:pPr>
              <w:spacing w:before="40" w:after="40"/>
              <w:rPr>
                <w:rFonts w:cstheme="minorHAnsi"/>
              </w:rPr>
            </w:pPr>
          </w:p>
        </w:tc>
      </w:tr>
      <w:tr w:rsidR="004A1767" w14:paraId="65601284" w14:textId="77777777" w:rsidTr="00423297">
        <w:trPr>
          <w:trHeight w:val="406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460AC" w14:textId="503DCA92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Varna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19D887E" w14:textId="69E35318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withBreakfast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538A13BA" w14:textId="2C2A6443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no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7323AB1F" w14:textId="4C63D0D9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8BB53" w14:textId="77777777" w:rsidR="004A1767" w:rsidRDefault="004A1767" w:rsidP="00423297">
            <w:pPr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ays must be positive number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72AC1" w14:textId="77777777" w:rsidR="004A1767" w:rsidRDefault="004A1767" w:rsidP="00423297">
            <w:pPr>
              <w:spacing w:before="40" w:after="40"/>
              <w:rPr>
                <w:rFonts w:ascii="Consolas" w:hAnsi="Consolas" w:cs="Consolas"/>
              </w:rPr>
            </w:pPr>
          </w:p>
        </w:tc>
      </w:tr>
      <w:tr w:rsidR="004A1767" w14:paraId="32E75EBB" w14:textId="77777777" w:rsidTr="00423297">
        <w:trPr>
          <w:trHeight w:val="1013"/>
        </w:trPr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33B14" w14:textId="4523EE87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Gabrovo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3EE4209" w14:textId="0A78BB22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noBreakfast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6682FF5" w14:textId="53E94CF4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no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060497EF" w14:textId="7776DD54" w:rsidR="004A1767" w:rsidRPr="004A1767" w:rsidRDefault="004A1767" w:rsidP="00423297">
            <w:pPr>
              <w:spacing w:before="40" w:after="4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3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4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55BB3" w14:textId="77777777" w:rsidR="004A1767" w:rsidRDefault="004A1767" w:rsidP="00423297">
            <w:pPr>
              <w:spacing w:before="40" w:after="4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nvalid input!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BE4D9" w14:textId="77777777" w:rsidR="004A1767" w:rsidRDefault="004A1767" w:rsidP="00423297">
            <w:pPr>
              <w:spacing w:before="40" w:after="40"/>
              <w:rPr>
                <w:rFonts w:ascii="Consolas" w:hAnsi="Consolas" w:cs="Consolas"/>
              </w:rPr>
            </w:pPr>
          </w:p>
        </w:tc>
      </w:tr>
    </w:tbl>
    <w:p w14:paraId="0CB0ED1E" w14:textId="77777777" w:rsidR="004A1767" w:rsidRDefault="004A1767" w:rsidP="004F0250">
      <w:pPr>
        <w:rPr>
          <w:b/>
          <w:noProof/>
        </w:rPr>
      </w:pPr>
    </w:p>
    <w:p w14:paraId="06F83C02" w14:textId="77777777" w:rsidR="004F0250" w:rsidRDefault="004F0250" w:rsidP="004F0250">
      <w:pPr>
        <w:pStyle w:val="Heading2"/>
        <w:numPr>
          <w:ilvl w:val="0"/>
          <w:numId w:val="0"/>
        </w:numPr>
        <w:ind w:left="360" w:hanging="360"/>
      </w:pPr>
      <w:r>
        <w:t xml:space="preserve">Задача </w:t>
      </w:r>
      <w:r>
        <w:rPr>
          <w:lang w:val="en-US"/>
        </w:rPr>
        <w:t>4</w:t>
      </w:r>
      <w:r>
        <w:t>. Фитнес център</w:t>
      </w:r>
    </w:p>
    <w:p w14:paraId="7C22CE12" w14:textId="2601D216" w:rsidR="004F0250" w:rsidRPr="00DE6081" w:rsidRDefault="004F0250" w:rsidP="004F0250">
      <w:pPr>
        <w:rPr>
          <w:b/>
          <w:bCs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12" w:anchor="9" w:history="1">
        <w:r w:rsidR="00DE6081" w:rsidRPr="00DE6081">
          <w:rPr>
            <w:rStyle w:val="Hyperlink"/>
            <w:lang w:val="en-US"/>
          </w:rPr>
          <w:t>https://judge.softuni.org/Contests/Practice/Index/1538#9</w:t>
        </w:r>
      </w:hyperlink>
    </w:p>
    <w:p w14:paraId="5E489554" w14:textId="77777777" w:rsidR="004F0250" w:rsidRPr="00BB5A04" w:rsidRDefault="004F0250" w:rsidP="004F0250">
      <w:pPr>
        <w:jc w:val="both"/>
      </w:pPr>
      <w:r>
        <w:t xml:space="preserve">Напишете програма, която да </w:t>
      </w:r>
      <w:r w:rsidRPr="4AAF03F0">
        <w:rPr>
          <w:b/>
          <w:bCs/>
        </w:rPr>
        <w:t>изчислява броя на посетителите в един фитнес център</w:t>
      </w:r>
      <w:r>
        <w:t xml:space="preserve">. В началото програмата получава </w:t>
      </w:r>
      <w:r w:rsidRPr="4AAF03F0">
        <w:rPr>
          <w:b/>
          <w:bCs/>
        </w:rPr>
        <w:t>броя на посетителите</w:t>
      </w:r>
      <w:r>
        <w:t xml:space="preserve"> на фитнеса и за </w:t>
      </w:r>
      <w:r w:rsidRPr="4AAF03F0">
        <w:rPr>
          <w:b/>
          <w:bCs/>
        </w:rPr>
        <w:t>всеки човек - дейността, която извършва във фитнеса</w:t>
      </w:r>
      <w:r>
        <w:t xml:space="preserve">. На края програмата трябва да </w:t>
      </w:r>
      <w:r w:rsidRPr="4AAF03F0">
        <w:rPr>
          <w:b/>
          <w:bCs/>
        </w:rPr>
        <w:t>отпечата броят трениращи за всяка една дейност ("</w:t>
      </w:r>
      <w:r w:rsidRPr="4AAF03F0">
        <w:rPr>
          <w:b/>
          <w:bCs/>
          <w:lang w:val="en-US"/>
        </w:rPr>
        <w:t>Back</w:t>
      </w:r>
      <w:r w:rsidRPr="4AAF03F0">
        <w:rPr>
          <w:b/>
          <w:bCs/>
        </w:rPr>
        <w:t>"</w:t>
      </w:r>
      <w:r w:rsidRPr="001363AF">
        <w:rPr>
          <w:b/>
          <w:bCs/>
          <w:lang w:val="ru-RU"/>
        </w:rPr>
        <w:t>, "</w:t>
      </w:r>
      <w:r w:rsidRPr="4AAF03F0">
        <w:rPr>
          <w:b/>
          <w:bCs/>
          <w:lang w:val="en-US"/>
        </w:rPr>
        <w:t>Chest</w:t>
      </w:r>
      <w:r w:rsidRPr="001363AF">
        <w:rPr>
          <w:b/>
          <w:bCs/>
          <w:lang w:val="ru-RU"/>
        </w:rPr>
        <w:t>", '</w:t>
      </w:r>
      <w:r w:rsidRPr="4AAF03F0">
        <w:rPr>
          <w:b/>
          <w:bCs/>
          <w:lang w:val="en-US"/>
        </w:rPr>
        <w:t>Legs</w:t>
      </w:r>
      <w:r w:rsidRPr="001363AF">
        <w:rPr>
          <w:b/>
          <w:bCs/>
          <w:lang w:val="ru-RU"/>
        </w:rPr>
        <w:t>", "</w:t>
      </w:r>
      <w:r w:rsidRPr="4AAF03F0">
        <w:rPr>
          <w:b/>
          <w:bCs/>
          <w:lang w:val="en-US"/>
        </w:rPr>
        <w:t>Abs</w:t>
      </w:r>
      <w:r w:rsidRPr="001363AF">
        <w:rPr>
          <w:b/>
          <w:bCs/>
          <w:lang w:val="ru-RU"/>
        </w:rPr>
        <w:t>"</w:t>
      </w:r>
      <w:r w:rsidRPr="4AAF03F0">
        <w:rPr>
          <w:b/>
          <w:bCs/>
        </w:rPr>
        <w:t>)</w:t>
      </w:r>
      <w:r w:rsidRPr="001363AF">
        <w:rPr>
          <w:b/>
          <w:bCs/>
          <w:lang w:val="ru-RU"/>
        </w:rPr>
        <w:t xml:space="preserve"> </w:t>
      </w:r>
      <w:r w:rsidRPr="4AAF03F0">
        <w:rPr>
          <w:b/>
          <w:bCs/>
        </w:rPr>
        <w:t>и броят клиенти, закупили продукт ("</w:t>
      </w:r>
      <w:r w:rsidRPr="4AAF03F0">
        <w:rPr>
          <w:b/>
          <w:bCs/>
          <w:lang w:val="en-US"/>
        </w:rPr>
        <w:t>Protein</w:t>
      </w:r>
      <w:r w:rsidRPr="001363AF">
        <w:rPr>
          <w:b/>
          <w:bCs/>
          <w:lang w:val="ru-RU"/>
        </w:rPr>
        <w:t xml:space="preserve"> </w:t>
      </w:r>
      <w:r w:rsidRPr="4AAF03F0">
        <w:rPr>
          <w:b/>
          <w:bCs/>
          <w:lang w:val="en-US"/>
        </w:rPr>
        <w:t>shake</w:t>
      </w:r>
      <w:r w:rsidRPr="4AAF03F0">
        <w:rPr>
          <w:b/>
          <w:bCs/>
        </w:rPr>
        <w:t>"</w:t>
      </w:r>
      <w:r w:rsidRPr="001363AF">
        <w:rPr>
          <w:b/>
          <w:bCs/>
          <w:lang w:val="ru-RU"/>
        </w:rPr>
        <w:t>, "</w:t>
      </w:r>
      <w:r w:rsidRPr="4AAF03F0">
        <w:rPr>
          <w:b/>
          <w:bCs/>
          <w:lang w:val="en-US"/>
        </w:rPr>
        <w:t>Protein</w:t>
      </w:r>
      <w:r w:rsidRPr="001363AF">
        <w:rPr>
          <w:b/>
          <w:bCs/>
          <w:lang w:val="ru-RU"/>
        </w:rPr>
        <w:t xml:space="preserve"> </w:t>
      </w:r>
      <w:r w:rsidRPr="4AAF03F0">
        <w:rPr>
          <w:b/>
          <w:bCs/>
          <w:lang w:val="en-US"/>
        </w:rPr>
        <w:t>bar</w:t>
      </w:r>
      <w:r w:rsidRPr="001363AF">
        <w:rPr>
          <w:b/>
          <w:bCs/>
          <w:lang w:val="ru-RU"/>
        </w:rPr>
        <w:t>"</w:t>
      </w:r>
      <w:r w:rsidRPr="4AAF03F0">
        <w:rPr>
          <w:b/>
          <w:bCs/>
        </w:rPr>
        <w:t xml:space="preserve">). </w:t>
      </w:r>
      <w:r>
        <w:t xml:space="preserve">Също така - процентът трениращи </w:t>
      </w:r>
      <w:r w:rsidRPr="4AAF03F0">
        <w:rPr>
          <w:rFonts w:ascii="Calibri" w:eastAsia="Calibri" w:hAnsi="Calibri" w:cs="Calibri"/>
          <w:color w:val="333333"/>
        </w:rPr>
        <w:t>(спрямо общия брой посетители)</w:t>
      </w:r>
      <w:r>
        <w:t xml:space="preserve"> и процентът на клиентите, закупили продукт от фитнеса.</w:t>
      </w:r>
    </w:p>
    <w:p w14:paraId="21959D0C" w14:textId="77777777" w:rsidR="004F0250" w:rsidRDefault="004F0250" w:rsidP="004F0250">
      <w:pPr>
        <w:pStyle w:val="Heading3"/>
        <w:jc w:val="both"/>
      </w:pPr>
      <w:r w:rsidRPr="00B57630">
        <w:t>Вход</w:t>
      </w:r>
    </w:p>
    <w:p w14:paraId="03B68D8F" w14:textId="77777777" w:rsidR="004F0250" w:rsidRPr="00775A21" w:rsidRDefault="004F0250" w:rsidP="004F0250">
      <w:pPr>
        <w:spacing w:before="0" w:after="0"/>
        <w:jc w:val="both"/>
      </w:pPr>
      <w:r w:rsidRPr="00775A21">
        <w:t>От конзолата се че</w:t>
      </w:r>
      <w:r>
        <w:t>те число, след това</w:t>
      </w:r>
      <w:r w:rsidRPr="00775A21">
        <w:t xml:space="preserve"> </w:t>
      </w:r>
      <w:r w:rsidRPr="00775A21">
        <w:rPr>
          <w:b/>
        </w:rPr>
        <w:t xml:space="preserve">поредица от </w:t>
      </w:r>
      <w:r>
        <w:rPr>
          <w:b/>
        </w:rPr>
        <w:t>низове</w:t>
      </w:r>
      <w:r w:rsidRPr="00775A21">
        <w:rPr>
          <w:b/>
        </w:rPr>
        <w:t>, всяко на отделен ред</w:t>
      </w:r>
      <w:r w:rsidRPr="00775A21">
        <w:t>:</w:t>
      </w:r>
    </w:p>
    <w:p w14:paraId="0D616345" w14:textId="77777777" w:rsidR="004F0250" w:rsidRPr="00775A21" w:rsidRDefault="004F0250" w:rsidP="004F0250">
      <w:pPr>
        <w:numPr>
          <w:ilvl w:val="0"/>
          <w:numId w:val="9"/>
        </w:numPr>
        <w:spacing w:before="0" w:after="0"/>
        <w:jc w:val="both"/>
      </w:pPr>
      <w:r>
        <w:t xml:space="preserve">На </w:t>
      </w:r>
      <w:r w:rsidRPr="4AAF03F0">
        <w:rPr>
          <w:b/>
          <w:bCs/>
        </w:rPr>
        <w:t>първия ред</w:t>
      </w:r>
      <w:r>
        <w:t xml:space="preserve"> – </w:t>
      </w:r>
      <w:r w:rsidRPr="4AAF03F0">
        <w:rPr>
          <w:b/>
          <w:bCs/>
        </w:rPr>
        <w:t xml:space="preserve">броят на посетителите във фитнеса </w:t>
      </w:r>
      <w:r>
        <w:t xml:space="preserve">– </w:t>
      </w:r>
      <w:r w:rsidRPr="4AAF03F0">
        <w:rPr>
          <w:b/>
          <w:bCs/>
        </w:rPr>
        <w:t>цяло число в интервала [1...1000]</w:t>
      </w:r>
    </w:p>
    <w:p w14:paraId="6C2A0A02" w14:textId="77777777" w:rsidR="004F0250" w:rsidRPr="00775A21" w:rsidRDefault="004F0250" w:rsidP="004F0250">
      <w:pPr>
        <w:numPr>
          <w:ilvl w:val="0"/>
          <w:numId w:val="9"/>
        </w:numPr>
        <w:spacing w:before="0" w:after="0"/>
        <w:jc w:val="both"/>
        <w:rPr>
          <w:b/>
          <w:bCs/>
        </w:rPr>
      </w:pPr>
      <w:r>
        <w:t xml:space="preserve">За </w:t>
      </w:r>
      <w:r w:rsidRPr="4AAF03F0">
        <w:rPr>
          <w:b/>
          <w:bCs/>
        </w:rPr>
        <w:t>всеки един посетител</w:t>
      </w:r>
      <w:r>
        <w:t xml:space="preserve"> на отделен ред – </w:t>
      </w:r>
      <w:r w:rsidRPr="4AAF03F0">
        <w:rPr>
          <w:b/>
          <w:bCs/>
        </w:rPr>
        <w:t>дейността във фитнеса</w:t>
      </w:r>
      <w:r>
        <w:t xml:space="preserve"> – </w:t>
      </w:r>
      <w:r w:rsidRPr="4AAF03F0">
        <w:rPr>
          <w:b/>
          <w:bCs/>
        </w:rPr>
        <w:t>текст ("</w:t>
      </w:r>
      <w:r w:rsidRPr="4AAF03F0">
        <w:rPr>
          <w:b/>
          <w:bCs/>
          <w:lang w:val="en-US"/>
        </w:rPr>
        <w:t>Back</w:t>
      </w:r>
      <w:r w:rsidRPr="4AAF03F0">
        <w:rPr>
          <w:b/>
          <w:bCs/>
        </w:rPr>
        <w:t>"</w:t>
      </w:r>
      <w:r w:rsidRPr="001363AF">
        <w:rPr>
          <w:b/>
          <w:bCs/>
        </w:rPr>
        <w:t>, "</w:t>
      </w:r>
      <w:r w:rsidRPr="4AAF03F0">
        <w:rPr>
          <w:b/>
          <w:bCs/>
          <w:lang w:val="en-US"/>
        </w:rPr>
        <w:t>Chest</w:t>
      </w:r>
      <w:r w:rsidRPr="001363AF">
        <w:rPr>
          <w:b/>
          <w:bCs/>
        </w:rPr>
        <w:t>", "</w:t>
      </w:r>
      <w:r w:rsidRPr="4AAF03F0">
        <w:rPr>
          <w:b/>
          <w:bCs/>
          <w:lang w:val="en-US"/>
        </w:rPr>
        <w:t>Legs</w:t>
      </w:r>
      <w:r w:rsidRPr="001363AF">
        <w:rPr>
          <w:b/>
          <w:bCs/>
        </w:rPr>
        <w:t>", "</w:t>
      </w:r>
      <w:r w:rsidRPr="4AAF03F0">
        <w:rPr>
          <w:b/>
          <w:bCs/>
          <w:lang w:val="en-US"/>
        </w:rPr>
        <w:t>Abs</w:t>
      </w:r>
      <w:r w:rsidRPr="001363AF">
        <w:rPr>
          <w:b/>
          <w:bCs/>
        </w:rPr>
        <w:t>", "</w:t>
      </w:r>
      <w:r w:rsidRPr="4AAF03F0">
        <w:rPr>
          <w:b/>
          <w:bCs/>
          <w:lang w:val="en-US"/>
        </w:rPr>
        <w:t>Protein</w:t>
      </w:r>
      <w:r w:rsidRPr="001363AF">
        <w:rPr>
          <w:b/>
          <w:bCs/>
        </w:rPr>
        <w:t xml:space="preserve"> </w:t>
      </w:r>
      <w:r w:rsidRPr="4AAF03F0">
        <w:rPr>
          <w:b/>
          <w:bCs/>
          <w:lang w:val="en-US"/>
        </w:rPr>
        <w:t>shake</w:t>
      </w:r>
      <w:r w:rsidRPr="001363AF">
        <w:rPr>
          <w:b/>
          <w:bCs/>
        </w:rPr>
        <w:t xml:space="preserve">" </w:t>
      </w:r>
      <w:r w:rsidRPr="4AAF03F0">
        <w:rPr>
          <w:b/>
          <w:bCs/>
        </w:rPr>
        <w:t xml:space="preserve">или </w:t>
      </w:r>
      <w:r w:rsidRPr="001363AF">
        <w:rPr>
          <w:b/>
          <w:bCs/>
        </w:rPr>
        <w:t>"</w:t>
      </w:r>
      <w:r w:rsidRPr="4AAF03F0">
        <w:rPr>
          <w:b/>
          <w:bCs/>
          <w:lang w:val="en-US"/>
        </w:rPr>
        <w:t>Protein</w:t>
      </w:r>
      <w:r w:rsidRPr="001363AF">
        <w:rPr>
          <w:b/>
          <w:bCs/>
        </w:rPr>
        <w:t xml:space="preserve"> </w:t>
      </w:r>
      <w:r w:rsidRPr="4AAF03F0">
        <w:rPr>
          <w:b/>
          <w:bCs/>
          <w:lang w:val="en-US"/>
        </w:rPr>
        <w:t>bar</w:t>
      </w:r>
      <w:r w:rsidRPr="001363AF">
        <w:rPr>
          <w:b/>
          <w:bCs/>
        </w:rPr>
        <w:t>"</w:t>
      </w:r>
      <w:r w:rsidRPr="4AAF03F0">
        <w:rPr>
          <w:b/>
          <w:bCs/>
        </w:rPr>
        <w:t>)</w:t>
      </w:r>
    </w:p>
    <w:p w14:paraId="23CED48E" w14:textId="77777777" w:rsidR="004F0250" w:rsidRDefault="004F0250" w:rsidP="004F0250">
      <w:pPr>
        <w:pStyle w:val="Heading3"/>
        <w:jc w:val="both"/>
      </w:pPr>
      <w:r w:rsidRPr="00B57630">
        <w:t>Изход</w:t>
      </w:r>
    </w:p>
    <w:p w14:paraId="50BD1FBB" w14:textId="77777777" w:rsidR="004F0250" w:rsidRDefault="004F0250" w:rsidP="004F0250">
      <w:pPr>
        <w:jc w:val="both"/>
      </w:pPr>
      <w:r w:rsidRPr="00775A21">
        <w:t xml:space="preserve">Да се отпечатат на конзолата </w:t>
      </w:r>
      <w:r w:rsidRPr="001363AF">
        <w:rPr>
          <w:b/>
          <w:lang w:val="ru-RU"/>
        </w:rPr>
        <w:t>8</w:t>
      </w:r>
      <w:r w:rsidRPr="00775A21">
        <w:rPr>
          <w:b/>
        </w:rPr>
        <w:t xml:space="preserve"> реда</w:t>
      </w:r>
      <w:r w:rsidRPr="00775A21">
        <w:t xml:space="preserve">, </w:t>
      </w:r>
      <w:r>
        <w:t>които съдържат следната информация:</w:t>
      </w:r>
    </w:p>
    <w:p w14:paraId="0277221A" w14:textId="77777777" w:rsidR="004F0250" w:rsidRDefault="004F0250" w:rsidP="004F0250">
      <w:pPr>
        <w:pStyle w:val="ListParagraph"/>
        <w:numPr>
          <w:ilvl w:val="0"/>
          <w:numId w:val="30"/>
        </w:numPr>
        <w:ind w:hanging="90"/>
        <w:jc w:val="both"/>
      </w:pPr>
      <w:r w:rsidRPr="234EBF2D">
        <w:rPr>
          <w:rStyle w:val="CodeChar"/>
        </w:rPr>
        <w:t>"</w:t>
      </w:r>
      <w:r w:rsidRPr="001363AF">
        <w:rPr>
          <w:rStyle w:val="CodeChar"/>
          <w:lang w:val="ru-RU"/>
        </w:rPr>
        <w:t>{брой хора трениращи гръб}</w:t>
      </w:r>
      <w:r w:rsidRPr="234EBF2D">
        <w:rPr>
          <w:rStyle w:val="CodeChar"/>
        </w:rPr>
        <w:t xml:space="preserve"> - back"</w:t>
      </w:r>
    </w:p>
    <w:p w14:paraId="2F63F8C4" w14:textId="77777777" w:rsidR="004F0250" w:rsidRPr="00A16DA2" w:rsidRDefault="004F0250" w:rsidP="004F0250">
      <w:pPr>
        <w:pStyle w:val="ListParagraph"/>
        <w:numPr>
          <w:ilvl w:val="0"/>
          <w:numId w:val="30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</w:rPr>
      </w:pPr>
      <w:r w:rsidRPr="234EBF2D">
        <w:rPr>
          <w:rStyle w:val="CodeChar"/>
        </w:rPr>
        <w:t>"</w:t>
      </w:r>
      <w:r w:rsidRPr="001363AF">
        <w:rPr>
          <w:rStyle w:val="CodeChar"/>
          <w:lang w:val="ru-RU"/>
        </w:rPr>
        <w:t>{брой хора трениращи гърди}</w:t>
      </w:r>
      <w:r w:rsidRPr="234EBF2D">
        <w:rPr>
          <w:rStyle w:val="CodeChar"/>
        </w:rPr>
        <w:t xml:space="preserve"> - chest"</w:t>
      </w:r>
    </w:p>
    <w:p w14:paraId="294B4F53" w14:textId="77777777" w:rsidR="004F0250" w:rsidRPr="00A16DA2" w:rsidRDefault="004F0250" w:rsidP="004F0250">
      <w:pPr>
        <w:pStyle w:val="ListParagraph"/>
        <w:numPr>
          <w:ilvl w:val="0"/>
          <w:numId w:val="30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</w:rPr>
      </w:pPr>
      <w:r w:rsidRPr="234EBF2D">
        <w:rPr>
          <w:rStyle w:val="CodeChar"/>
        </w:rPr>
        <w:t>"</w:t>
      </w:r>
      <w:r w:rsidRPr="001363AF">
        <w:rPr>
          <w:rStyle w:val="CodeChar"/>
          <w:lang w:val="ru-RU"/>
        </w:rPr>
        <w:t>{брой хора трениращи крака}</w:t>
      </w:r>
      <w:r w:rsidRPr="234EBF2D">
        <w:rPr>
          <w:rStyle w:val="CodeChar"/>
        </w:rPr>
        <w:t xml:space="preserve"> - legs"</w:t>
      </w:r>
    </w:p>
    <w:p w14:paraId="492EDEA5" w14:textId="77777777" w:rsidR="004F0250" w:rsidRPr="00A16DA2" w:rsidRDefault="004F0250" w:rsidP="004F0250">
      <w:pPr>
        <w:pStyle w:val="ListParagraph"/>
        <w:numPr>
          <w:ilvl w:val="0"/>
          <w:numId w:val="30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</w:rPr>
      </w:pPr>
      <w:r w:rsidRPr="4AAF03F0">
        <w:rPr>
          <w:rStyle w:val="CodeChar"/>
        </w:rPr>
        <w:t>"</w:t>
      </w:r>
      <w:r w:rsidRPr="001363AF">
        <w:rPr>
          <w:rStyle w:val="CodeChar"/>
          <w:lang w:val="ru-RU"/>
        </w:rPr>
        <w:t xml:space="preserve">{брой хора трениращи коремни </w:t>
      </w:r>
      <w:r w:rsidRPr="4AAF03F0">
        <w:rPr>
          <w:rStyle w:val="CodeChar"/>
          <w:noProof w:val="0"/>
        </w:rPr>
        <w:t>мускули</w:t>
      </w:r>
      <w:r w:rsidRPr="001363AF">
        <w:rPr>
          <w:rStyle w:val="CodeChar"/>
          <w:lang w:val="ru-RU"/>
        </w:rPr>
        <w:t>}</w:t>
      </w:r>
      <w:r w:rsidRPr="4AAF03F0">
        <w:rPr>
          <w:rStyle w:val="CodeChar"/>
        </w:rPr>
        <w:t xml:space="preserve"> - abs"</w:t>
      </w:r>
    </w:p>
    <w:p w14:paraId="26204253" w14:textId="77777777" w:rsidR="004F0250" w:rsidRPr="000765CA" w:rsidRDefault="004F0250" w:rsidP="004F0250">
      <w:pPr>
        <w:pStyle w:val="ListParagraph"/>
        <w:numPr>
          <w:ilvl w:val="0"/>
          <w:numId w:val="30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</w:rPr>
      </w:pPr>
      <w:r w:rsidRPr="234EBF2D">
        <w:rPr>
          <w:rStyle w:val="CodeChar"/>
        </w:rPr>
        <w:t>"</w:t>
      </w:r>
      <w:r w:rsidRPr="001363AF">
        <w:rPr>
          <w:rStyle w:val="CodeChar"/>
          <w:lang w:val="ru-RU"/>
        </w:rPr>
        <w:t>{брой хора закупили протеинов шейк}</w:t>
      </w:r>
      <w:r w:rsidRPr="234EBF2D">
        <w:rPr>
          <w:rStyle w:val="CodeChar"/>
        </w:rPr>
        <w:t xml:space="preserve"> - protein shake"</w:t>
      </w:r>
    </w:p>
    <w:p w14:paraId="3E9D3096" w14:textId="77777777" w:rsidR="004F0250" w:rsidRPr="00A16DA2" w:rsidRDefault="004F0250" w:rsidP="004F0250">
      <w:pPr>
        <w:pStyle w:val="ListParagraph"/>
        <w:numPr>
          <w:ilvl w:val="0"/>
          <w:numId w:val="30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</w:rPr>
      </w:pPr>
      <w:r w:rsidRPr="234EBF2D">
        <w:rPr>
          <w:rStyle w:val="CodeChar"/>
        </w:rPr>
        <w:lastRenderedPageBreak/>
        <w:t>"</w:t>
      </w:r>
      <w:r w:rsidRPr="001363AF">
        <w:rPr>
          <w:rStyle w:val="CodeChar"/>
          <w:lang w:val="ru-RU"/>
        </w:rPr>
        <w:t>{брой хора закупили протеинов блок}</w:t>
      </w:r>
      <w:r w:rsidRPr="234EBF2D">
        <w:rPr>
          <w:rStyle w:val="CodeChar"/>
        </w:rPr>
        <w:t xml:space="preserve"> - protein bar"</w:t>
      </w:r>
    </w:p>
    <w:p w14:paraId="2F5DBA71" w14:textId="77777777" w:rsidR="004F0250" w:rsidRPr="00A16DA2" w:rsidRDefault="004F0250" w:rsidP="004F0250">
      <w:pPr>
        <w:pStyle w:val="ListParagraph"/>
        <w:numPr>
          <w:ilvl w:val="0"/>
          <w:numId w:val="30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</w:rPr>
      </w:pPr>
      <w:r w:rsidRPr="234EBF2D">
        <w:rPr>
          <w:rStyle w:val="CodeChar"/>
        </w:rPr>
        <w:t>"</w:t>
      </w:r>
      <w:r w:rsidRPr="001363AF">
        <w:rPr>
          <w:rStyle w:val="CodeChar"/>
          <w:lang w:val="ru-RU"/>
        </w:rPr>
        <w:t>{процент на хората дошли да тренират}</w:t>
      </w:r>
      <w:r w:rsidRPr="234EBF2D">
        <w:rPr>
          <w:rStyle w:val="CodeChar"/>
        </w:rPr>
        <w:t>% - work out"</w:t>
      </w:r>
    </w:p>
    <w:p w14:paraId="39C6539F" w14:textId="77777777" w:rsidR="004F0250" w:rsidRPr="000765CA" w:rsidRDefault="004F0250" w:rsidP="004F0250">
      <w:pPr>
        <w:pStyle w:val="ListParagraph"/>
        <w:numPr>
          <w:ilvl w:val="0"/>
          <w:numId w:val="30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</w:rPr>
      </w:pPr>
      <w:r w:rsidRPr="234EBF2D">
        <w:rPr>
          <w:rStyle w:val="CodeChar"/>
        </w:rPr>
        <w:t>"{процент на хората дошли да купят протеин}% - protein"</w:t>
      </w:r>
    </w:p>
    <w:p w14:paraId="0882DB0C" w14:textId="77777777" w:rsidR="004F0250" w:rsidRPr="00A16DA2" w:rsidRDefault="004F0250" w:rsidP="004F0250">
      <w:pPr>
        <w:jc w:val="both"/>
      </w:pPr>
      <w:r>
        <w:t xml:space="preserve">Всички проценти трябва да са </w:t>
      </w:r>
      <w:r w:rsidRPr="4AAF03F0">
        <w:rPr>
          <w:b/>
          <w:bCs/>
        </w:rPr>
        <w:t>форматирани до втората цифра</w:t>
      </w:r>
      <w:r>
        <w:t xml:space="preserve"> след десетичния знак.</w:t>
      </w:r>
    </w:p>
    <w:p w14:paraId="1F1A1E7F" w14:textId="77777777" w:rsidR="004F0250" w:rsidRPr="003C0CF3" w:rsidRDefault="004F0250" w:rsidP="004F0250">
      <w:pPr>
        <w:pStyle w:val="Heading3"/>
      </w:pPr>
      <w:r w:rsidRPr="00B57630">
        <w:t>Примерен вход и изход</w:t>
      </w:r>
    </w:p>
    <w:tbl>
      <w:tblPr>
        <w:tblStyle w:val="TableGrid"/>
        <w:tblW w:w="100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0"/>
        <w:gridCol w:w="2415"/>
        <w:gridCol w:w="6479"/>
      </w:tblGrid>
      <w:tr w:rsidR="004F0250" w:rsidRPr="00B57630" w14:paraId="3FA25987" w14:textId="77777777" w:rsidTr="00423297">
        <w:tc>
          <w:tcPr>
            <w:tcW w:w="1140" w:type="dxa"/>
            <w:shd w:val="clear" w:color="auto" w:fill="D9D9D9" w:themeFill="background1" w:themeFillShade="D9"/>
          </w:tcPr>
          <w:p w14:paraId="4810BE62" w14:textId="77777777" w:rsidR="004F0250" w:rsidRPr="00B57630" w:rsidRDefault="004F0250" w:rsidP="0042329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15" w:type="dxa"/>
            <w:shd w:val="clear" w:color="auto" w:fill="D9D9D9" w:themeFill="background1" w:themeFillShade="D9"/>
          </w:tcPr>
          <w:p w14:paraId="4564A40C" w14:textId="77777777" w:rsidR="004F0250" w:rsidRPr="00B57630" w:rsidRDefault="004F0250" w:rsidP="0042329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479" w:type="dxa"/>
            <w:shd w:val="clear" w:color="auto" w:fill="D9D9D9" w:themeFill="background1" w:themeFillShade="D9"/>
          </w:tcPr>
          <w:p w14:paraId="40F63029" w14:textId="77777777" w:rsidR="004F0250" w:rsidRPr="00FB6815" w:rsidRDefault="004F0250" w:rsidP="0042329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4F0250" w:rsidRPr="00B57630" w14:paraId="712391B3" w14:textId="77777777" w:rsidTr="00423297">
        <w:trPr>
          <w:trHeight w:val="406"/>
        </w:trPr>
        <w:tc>
          <w:tcPr>
            <w:tcW w:w="1140" w:type="dxa"/>
          </w:tcPr>
          <w:p w14:paraId="52517891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1A8B3B6E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Back</w:t>
            </w:r>
          </w:p>
          <w:p w14:paraId="6A739BE3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Chest</w:t>
            </w:r>
          </w:p>
          <w:p w14:paraId="703044C1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Legs</w:t>
            </w:r>
          </w:p>
          <w:p w14:paraId="06CA9288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Abs</w:t>
            </w:r>
          </w:p>
          <w:p w14:paraId="24642CF8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Protein shake</w:t>
            </w:r>
          </w:p>
          <w:p w14:paraId="321DFD76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Protein bar</w:t>
            </w:r>
          </w:p>
          <w:p w14:paraId="439169C4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Protein shake</w:t>
            </w:r>
          </w:p>
          <w:p w14:paraId="3C934C23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Protein bar</w:t>
            </w:r>
          </w:p>
          <w:p w14:paraId="79DC9C93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Legs</w:t>
            </w:r>
          </w:p>
          <w:p w14:paraId="1F6FA6A5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Abs</w:t>
            </w:r>
          </w:p>
        </w:tc>
        <w:tc>
          <w:tcPr>
            <w:tcW w:w="2415" w:type="dxa"/>
          </w:tcPr>
          <w:p w14:paraId="1958C982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back</w:t>
            </w:r>
          </w:p>
          <w:p w14:paraId="7E37313A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chest</w:t>
            </w:r>
          </w:p>
          <w:p w14:paraId="26687655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 - legs</w:t>
            </w:r>
          </w:p>
          <w:p w14:paraId="109062E3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 - abs</w:t>
            </w:r>
          </w:p>
          <w:p w14:paraId="0E2E674C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 - protein shake</w:t>
            </w:r>
          </w:p>
          <w:p w14:paraId="253D975E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 - protein bar</w:t>
            </w:r>
          </w:p>
          <w:p w14:paraId="46E4B2EF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60.00% - work out</w:t>
            </w:r>
          </w:p>
          <w:p w14:paraId="4EB16718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40.00% - protein</w:t>
            </w:r>
          </w:p>
          <w:p w14:paraId="06CCEF9F" w14:textId="77777777" w:rsidR="004F0250" w:rsidRPr="00B5763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6479" w:type="dxa"/>
          </w:tcPr>
          <w:p w14:paraId="7F114973" w14:textId="77777777" w:rsidR="004F0250" w:rsidRPr="00034FDD" w:rsidRDefault="004F0250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Back</w:t>
            </w:r>
            <w:r w:rsidRPr="3971A433">
              <w:rPr>
                <w:rFonts w:eastAsia="Calibri" w:cs="Times New Roman"/>
              </w:rPr>
              <w:t xml:space="preserve"> –</w:t>
            </w:r>
            <w:r w:rsidRPr="001363AF">
              <w:rPr>
                <w:rFonts w:eastAsia="Calibri" w:cs="Times New Roman"/>
              </w:rPr>
              <w:t xml:space="preserve"> </w:t>
            </w:r>
            <w:r w:rsidRPr="3971A433">
              <w:rPr>
                <w:rFonts w:eastAsia="Calibri" w:cs="Times New Roman"/>
              </w:rPr>
              <w:t>един</w:t>
            </w:r>
          </w:p>
          <w:p w14:paraId="553BC4CD" w14:textId="77777777" w:rsidR="004F0250" w:rsidRDefault="004F0250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Chest</w:t>
            </w:r>
            <w:r w:rsidRPr="3971A433">
              <w:rPr>
                <w:rFonts w:eastAsia="Calibri" w:cs="Times New Roman"/>
              </w:rPr>
              <w:t xml:space="preserve"> – един</w:t>
            </w:r>
          </w:p>
          <w:p w14:paraId="70F9C868" w14:textId="77777777" w:rsidR="004F0250" w:rsidRDefault="004F0250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Legs</w:t>
            </w:r>
            <w:r w:rsidRPr="3971A433">
              <w:rPr>
                <w:rFonts w:eastAsia="Calibri" w:cs="Times New Roman"/>
              </w:rPr>
              <w:t xml:space="preserve"> – двама</w:t>
            </w:r>
          </w:p>
          <w:p w14:paraId="398A391D" w14:textId="77777777" w:rsidR="004F0250" w:rsidRDefault="004F0250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Abs</w:t>
            </w:r>
            <w:r w:rsidRPr="3971A433">
              <w:rPr>
                <w:rFonts w:eastAsia="Calibri" w:cs="Times New Roman"/>
              </w:rPr>
              <w:t xml:space="preserve"> – двама</w:t>
            </w:r>
          </w:p>
          <w:p w14:paraId="06BDE6C7" w14:textId="77777777" w:rsidR="004F0250" w:rsidRDefault="004F0250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Protein shake</w:t>
            </w:r>
            <w:r w:rsidRPr="3971A433">
              <w:rPr>
                <w:rFonts w:eastAsia="Calibri" w:cs="Times New Roman"/>
              </w:rPr>
              <w:t xml:space="preserve"> –  двама</w:t>
            </w:r>
          </w:p>
          <w:p w14:paraId="3E4B2095" w14:textId="77777777" w:rsidR="004F0250" w:rsidRDefault="004F0250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Protein bar</w:t>
            </w:r>
            <w:r w:rsidRPr="3971A433">
              <w:rPr>
                <w:rFonts w:eastAsia="Calibri" w:cs="Times New Roman"/>
              </w:rPr>
              <w:t xml:space="preserve"> – двама</w:t>
            </w:r>
          </w:p>
          <w:p w14:paraId="632DC81F" w14:textId="77777777" w:rsidR="004F0250" w:rsidRDefault="004F0250" w:rsidP="00423297">
            <w:pPr>
              <w:spacing w:before="0" w:after="0"/>
              <w:rPr>
                <w:rFonts w:eastAsia="Calibri" w:cs="Times New Roman"/>
              </w:rPr>
            </w:pPr>
            <w:r w:rsidRPr="4AAF03F0">
              <w:rPr>
                <w:rFonts w:eastAsia="Calibri" w:cs="Times New Roman"/>
              </w:rPr>
              <w:t>6 посетители са тренирали – 6 от 10 -&gt;60%</w:t>
            </w:r>
          </w:p>
          <w:p w14:paraId="6E633EDA" w14:textId="77777777" w:rsidR="004F0250" w:rsidRDefault="004F0250" w:rsidP="00423297">
            <w:pPr>
              <w:spacing w:before="0" w:after="0"/>
              <w:rPr>
                <w:rFonts w:eastAsia="Calibri" w:cs="Times New Roman"/>
              </w:rPr>
            </w:pPr>
            <w:r w:rsidRPr="4AAF03F0">
              <w:rPr>
                <w:rFonts w:eastAsia="Calibri" w:cs="Times New Roman"/>
              </w:rPr>
              <w:t>4 посетители са закупили продукти – 4 от 10 -&gt; 40%</w:t>
            </w:r>
          </w:p>
          <w:p w14:paraId="706F191E" w14:textId="77777777" w:rsidR="004F0250" w:rsidRPr="00E13569" w:rsidRDefault="004F0250" w:rsidP="00423297">
            <w:pPr>
              <w:spacing w:before="60" w:after="0"/>
              <w:rPr>
                <w:rFonts w:eastAsia="Calibri" w:cs="Times New Roman"/>
              </w:rPr>
            </w:pPr>
          </w:p>
        </w:tc>
      </w:tr>
      <w:tr w:rsidR="004F0250" w:rsidRPr="00B57630" w14:paraId="25C0B375" w14:textId="77777777" w:rsidTr="00423297">
        <w:tc>
          <w:tcPr>
            <w:tcW w:w="1140" w:type="dxa"/>
            <w:shd w:val="clear" w:color="auto" w:fill="D9D9D9" w:themeFill="background1" w:themeFillShade="D9"/>
          </w:tcPr>
          <w:p w14:paraId="7C997F54" w14:textId="77777777" w:rsidR="004F0250" w:rsidRPr="00B57630" w:rsidRDefault="004F0250" w:rsidP="0042329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8894" w:type="dxa"/>
            <w:gridSpan w:val="2"/>
            <w:shd w:val="clear" w:color="auto" w:fill="D9D9D9" w:themeFill="background1" w:themeFillShade="D9"/>
          </w:tcPr>
          <w:p w14:paraId="27B6AABC" w14:textId="77777777" w:rsidR="004F0250" w:rsidRPr="00B57630" w:rsidRDefault="004F0250" w:rsidP="0042329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F0250" w:rsidRPr="00B57630" w14:paraId="55366B1B" w14:textId="77777777" w:rsidTr="00423297">
        <w:trPr>
          <w:trHeight w:val="406"/>
        </w:trPr>
        <w:tc>
          <w:tcPr>
            <w:tcW w:w="1140" w:type="dxa"/>
          </w:tcPr>
          <w:p w14:paraId="6CB15C14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7</w:t>
            </w:r>
          </w:p>
          <w:p w14:paraId="6B265D87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Chest</w:t>
            </w:r>
          </w:p>
          <w:p w14:paraId="39DF0465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Back</w:t>
            </w:r>
          </w:p>
          <w:p w14:paraId="3BB87660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Legs</w:t>
            </w:r>
          </w:p>
          <w:p w14:paraId="2EA218FE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Legs</w:t>
            </w:r>
          </w:p>
          <w:p w14:paraId="1BA59321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Abs</w:t>
            </w:r>
          </w:p>
          <w:p w14:paraId="3A0A1E13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Protein shake</w:t>
            </w:r>
          </w:p>
          <w:p w14:paraId="31308483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034FDD">
              <w:rPr>
                <w:rFonts w:ascii="Consolas" w:eastAsia="Calibri" w:hAnsi="Consolas" w:cs="Times New Roman"/>
                <w:lang w:val="en-US"/>
              </w:rPr>
              <w:t>Protein bar</w:t>
            </w:r>
          </w:p>
          <w:p w14:paraId="2D58659D" w14:textId="77777777" w:rsidR="004F0250" w:rsidRPr="00363AEC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8894" w:type="dxa"/>
            <w:gridSpan w:val="2"/>
          </w:tcPr>
          <w:p w14:paraId="333F1193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back</w:t>
            </w:r>
          </w:p>
          <w:p w14:paraId="15921091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chest</w:t>
            </w:r>
          </w:p>
          <w:p w14:paraId="1F924E30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 - legs</w:t>
            </w:r>
          </w:p>
          <w:p w14:paraId="4ACE542A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abs</w:t>
            </w:r>
          </w:p>
          <w:p w14:paraId="687FA918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protein shake</w:t>
            </w:r>
          </w:p>
          <w:p w14:paraId="0486F5C2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protein bar</w:t>
            </w:r>
          </w:p>
          <w:p w14:paraId="488EC681" w14:textId="77777777" w:rsidR="004F0250" w:rsidRPr="00034FDD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71.43% - work out</w:t>
            </w:r>
          </w:p>
          <w:p w14:paraId="28621117" w14:textId="77777777" w:rsidR="004F0250" w:rsidRPr="00363AEC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8.57% - protein</w:t>
            </w:r>
          </w:p>
        </w:tc>
      </w:tr>
    </w:tbl>
    <w:p w14:paraId="23B7DD27" w14:textId="7605F3D5" w:rsidR="004F0250" w:rsidRDefault="004F0250" w:rsidP="001363AF">
      <w:pPr>
        <w:pStyle w:val="Index"/>
      </w:pPr>
    </w:p>
    <w:p w14:paraId="7E13965B" w14:textId="29EED1AF" w:rsidR="005A3DC7" w:rsidRPr="003C0CF3" w:rsidRDefault="005A3DC7" w:rsidP="005A3DC7">
      <w:pPr>
        <w:pStyle w:val="Heading3"/>
      </w:pPr>
      <w:r>
        <w:rPr>
          <w:lang w:val="en-US"/>
        </w:rPr>
        <w:t xml:space="preserve">JavaScript: </w:t>
      </w:r>
      <w:r w:rsidRPr="00B57630">
        <w:t>Примерен вход и изход</w:t>
      </w:r>
    </w:p>
    <w:tbl>
      <w:tblPr>
        <w:tblStyle w:val="TableGrid"/>
        <w:tblW w:w="100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365"/>
        <w:gridCol w:w="6289"/>
      </w:tblGrid>
      <w:tr w:rsidR="005A3DC7" w:rsidRPr="00B57630" w14:paraId="7D691840" w14:textId="77777777" w:rsidTr="00423297">
        <w:tc>
          <w:tcPr>
            <w:tcW w:w="1140" w:type="dxa"/>
            <w:shd w:val="clear" w:color="auto" w:fill="D9D9D9" w:themeFill="background1" w:themeFillShade="D9"/>
          </w:tcPr>
          <w:p w14:paraId="507C2B13" w14:textId="77777777" w:rsidR="005A3DC7" w:rsidRPr="00B57630" w:rsidRDefault="005A3DC7" w:rsidP="0042329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15" w:type="dxa"/>
            <w:shd w:val="clear" w:color="auto" w:fill="D9D9D9" w:themeFill="background1" w:themeFillShade="D9"/>
          </w:tcPr>
          <w:p w14:paraId="468D6838" w14:textId="77777777" w:rsidR="005A3DC7" w:rsidRPr="00B57630" w:rsidRDefault="005A3DC7" w:rsidP="0042329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479" w:type="dxa"/>
            <w:shd w:val="clear" w:color="auto" w:fill="D9D9D9" w:themeFill="background1" w:themeFillShade="D9"/>
          </w:tcPr>
          <w:p w14:paraId="39E410E6" w14:textId="77777777" w:rsidR="005A3DC7" w:rsidRPr="00FB6815" w:rsidRDefault="005A3DC7" w:rsidP="0042329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A3DC7" w:rsidRPr="00B57630" w14:paraId="52D956C7" w14:textId="77777777" w:rsidTr="00423297">
        <w:trPr>
          <w:trHeight w:val="406"/>
        </w:trPr>
        <w:tc>
          <w:tcPr>
            <w:tcW w:w="1140" w:type="dxa"/>
          </w:tcPr>
          <w:p w14:paraId="43D44124" w14:textId="496976CE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1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0D3DF84" w14:textId="7674B0D5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Back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1B3291D6" w14:textId="18E3AA1C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Chest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7E119222" w14:textId="5032CFF8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Leg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032028ED" w14:textId="2FFFF092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Ab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03CEC845" w14:textId="2E466066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Protein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  <w:r w:rsidRPr="00034FDD">
              <w:rPr>
                <w:rFonts w:ascii="Consolas" w:eastAsia="Calibri" w:hAnsi="Consolas" w:cs="Times New Roman"/>
                <w:lang w:val="en-US"/>
              </w:rPr>
              <w:t xml:space="preserve"> 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shake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EE5AD13" w14:textId="131DD78E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Protein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  <w:r w:rsidRPr="00034FDD">
              <w:rPr>
                <w:rFonts w:ascii="Consolas" w:eastAsia="Calibri" w:hAnsi="Consolas" w:cs="Times New Roman"/>
                <w:lang w:val="en-US"/>
              </w:rPr>
              <w:t xml:space="preserve"> 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bar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C2D909A" w14:textId="6F49D26E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Protein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  <w:r w:rsidRPr="00034FDD">
              <w:rPr>
                <w:rFonts w:ascii="Consolas" w:eastAsia="Calibri" w:hAnsi="Consolas" w:cs="Times New Roman"/>
                <w:lang w:val="en-US"/>
              </w:rPr>
              <w:t xml:space="preserve"> 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shake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B114551" w14:textId="186589AB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Protein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  <w:r w:rsidRPr="00034FDD">
              <w:rPr>
                <w:rFonts w:ascii="Consolas" w:eastAsia="Calibri" w:hAnsi="Consolas" w:cs="Times New Roman"/>
                <w:lang w:val="en-US"/>
              </w:rPr>
              <w:t xml:space="preserve"> 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bar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09CFCA9" w14:textId="79022120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lastRenderedPageBreak/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Leg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19596C4" w14:textId="70CE7A83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Ab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2415" w:type="dxa"/>
          </w:tcPr>
          <w:p w14:paraId="22C5BFF6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lastRenderedPageBreak/>
              <w:t>1 - back</w:t>
            </w:r>
          </w:p>
          <w:p w14:paraId="17620348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chest</w:t>
            </w:r>
          </w:p>
          <w:p w14:paraId="26249C80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 - legs</w:t>
            </w:r>
          </w:p>
          <w:p w14:paraId="6594AEF1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 - abs</w:t>
            </w:r>
          </w:p>
          <w:p w14:paraId="14084897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 - protein shake</w:t>
            </w:r>
          </w:p>
          <w:p w14:paraId="1CD5980F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 - protein bar</w:t>
            </w:r>
          </w:p>
          <w:p w14:paraId="49372AB3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60.00% - work out</w:t>
            </w:r>
          </w:p>
          <w:p w14:paraId="646DF828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40.00% - protein</w:t>
            </w:r>
          </w:p>
          <w:p w14:paraId="69D5FC48" w14:textId="77777777" w:rsidR="005A3DC7" w:rsidRPr="00B57630" w:rsidRDefault="005A3DC7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6479" w:type="dxa"/>
          </w:tcPr>
          <w:p w14:paraId="513C499F" w14:textId="77777777" w:rsidR="005A3DC7" w:rsidRPr="00034FDD" w:rsidRDefault="005A3DC7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Back</w:t>
            </w:r>
            <w:r w:rsidRPr="3971A433">
              <w:rPr>
                <w:rFonts w:eastAsia="Calibri" w:cs="Times New Roman"/>
              </w:rPr>
              <w:t xml:space="preserve"> –</w:t>
            </w:r>
            <w:r w:rsidRPr="001363AF">
              <w:rPr>
                <w:rFonts w:eastAsia="Calibri" w:cs="Times New Roman"/>
              </w:rPr>
              <w:t xml:space="preserve"> </w:t>
            </w:r>
            <w:r w:rsidRPr="3971A433">
              <w:rPr>
                <w:rFonts w:eastAsia="Calibri" w:cs="Times New Roman"/>
              </w:rPr>
              <w:t>един</w:t>
            </w:r>
          </w:p>
          <w:p w14:paraId="10E12F15" w14:textId="77777777" w:rsidR="005A3DC7" w:rsidRDefault="005A3DC7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Chest</w:t>
            </w:r>
            <w:r w:rsidRPr="3971A433">
              <w:rPr>
                <w:rFonts w:eastAsia="Calibri" w:cs="Times New Roman"/>
              </w:rPr>
              <w:t xml:space="preserve"> – един</w:t>
            </w:r>
          </w:p>
          <w:p w14:paraId="29D7F5B2" w14:textId="77777777" w:rsidR="005A3DC7" w:rsidRDefault="005A3DC7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Legs</w:t>
            </w:r>
            <w:r w:rsidRPr="3971A433">
              <w:rPr>
                <w:rFonts w:eastAsia="Calibri" w:cs="Times New Roman"/>
              </w:rPr>
              <w:t xml:space="preserve"> – двама</w:t>
            </w:r>
          </w:p>
          <w:p w14:paraId="5CF988ED" w14:textId="77777777" w:rsidR="005A3DC7" w:rsidRDefault="005A3DC7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Abs</w:t>
            </w:r>
            <w:r w:rsidRPr="3971A433">
              <w:rPr>
                <w:rFonts w:eastAsia="Calibri" w:cs="Times New Roman"/>
              </w:rPr>
              <w:t xml:space="preserve"> – двама</w:t>
            </w:r>
          </w:p>
          <w:p w14:paraId="6C06CF13" w14:textId="77777777" w:rsidR="005A3DC7" w:rsidRDefault="005A3DC7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Protein shake</w:t>
            </w:r>
            <w:r w:rsidRPr="3971A433">
              <w:rPr>
                <w:rFonts w:eastAsia="Calibri" w:cs="Times New Roman"/>
              </w:rPr>
              <w:t xml:space="preserve"> –  двама</w:t>
            </w:r>
          </w:p>
          <w:p w14:paraId="5C430A15" w14:textId="77777777" w:rsidR="005A3DC7" w:rsidRDefault="005A3DC7" w:rsidP="00423297">
            <w:pPr>
              <w:spacing w:before="0" w:after="0"/>
              <w:rPr>
                <w:rFonts w:eastAsia="Calibri" w:cs="Times New Roman"/>
              </w:rPr>
            </w:pPr>
            <w:r w:rsidRPr="3971A433">
              <w:rPr>
                <w:rFonts w:eastAsia="Calibri" w:cs="Times New Roman"/>
                <w:lang w:val="en-US"/>
              </w:rPr>
              <w:t>Protein bar</w:t>
            </w:r>
            <w:r w:rsidRPr="3971A433">
              <w:rPr>
                <w:rFonts w:eastAsia="Calibri" w:cs="Times New Roman"/>
              </w:rPr>
              <w:t xml:space="preserve"> – двама</w:t>
            </w:r>
          </w:p>
          <w:p w14:paraId="12E69CFA" w14:textId="77777777" w:rsidR="005A3DC7" w:rsidRDefault="005A3DC7" w:rsidP="00423297">
            <w:pPr>
              <w:spacing w:before="0" w:after="0"/>
              <w:rPr>
                <w:rFonts w:eastAsia="Calibri" w:cs="Times New Roman"/>
              </w:rPr>
            </w:pPr>
            <w:r w:rsidRPr="4AAF03F0">
              <w:rPr>
                <w:rFonts w:eastAsia="Calibri" w:cs="Times New Roman"/>
              </w:rPr>
              <w:t>6 посетители са тренирали – 6 от 10 -&gt;60%</w:t>
            </w:r>
          </w:p>
          <w:p w14:paraId="3420D207" w14:textId="77777777" w:rsidR="005A3DC7" w:rsidRDefault="005A3DC7" w:rsidP="00423297">
            <w:pPr>
              <w:spacing w:before="0" w:after="0"/>
              <w:rPr>
                <w:rFonts w:eastAsia="Calibri" w:cs="Times New Roman"/>
              </w:rPr>
            </w:pPr>
            <w:r w:rsidRPr="4AAF03F0">
              <w:rPr>
                <w:rFonts w:eastAsia="Calibri" w:cs="Times New Roman"/>
              </w:rPr>
              <w:t>4 посетители са закупили продукти – 4 от 10 -&gt; 40%</w:t>
            </w:r>
          </w:p>
          <w:p w14:paraId="6A261AA7" w14:textId="77777777" w:rsidR="005A3DC7" w:rsidRPr="00E13569" w:rsidRDefault="005A3DC7" w:rsidP="00423297">
            <w:pPr>
              <w:spacing w:before="60" w:after="0"/>
              <w:rPr>
                <w:rFonts w:eastAsia="Calibri" w:cs="Times New Roman"/>
              </w:rPr>
            </w:pPr>
          </w:p>
        </w:tc>
      </w:tr>
      <w:tr w:rsidR="005A3DC7" w:rsidRPr="00B57630" w14:paraId="120543DA" w14:textId="77777777" w:rsidTr="00423297">
        <w:tc>
          <w:tcPr>
            <w:tcW w:w="1140" w:type="dxa"/>
            <w:shd w:val="clear" w:color="auto" w:fill="D9D9D9" w:themeFill="background1" w:themeFillShade="D9"/>
          </w:tcPr>
          <w:p w14:paraId="76E2EF86" w14:textId="77777777" w:rsidR="005A3DC7" w:rsidRPr="00B57630" w:rsidRDefault="005A3DC7" w:rsidP="0042329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8894" w:type="dxa"/>
            <w:gridSpan w:val="2"/>
            <w:shd w:val="clear" w:color="auto" w:fill="D9D9D9" w:themeFill="background1" w:themeFillShade="D9"/>
          </w:tcPr>
          <w:p w14:paraId="7B0BE2B5" w14:textId="77777777" w:rsidR="005A3DC7" w:rsidRPr="00B57630" w:rsidRDefault="005A3DC7" w:rsidP="0042329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5A3DC7" w:rsidRPr="00B57630" w14:paraId="2D166BB4" w14:textId="77777777" w:rsidTr="00423297">
        <w:trPr>
          <w:trHeight w:val="406"/>
        </w:trPr>
        <w:tc>
          <w:tcPr>
            <w:tcW w:w="1140" w:type="dxa"/>
          </w:tcPr>
          <w:p w14:paraId="6F08ACAD" w14:textId="064381B7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7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AD568AD" w14:textId="60FC9E0F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Chest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81D8A31" w14:textId="245749DB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Back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104B4F5F" w14:textId="209EC746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Leg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430B39F" w14:textId="1E5E3689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Leg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B67B8DF" w14:textId="5079694C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Abs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52C223E" w14:textId="0ED105CF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Protein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  <w:r w:rsidRPr="00034FDD">
              <w:rPr>
                <w:rFonts w:ascii="Consolas" w:eastAsia="Calibri" w:hAnsi="Consolas" w:cs="Times New Roman"/>
                <w:lang w:val="en-US"/>
              </w:rPr>
              <w:t xml:space="preserve"> 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shake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F6BDD72" w14:textId="77777777" w:rsidR="005A3DC7" w:rsidRDefault="005A3DC7" w:rsidP="00423297">
            <w:pPr>
              <w:spacing w:before="0" w:after="0"/>
              <w:rPr>
                <w:rFonts w:ascii="Consolas" w:eastAsia="Times New Roman" w:hAnsi="Consolas" w:cs="Arial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Protein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92A9F8E" w14:textId="53A7BF9D" w:rsidR="005A3DC7" w:rsidRPr="005A3DC7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Pr="00034FDD">
              <w:rPr>
                <w:rFonts w:ascii="Consolas" w:eastAsia="Calibri" w:hAnsi="Consolas" w:cs="Times New Roman"/>
                <w:lang w:val="en-US"/>
              </w:rPr>
              <w:t>bar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  <w:p w14:paraId="2337EE2B" w14:textId="77777777" w:rsidR="005A3DC7" w:rsidRPr="00363AEC" w:rsidRDefault="005A3DC7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8894" w:type="dxa"/>
            <w:gridSpan w:val="2"/>
          </w:tcPr>
          <w:p w14:paraId="33B8AA75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back</w:t>
            </w:r>
          </w:p>
          <w:p w14:paraId="4E70253E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chest</w:t>
            </w:r>
          </w:p>
          <w:p w14:paraId="3F519417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 - legs</w:t>
            </w:r>
          </w:p>
          <w:p w14:paraId="37AB04A8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abs</w:t>
            </w:r>
          </w:p>
          <w:p w14:paraId="36DE73C1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protein shake</w:t>
            </w:r>
          </w:p>
          <w:p w14:paraId="0F0B7AF9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1 - protein bar</w:t>
            </w:r>
          </w:p>
          <w:p w14:paraId="46795D5A" w14:textId="77777777" w:rsidR="005A3DC7" w:rsidRPr="00034FDD" w:rsidRDefault="005A3DC7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71.43% - work out</w:t>
            </w:r>
          </w:p>
          <w:p w14:paraId="38FF16B2" w14:textId="77777777" w:rsidR="005A3DC7" w:rsidRPr="00363AEC" w:rsidRDefault="005A3DC7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 w:rsidRPr="234EBF2D">
              <w:rPr>
                <w:rFonts w:ascii="Consolas" w:eastAsia="Calibri" w:hAnsi="Consolas" w:cs="Times New Roman"/>
                <w:lang w:val="en-US"/>
              </w:rPr>
              <w:t>28.57% - protein</w:t>
            </w:r>
          </w:p>
        </w:tc>
      </w:tr>
    </w:tbl>
    <w:p w14:paraId="5D681C53" w14:textId="77777777" w:rsidR="005A3DC7" w:rsidRPr="005A3DC7" w:rsidRDefault="005A3DC7" w:rsidP="005A3DC7"/>
    <w:p w14:paraId="5FABDBAF" w14:textId="77777777" w:rsidR="004F0250" w:rsidRDefault="004F0250" w:rsidP="004F0250">
      <w:pPr>
        <w:pStyle w:val="Heading2"/>
        <w:numPr>
          <w:ilvl w:val="0"/>
          <w:numId w:val="0"/>
        </w:numPr>
        <w:spacing w:before="0" w:after="0"/>
        <w:ind w:left="360" w:hanging="360"/>
      </w:pPr>
      <w:r>
        <w:t xml:space="preserve">Задача </w:t>
      </w:r>
      <w:r w:rsidRPr="001363AF">
        <w:rPr>
          <w:lang w:val="ru-RU"/>
        </w:rPr>
        <w:t>5</w:t>
      </w:r>
      <w:r>
        <w:t>. Клуб</w:t>
      </w:r>
    </w:p>
    <w:p w14:paraId="5F17C374" w14:textId="32B52DC3" w:rsidR="004F0250" w:rsidRPr="001363AF" w:rsidRDefault="004F0250" w:rsidP="004F0250">
      <w:pPr>
        <w:rPr>
          <w:b/>
          <w:bCs/>
          <w:lang w:val="ru-RU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1363AF">
        <w:rPr>
          <w:b/>
          <w:bCs/>
          <w:lang w:val="ru-RU"/>
        </w:rPr>
        <w:t xml:space="preserve">: </w:t>
      </w:r>
      <w:hyperlink r:id="rId13" w:anchor="4" w:history="1">
        <w:r w:rsidR="00E404C7" w:rsidRPr="00E404C7">
          <w:rPr>
            <w:rStyle w:val="Hyperlink"/>
            <w:lang w:val="ru-RU"/>
          </w:rPr>
          <w:t>https://judge.softuni.org/Contests/Practice/Index/1745#4</w:t>
        </w:r>
      </w:hyperlink>
    </w:p>
    <w:p w14:paraId="2DB23526" w14:textId="77777777" w:rsidR="004F0250" w:rsidRDefault="004F0250" w:rsidP="004F0250">
      <w:pPr>
        <w:spacing w:before="0" w:after="0"/>
      </w:pPr>
      <w:r>
        <w:t xml:space="preserve">Времето се затопля и клубовете пускат обещаващи промоции. Напише програма, която да </w:t>
      </w:r>
      <w:r>
        <w:rPr>
          <w:b/>
          <w:bCs/>
        </w:rPr>
        <w:t>изчислява</w:t>
      </w:r>
      <w:r>
        <w:t xml:space="preserve"> </w:t>
      </w:r>
      <w:r>
        <w:rPr>
          <w:b/>
          <w:bCs/>
        </w:rPr>
        <w:t>приходите</w:t>
      </w:r>
      <w:r>
        <w:t xml:space="preserve"> на един клуб за вечерта</w:t>
      </w:r>
      <w:r w:rsidRPr="001363AF">
        <w:rPr>
          <w:lang w:val="ru-RU"/>
        </w:rPr>
        <w:t xml:space="preserve"> </w:t>
      </w:r>
      <w:r>
        <w:t xml:space="preserve">и </w:t>
      </w:r>
      <w:r>
        <w:rPr>
          <w:b/>
          <w:bCs/>
        </w:rPr>
        <w:t>дали е достигната</w:t>
      </w:r>
      <w:r>
        <w:t xml:space="preserve"> желаната печалба, като знаете следните </w:t>
      </w:r>
      <w:r>
        <w:rPr>
          <w:b/>
          <w:bCs/>
        </w:rPr>
        <w:t>условия</w:t>
      </w:r>
      <w:r>
        <w:t xml:space="preserve">: цената на един коктейл е </w:t>
      </w:r>
      <w:r>
        <w:rPr>
          <w:b/>
          <w:bCs/>
        </w:rPr>
        <w:t>дължината неговото</w:t>
      </w:r>
      <w:r>
        <w:t xml:space="preserve"> </w:t>
      </w:r>
      <w:r>
        <w:rPr>
          <w:b/>
          <w:bCs/>
        </w:rPr>
        <w:t>име</w:t>
      </w:r>
      <w:r>
        <w:t xml:space="preserve">. Ако цената на една поръчка е </w:t>
      </w:r>
      <w:r>
        <w:rPr>
          <w:b/>
          <w:bCs/>
        </w:rPr>
        <w:t>нечетно число</w:t>
      </w:r>
      <w:r>
        <w:t xml:space="preserve">, има 25% </w:t>
      </w:r>
      <w:r>
        <w:rPr>
          <w:b/>
          <w:bCs/>
        </w:rPr>
        <w:t>отстъпка</w:t>
      </w:r>
      <w:r w:rsidRPr="001363AF">
        <w:rPr>
          <w:lang w:val="ru-RU"/>
        </w:rPr>
        <w:t xml:space="preserve"> </w:t>
      </w:r>
      <w:r>
        <w:t xml:space="preserve">от цената на поръчката. </w:t>
      </w:r>
    </w:p>
    <w:p w14:paraId="28ADBDE2" w14:textId="77777777" w:rsidR="004F0250" w:rsidRDefault="004F0250" w:rsidP="004F0250">
      <w:pPr>
        <w:pStyle w:val="Heading3"/>
        <w:spacing w:before="0" w:after="0"/>
      </w:pPr>
      <w:r>
        <w:t>Вход</w:t>
      </w:r>
    </w:p>
    <w:p w14:paraId="2C5A6118" w14:textId="77777777" w:rsidR="004F0250" w:rsidRPr="001363AF" w:rsidRDefault="004F0250" w:rsidP="004F0250">
      <w:pPr>
        <w:spacing w:before="0" w:after="0"/>
        <w:rPr>
          <w:lang w:val="ru-RU"/>
        </w:rPr>
      </w:pPr>
      <w:r>
        <w:t>От конзолата се четат:</w:t>
      </w:r>
    </w:p>
    <w:p w14:paraId="224B8EF7" w14:textId="77777777" w:rsidR="004F0250" w:rsidRDefault="004F0250" w:rsidP="004F0250">
      <w:pPr>
        <w:pStyle w:val="ListParagraph"/>
        <w:numPr>
          <w:ilvl w:val="0"/>
          <w:numId w:val="20"/>
        </w:numPr>
        <w:tabs>
          <w:tab w:val="left" w:pos="630"/>
        </w:tabs>
        <w:spacing w:before="0" w:after="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На първия ред – желаната печалба на клуба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 xml:space="preserve">реално число в интервала </w:t>
      </w:r>
      <w:r w:rsidRPr="001363AF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</w:rPr>
        <w:t>1.00... 15000.00</w:t>
      </w:r>
      <w:r>
        <w:rPr>
          <w:rFonts w:ascii="Calibri" w:eastAsia="Calibri" w:hAnsi="Calibri" w:cs="Calibri"/>
          <w:b/>
          <w:bCs/>
          <w:lang w:val="en-US"/>
        </w:rPr>
        <w:t>]</w:t>
      </w:r>
    </w:p>
    <w:p w14:paraId="47B86AE1" w14:textId="77777777" w:rsidR="004F0250" w:rsidRDefault="004F0250" w:rsidP="004F0250">
      <w:pPr>
        <w:spacing w:before="0" w:after="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Поредица от два реда</w:t>
      </w:r>
      <w:r>
        <w:rPr>
          <w:rFonts w:ascii="Calibri" w:eastAsia="Calibri" w:hAnsi="Calibri" w:cs="Calibri"/>
        </w:rPr>
        <w:t xml:space="preserve"> до получаване на командата</w:t>
      </w:r>
      <w:r>
        <w:rPr>
          <w:rFonts w:ascii="Calibri" w:eastAsia="Calibri" w:hAnsi="Calibri" w:cs="Calibri"/>
          <w:b/>
          <w:bCs/>
        </w:rPr>
        <w:t xml:space="preserve"> "</w:t>
      </w:r>
      <w:r>
        <w:rPr>
          <w:rFonts w:ascii="Consolas" w:eastAsia="Calibri" w:hAnsi="Consolas" w:cs="Calibri"/>
          <w:b/>
          <w:bCs/>
          <w:lang w:val="en-US"/>
        </w:rPr>
        <w:t>Party</w:t>
      </w:r>
      <w:r w:rsidRPr="001363AF">
        <w:rPr>
          <w:rFonts w:ascii="Consolas" w:eastAsia="Calibri" w:hAnsi="Consolas" w:cs="Calibri"/>
          <w:b/>
          <w:bCs/>
          <w:lang w:val="ru-RU"/>
        </w:rPr>
        <w:t>!</w:t>
      </w:r>
      <w:r>
        <w:rPr>
          <w:rFonts w:ascii="Calibri" w:eastAsia="Calibri" w:hAnsi="Calibri" w:cs="Calibri"/>
          <w:b/>
          <w:bCs/>
        </w:rPr>
        <w:t xml:space="preserve">" </w:t>
      </w:r>
      <w:r>
        <w:rPr>
          <w:rFonts w:ascii="Calibri" w:eastAsia="Calibri" w:hAnsi="Calibri" w:cs="Calibri"/>
        </w:rPr>
        <w:t xml:space="preserve">или до </w:t>
      </w:r>
      <w:r>
        <w:rPr>
          <w:rFonts w:ascii="Calibri" w:eastAsia="Calibri" w:hAnsi="Calibri" w:cs="Calibri"/>
          <w:b/>
          <w:bCs/>
        </w:rPr>
        <w:t>достигане</w:t>
      </w:r>
      <w:r>
        <w:rPr>
          <w:rFonts w:ascii="Calibri" w:eastAsia="Calibri" w:hAnsi="Calibri" w:cs="Calibri"/>
        </w:rPr>
        <w:t xml:space="preserve"> на желаната печалба:</w:t>
      </w:r>
    </w:p>
    <w:p w14:paraId="08E908B7" w14:textId="77777777" w:rsidR="004F0250" w:rsidRDefault="004F0250" w:rsidP="004F0250">
      <w:pPr>
        <w:pStyle w:val="ListParagraph"/>
        <w:numPr>
          <w:ilvl w:val="1"/>
          <w:numId w:val="20"/>
        </w:numPr>
        <w:tabs>
          <w:tab w:val="left" w:pos="630"/>
        </w:tabs>
        <w:spacing w:before="0" w:after="0"/>
        <w:ind w:left="108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Име на коктейла</w:t>
      </w:r>
      <w:r>
        <w:rPr>
          <w:rFonts w:ascii="Calibri" w:eastAsia="Calibri" w:hAnsi="Calibri" w:cs="Calibri"/>
        </w:rPr>
        <w:t xml:space="preserve"> – </w:t>
      </w:r>
      <w:r>
        <w:rPr>
          <w:rFonts w:ascii="Calibri" w:eastAsia="Calibri" w:hAnsi="Calibri" w:cs="Calibri"/>
          <w:b/>
          <w:bCs/>
        </w:rPr>
        <w:t>текст</w:t>
      </w:r>
    </w:p>
    <w:p w14:paraId="6F001930" w14:textId="77777777" w:rsidR="004F0250" w:rsidRDefault="004F0250" w:rsidP="004F0250">
      <w:pPr>
        <w:pStyle w:val="ListParagraph"/>
        <w:numPr>
          <w:ilvl w:val="1"/>
          <w:numId w:val="20"/>
        </w:numPr>
        <w:tabs>
          <w:tab w:val="left" w:pos="630"/>
        </w:tabs>
        <w:spacing w:before="0" w:after="0"/>
        <w:ind w:left="108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 xml:space="preserve">Брой на коктейлите за поръчката – цяло число в интервала </w:t>
      </w:r>
      <w:r w:rsidRPr="001363AF">
        <w:rPr>
          <w:rFonts w:ascii="Calibri" w:eastAsia="Calibri" w:hAnsi="Calibri" w:cs="Calibri"/>
          <w:b/>
          <w:bCs/>
          <w:lang w:val="ru-RU"/>
        </w:rPr>
        <w:t xml:space="preserve">[1… </w:t>
      </w:r>
      <w:r>
        <w:rPr>
          <w:rFonts w:ascii="Calibri" w:eastAsia="Calibri" w:hAnsi="Calibri" w:cs="Calibri"/>
          <w:b/>
          <w:bCs/>
          <w:lang w:val="en-US"/>
        </w:rPr>
        <w:t>50]</w:t>
      </w:r>
    </w:p>
    <w:p w14:paraId="71D335EE" w14:textId="77777777" w:rsidR="004F0250" w:rsidRDefault="004F0250" w:rsidP="004F0250">
      <w:pPr>
        <w:pStyle w:val="Heading3"/>
        <w:spacing w:before="0" w:after="0"/>
      </w:pPr>
      <w:r>
        <w:t>Изход</w:t>
      </w:r>
    </w:p>
    <w:p w14:paraId="4EC8D017" w14:textId="77777777" w:rsidR="004F0250" w:rsidRDefault="004F0250" w:rsidP="004F0250">
      <w:pPr>
        <w:spacing w:before="0" w:after="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На конзолата </w:t>
      </w:r>
      <w:r>
        <w:rPr>
          <w:rFonts w:ascii="Calibri" w:eastAsia="Calibri" w:hAnsi="Calibri" w:cs="Calibri"/>
          <w:b/>
          <w:bCs/>
        </w:rPr>
        <w:t>първо да се отпечата един ред</w:t>
      </w:r>
      <w:r>
        <w:rPr>
          <w:rFonts w:ascii="Calibri" w:eastAsia="Calibri" w:hAnsi="Calibri" w:cs="Calibri"/>
        </w:rPr>
        <w:t>:</w:t>
      </w:r>
    </w:p>
    <w:p w14:paraId="08E3DA1A" w14:textId="77777777" w:rsidR="004F0250" w:rsidRDefault="004F0250" w:rsidP="004F0250">
      <w:pPr>
        <w:pStyle w:val="ListParagraph"/>
        <w:numPr>
          <w:ilvl w:val="0"/>
          <w:numId w:val="21"/>
        </w:numPr>
        <w:spacing w:before="0" w:after="0"/>
        <w:ind w:left="360" w:firstLine="0"/>
        <w:jc w:val="both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</w:rPr>
        <w:t>При получена команда</w:t>
      </w:r>
      <w:r>
        <w:rPr>
          <w:rFonts w:ascii="Calibri" w:eastAsia="Calibri" w:hAnsi="Calibri" w:cs="Calibri"/>
          <w:b/>
          <w:bCs/>
        </w:rPr>
        <w:t xml:space="preserve"> "</w:t>
      </w:r>
      <w:r>
        <w:rPr>
          <w:rFonts w:ascii="Consolas" w:eastAsia="Calibri" w:hAnsi="Consolas" w:cs="Calibri"/>
          <w:b/>
          <w:bCs/>
          <w:lang w:val="en-US"/>
        </w:rPr>
        <w:t>Party!</w:t>
      </w:r>
      <w:r>
        <w:rPr>
          <w:rFonts w:ascii="Calibri" w:eastAsia="Calibri" w:hAnsi="Calibri" w:cs="Calibri"/>
          <w:b/>
          <w:bCs/>
        </w:rPr>
        <w:t>"</w:t>
      </w:r>
      <w:r>
        <w:rPr>
          <w:rFonts w:ascii="Calibri" w:eastAsia="Calibri" w:hAnsi="Calibri" w:cs="Calibri"/>
          <w:b/>
          <w:bCs/>
          <w:lang w:val="en-US"/>
        </w:rPr>
        <w:t>:</w:t>
      </w:r>
    </w:p>
    <w:p w14:paraId="2832BF75" w14:textId="77777777" w:rsidR="004F0250" w:rsidRDefault="004F0250" w:rsidP="004F0250">
      <w:pPr>
        <w:spacing w:before="0" w:after="0"/>
        <w:ind w:firstLine="72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 xml:space="preserve"> "</w:t>
      </w:r>
      <w:r>
        <w:rPr>
          <w:rFonts w:ascii="Consolas" w:eastAsia="Calibri" w:hAnsi="Consolas" w:cs="Calibri"/>
          <w:b/>
          <w:bCs/>
          <w:lang w:val="en-US"/>
        </w:rPr>
        <w:t>We need</w:t>
      </w:r>
      <w:r>
        <w:rPr>
          <w:rFonts w:ascii="Consolas" w:eastAsia="Calibri" w:hAnsi="Consolas" w:cs="Calibri"/>
          <w:b/>
          <w:bCs/>
        </w:rPr>
        <w:t xml:space="preserve"> </w:t>
      </w:r>
      <w:r>
        <w:rPr>
          <w:rFonts w:ascii="Consolas" w:eastAsia="Calibri" w:hAnsi="Consolas" w:cs="Calibri"/>
          <w:b/>
          <w:bCs/>
          <w:lang w:val="en-US"/>
        </w:rPr>
        <w:t>{</w:t>
      </w:r>
      <w:r>
        <w:rPr>
          <w:rFonts w:ascii="Consolas" w:eastAsia="Calibri" w:hAnsi="Consolas" w:cs="Calibri"/>
          <w:b/>
          <w:bCs/>
        </w:rPr>
        <w:t>недостигаща сума</w:t>
      </w:r>
      <w:r>
        <w:rPr>
          <w:rFonts w:ascii="Consolas" w:eastAsia="Calibri" w:hAnsi="Consolas" w:cs="Calibri"/>
          <w:b/>
          <w:bCs/>
          <w:lang w:val="en-US"/>
        </w:rPr>
        <w:t>} leva more.</w:t>
      </w:r>
      <w:r>
        <w:rPr>
          <w:rFonts w:ascii="Calibri" w:eastAsia="Calibri" w:hAnsi="Calibri" w:cs="Calibri"/>
          <w:b/>
          <w:bCs/>
        </w:rPr>
        <w:t>"</w:t>
      </w:r>
    </w:p>
    <w:p w14:paraId="3DE7C532" w14:textId="77777777" w:rsidR="004F0250" w:rsidRDefault="004F0250" w:rsidP="004F0250">
      <w:pPr>
        <w:pStyle w:val="ListParagraph"/>
        <w:numPr>
          <w:ilvl w:val="0"/>
          <w:numId w:val="21"/>
        </w:numPr>
        <w:spacing w:before="0" w:after="0"/>
        <w:ind w:left="720"/>
        <w:jc w:val="both"/>
      </w:pPr>
      <w:r>
        <w:rPr>
          <w:rFonts w:ascii="Calibri" w:eastAsia="Calibri" w:hAnsi="Calibri" w:cs="Calibri"/>
        </w:rPr>
        <w:t xml:space="preserve">При </w:t>
      </w:r>
      <w:r>
        <w:rPr>
          <w:rFonts w:ascii="Calibri" w:eastAsia="Calibri" w:hAnsi="Calibri" w:cs="Calibri"/>
          <w:b/>
          <w:bCs/>
        </w:rPr>
        <w:t>достигане</w:t>
      </w:r>
      <w:r>
        <w:rPr>
          <w:rFonts w:ascii="Calibri" w:eastAsia="Calibri" w:hAnsi="Calibri" w:cs="Calibri"/>
        </w:rPr>
        <w:t xml:space="preserve"> на желаната печалба:</w:t>
      </w:r>
    </w:p>
    <w:p w14:paraId="7F84D2E5" w14:textId="77777777" w:rsidR="004F0250" w:rsidRPr="001363AF" w:rsidRDefault="004F0250" w:rsidP="004F0250">
      <w:pPr>
        <w:spacing w:before="0" w:after="0"/>
        <w:rPr>
          <w:rFonts w:ascii="Calibri" w:eastAsia="Calibri" w:hAnsi="Calibri" w:cs="Calibri"/>
          <w:b/>
          <w:bCs/>
          <w:lang w:val="ru-RU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  <w:b/>
          <w:bCs/>
        </w:rPr>
        <w:t>"</w:t>
      </w:r>
      <w:r>
        <w:rPr>
          <w:rFonts w:ascii="Consolas" w:eastAsia="Calibri" w:hAnsi="Consolas" w:cs="Calibri"/>
          <w:b/>
          <w:bCs/>
          <w:lang w:val="en-US"/>
        </w:rPr>
        <w:t>Target</w:t>
      </w:r>
      <w:r w:rsidRPr="001363AF">
        <w:rPr>
          <w:rFonts w:ascii="Consolas" w:eastAsia="Calibri" w:hAnsi="Consolas" w:cs="Calibri"/>
          <w:b/>
          <w:bCs/>
          <w:lang w:val="ru-RU"/>
        </w:rPr>
        <w:t xml:space="preserve"> </w:t>
      </w:r>
      <w:r>
        <w:rPr>
          <w:rFonts w:ascii="Consolas" w:eastAsia="Calibri" w:hAnsi="Consolas" w:cs="Calibri"/>
          <w:b/>
          <w:bCs/>
          <w:lang w:val="en-US"/>
        </w:rPr>
        <w:t>acquired</w:t>
      </w:r>
      <w:r w:rsidRPr="001363AF">
        <w:rPr>
          <w:rFonts w:ascii="Consolas" w:eastAsia="Calibri" w:hAnsi="Consolas" w:cs="Calibri"/>
          <w:b/>
          <w:bCs/>
          <w:lang w:val="ru-RU"/>
        </w:rPr>
        <w:t>.</w:t>
      </w:r>
      <w:r>
        <w:rPr>
          <w:rFonts w:ascii="Calibri" w:eastAsia="Calibri" w:hAnsi="Calibri" w:cs="Calibri"/>
          <w:b/>
          <w:bCs/>
        </w:rPr>
        <w:t>"</w:t>
      </w:r>
    </w:p>
    <w:p w14:paraId="259BA330" w14:textId="77777777" w:rsidR="004F0250" w:rsidRPr="001363AF" w:rsidRDefault="004F0250" w:rsidP="004F0250">
      <w:pPr>
        <w:spacing w:before="0" w:after="0"/>
        <w:rPr>
          <w:rFonts w:ascii="Calibri" w:eastAsia="Calibri" w:hAnsi="Calibri" w:cs="Calibri"/>
          <w:lang w:val="ru-RU"/>
        </w:rPr>
      </w:pPr>
      <w:r>
        <w:rPr>
          <w:rFonts w:ascii="Calibri" w:eastAsia="Calibri" w:hAnsi="Calibri" w:cs="Calibri"/>
          <w:b/>
          <w:bCs/>
        </w:rPr>
        <w:t>След това да се отпечата</w:t>
      </w:r>
      <w:r>
        <w:rPr>
          <w:rFonts w:ascii="Calibri" w:eastAsia="Calibri" w:hAnsi="Calibri" w:cs="Calibri"/>
        </w:rPr>
        <w:t>:</w:t>
      </w:r>
    </w:p>
    <w:p w14:paraId="5ED035FD" w14:textId="77777777" w:rsidR="004F0250" w:rsidRDefault="004F0250" w:rsidP="004F0250">
      <w:pPr>
        <w:spacing w:before="0" w:after="0"/>
        <w:rPr>
          <w:rFonts w:ascii="Calibri" w:eastAsia="Calibri" w:hAnsi="Calibri" w:cs="Calibri"/>
          <w:b/>
        </w:rPr>
      </w:pPr>
      <w:r>
        <w:rPr>
          <w:rFonts w:ascii="Courier New" w:eastAsia="Courier New" w:hAnsi="Courier New" w:cs="Courier New"/>
          <w:color w:val="6A8759"/>
          <w:sz w:val="18"/>
        </w:rPr>
        <w:tab/>
      </w:r>
      <w:r>
        <w:rPr>
          <w:rFonts w:ascii="Calibri" w:eastAsia="Calibri" w:hAnsi="Calibri" w:cs="Calibri"/>
          <w:b/>
        </w:rPr>
        <w:t>"</w:t>
      </w:r>
      <w:r>
        <w:rPr>
          <w:rFonts w:ascii="Consolas" w:eastAsia="Calibri" w:hAnsi="Consolas" w:cs="Calibri"/>
          <w:b/>
          <w:bCs/>
          <w:lang w:val="en-US"/>
        </w:rPr>
        <w:t>Club</w:t>
      </w:r>
      <w:r w:rsidRPr="001363AF">
        <w:rPr>
          <w:rFonts w:ascii="Consolas" w:eastAsia="Calibri" w:hAnsi="Consolas" w:cs="Calibri"/>
          <w:b/>
          <w:bCs/>
          <w:lang w:val="ru-RU"/>
        </w:rPr>
        <w:t xml:space="preserve"> </w:t>
      </w:r>
      <w:r>
        <w:rPr>
          <w:rFonts w:ascii="Consolas" w:eastAsia="Calibri" w:hAnsi="Consolas" w:cs="Calibri"/>
          <w:b/>
          <w:bCs/>
          <w:lang w:val="en-US"/>
        </w:rPr>
        <w:t>income</w:t>
      </w:r>
      <w:r w:rsidRPr="001363AF">
        <w:rPr>
          <w:rFonts w:ascii="Consolas" w:eastAsia="Calibri" w:hAnsi="Consolas" w:cs="Calibri"/>
          <w:b/>
          <w:bCs/>
          <w:lang w:val="ru-RU"/>
        </w:rPr>
        <w:t xml:space="preserve"> -</w:t>
      </w:r>
      <w:r w:rsidRPr="001363AF">
        <w:rPr>
          <w:rFonts w:ascii="Calibri" w:eastAsia="Calibri" w:hAnsi="Calibri" w:cs="Calibri"/>
          <w:b/>
          <w:lang w:val="ru-RU"/>
        </w:rPr>
        <w:t xml:space="preserve"> {</w:t>
      </w:r>
      <w:r>
        <w:rPr>
          <w:rFonts w:ascii="Calibri" w:eastAsia="Calibri" w:hAnsi="Calibri" w:cs="Calibri"/>
          <w:b/>
        </w:rPr>
        <w:t>приходи от клуба</w:t>
      </w:r>
      <w:r w:rsidRPr="001363AF">
        <w:rPr>
          <w:rFonts w:eastAsia="Calibri" w:cstheme="minorHAnsi"/>
          <w:b/>
          <w:bCs/>
          <w:lang w:val="ru-RU"/>
        </w:rPr>
        <w:t>}</w:t>
      </w:r>
      <w:r w:rsidRPr="001363AF">
        <w:rPr>
          <w:rFonts w:ascii="Consolas" w:eastAsia="Calibri" w:hAnsi="Consolas" w:cs="Calibri"/>
          <w:b/>
          <w:bCs/>
          <w:lang w:val="ru-RU"/>
        </w:rPr>
        <w:t xml:space="preserve"> </w:t>
      </w:r>
      <w:r>
        <w:rPr>
          <w:rFonts w:ascii="Consolas" w:eastAsia="Calibri" w:hAnsi="Consolas" w:cs="Calibri"/>
          <w:b/>
          <w:bCs/>
          <w:lang w:val="en-US"/>
        </w:rPr>
        <w:t>leva</w:t>
      </w:r>
      <w:r w:rsidRPr="001363AF">
        <w:rPr>
          <w:rFonts w:ascii="Calibri" w:eastAsia="Calibri" w:hAnsi="Calibri" w:cs="Calibri"/>
          <w:b/>
          <w:lang w:val="ru-RU"/>
        </w:rPr>
        <w:t>.</w:t>
      </w:r>
      <w:r>
        <w:rPr>
          <w:rFonts w:ascii="Calibri" w:eastAsia="Calibri" w:hAnsi="Calibri" w:cs="Calibri"/>
          <w:b/>
        </w:rPr>
        <w:t>"</w:t>
      </w:r>
    </w:p>
    <w:p w14:paraId="74B404AC" w14:textId="77777777" w:rsidR="004F0250" w:rsidRDefault="004F0250" w:rsidP="004F0250">
      <w:pPr>
        <w:spacing w:before="0" w:after="0"/>
        <w:rPr>
          <w:rFonts w:ascii="Courier New" w:eastAsia="Courier New" w:hAnsi="Courier New" w:cs="Courier New"/>
          <w:bCs/>
          <w:color w:val="6A8759"/>
          <w:sz w:val="18"/>
        </w:rPr>
      </w:pPr>
      <w:r>
        <w:rPr>
          <w:rFonts w:ascii="Calibri" w:eastAsia="Calibri" w:hAnsi="Calibri" w:cs="Calibri"/>
          <w:bCs/>
        </w:rPr>
        <w:t>Парите да бъдат форматирани до втората цифра след десетичния знак.</w:t>
      </w:r>
    </w:p>
    <w:p w14:paraId="39242B8D" w14:textId="77777777" w:rsidR="004F0250" w:rsidRDefault="004F0250" w:rsidP="004F0250">
      <w:pPr>
        <w:pStyle w:val="Heading3"/>
        <w:spacing w:before="0" w:after="0"/>
      </w:pPr>
      <w:r>
        <w:t>Примерен вход и изход</w:t>
      </w:r>
    </w:p>
    <w:tbl>
      <w:tblPr>
        <w:tblW w:w="9195" w:type="dxa"/>
        <w:tblInd w:w="-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83"/>
        <w:gridCol w:w="3508"/>
        <w:gridCol w:w="4104"/>
      </w:tblGrid>
      <w:tr w:rsidR="004F0250" w14:paraId="50E7680D" w14:textId="77777777" w:rsidTr="00423297">
        <w:trPr>
          <w:trHeight w:val="1"/>
        </w:trPr>
        <w:tc>
          <w:tcPr>
            <w:tcW w:w="1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BA79DCF" w14:textId="77777777" w:rsidR="004F0250" w:rsidRDefault="004F0250" w:rsidP="00423297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Вход</w:t>
            </w:r>
          </w:p>
        </w:tc>
        <w:tc>
          <w:tcPr>
            <w:tcW w:w="3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85DE305" w14:textId="77777777" w:rsidR="004F0250" w:rsidRDefault="004F0250" w:rsidP="00423297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Изход</w:t>
            </w:r>
          </w:p>
        </w:tc>
        <w:tc>
          <w:tcPr>
            <w:tcW w:w="4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4DB01F8" w14:textId="77777777" w:rsidR="004F0250" w:rsidRDefault="004F0250" w:rsidP="00423297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Обяснения</w:t>
            </w:r>
          </w:p>
        </w:tc>
      </w:tr>
      <w:tr w:rsidR="004F0250" w14:paraId="4D5560C7" w14:textId="77777777" w:rsidTr="00423297">
        <w:trPr>
          <w:trHeight w:val="1"/>
        </w:trPr>
        <w:tc>
          <w:tcPr>
            <w:tcW w:w="1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88F9635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500</w:t>
            </w:r>
          </w:p>
          <w:p w14:paraId="17826724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Bellini</w:t>
            </w:r>
          </w:p>
          <w:p w14:paraId="00BB9B89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6</w:t>
            </w:r>
          </w:p>
          <w:p w14:paraId="384A86E0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Bamboo</w:t>
            </w:r>
          </w:p>
          <w:p w14:paraId="1E250A62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7</w:t>
            </w:r>
          </w:p>
          <w:p w14:paraId="0E0C09BA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Party!</w:t>
            </w:r>
          </w:p>
        </w:tc>
        <w:tc>
          <w:tcPr>
            <w:tcW w:w="3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EDDD9EA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We need 416.00 leva more.</w:t>
            </w:r>
          </w:p>
          <w:p w14:paraId="1FFDF2CD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Club income - 84.00 leva.</w:t>
            </w:r>
          </w:p>
        </w:tc>
        <w:tc>
          <w:tcPr>
            <w:tcW w:w="4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6C5861A3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Целта на клуба е да събере 500 лв.</w:t>
            </w:r>
          </w:p>
          <w:p w14:paraId="15A688C7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Първата поръчка е за 6 коктейла </w:t>
            </w:r>
            <w:r>
              <w:rPr>
                <w:rFonts w:ascii="Calibri" w:eastAsia="Calibri" w:hAnsi="Calibri" w:cs="Calibri"/>
                <w:lang w:val="en-US"/>
              </w:rPr>
              <w:t>Bellini</w:t>
            </w:r>
            <w:r>
              <w:rPr>
                <w:rFonts w:ascii="Calibri" w:eastAsia="Calibri" w:hAnsi="Calibri" w:cs="Calibri"/>
              </w:rPr>
              <w:t>. Цената на коктейла е неговата дължина на името 0 -&gt; 7. 6 коктейла по 7 лева -&gt; 42, последната цифра е 2, следователно няма отстъпка,</w:t>
            </w:r>
          </w:p>
          <w:p w14:paraId="30D9F6C3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Следващата поръчка е за 7 коктейла </w:t>
            </w:r>
            <w:r>
              <w:rPr>
                <w:rFonts w:ascii="Calibri" w:eastAsia="Calibri" w:hAnsi="Calibri" w:cs="Calibri"/>
                <w:lang w:val="en-US"/>
              </w:rPr>
              <w:t>Bamboo</w:t>
            </w:r>
            <w:r w:rsidRPr="001363AF">
              <w:rPr>
                <w:rFonts w:ascii="Calibri" w:eastAsia="Calibri" w:hAnsi="Calibri" w:cs="Calibri"/>
                <w:lang w:val="ru-RU"/>
              </w:rPr>
              <w:t xml:space="preserve">, </w:t>
            </w:r>
            <w:r>
              <w:rPr>
                <w:rFonts w:ascii="Calibri" w:eastAsia="Calibri" w:hAnsi="Calibri" w:cs="Calibri"/>
              </w:rPr>
              <w:t xml:space="preserve">цената му е 6 лв. 6 * 7 -&gt; 42, отново няма отстъпка. </w:t>
            </w:r>
          </w:p>
          <w:p w14:paraId="34DC60B8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Получаваме командата </w:t>
            </w:r>
            <w:r>
              <w:rPr>
                <w:rFonts w:ascii="Calibri" w:eastAsia="Calibri" w:hAnsi="Calibri" w:cs="Calibri"/>
                <w:lang w:val="en-US"/>
              </w:rPr>
              <w:t>Party</w:t>
            </w:r>
            <w:r w:rsidRPr="001363AF">
              <w:rPr>
                <w:rFonts w:ascii="Calibri" w:eastAsia="Calibri" w:hAnsi="Calibri" w:cs="Calibri"/>
                <w:lang w:val="ru-RU"/>
              </w:rPr>
              <w:t>!</w:t>
            </w:r>
            <w:r>
              <w:rPr>
                <w:rFonts w:ascii="Calibri" w:eastAsia="Calibri" w:hAnsi="Calibri" w:cs="Calibri"/>
              </w:rPr>
              <w:t xml:space="preserve"> Програмата приключва работа.</w:t>
            </w:r>
          </w:p>
          <w:p w14:paraId="0577506F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Клуба е събрал 42 + 42 = 84 лв. като целта е 500. 500 – 84 = 416 лв. не достигат.</w:t>
            </w:r>
          </w:p>
        </w:tc>
      </w:tr>
      <w:tr w:rsidR="004F0250" w14:paraId="0576D9DD" w14:textId="77777777" w:rsidTr="00423297">
        <w:tc>
          <w:tcPr>
            <w:tcW w:w="1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F6EA3CF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lastRenderedPageBreak/>
              <w:t>100</w:t>
            </w:r>
          </w:p>
          <w:p w14:paraId="328F1D28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Sidecar</w:t>
            </w:r>
          </w:p>
          <w:p w14:paraId="375E6305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7</w:t>
            </w:r>
          </w:p>
          <w:p w14:paraId="3B098857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Mojito</w:t>
            </w:r>
          </w:p>
          <w:p w14:paraId="77C03D0E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5</w:t>
            </w:r>
          </w:p>
          <w:p w14:paraId="24F33EEB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White Russian</w:t>
            </w:r>
          </w:p>
          <w:p w14:paraId="22C18887" w14:textId="77777777" w:rsidR="004F0250" w:rsidRDefault="004F0250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</w:t>
            </w:r>
          </w:p>
        </w:tc>
        <w:tc>
          <w:tcPr>
            <w:tcW w:w="3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59F5DA2" w14:textId="77777777" w:rsidR="004F0250" w:rsidRDefault="004F0250" w:rsidP="00423297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r>
              <w:rPr>
                <w:rFonts w:ascii="Consolas" w:eastAsia="Calibri" w:hAnsi="Consolas" w:cs="Calibri"/>
                <w:lang w:val="en-US"/>
              </w:rPr>
              <w:t>Target acquired.</w:t>
            </w:r>
          </w:p>
          <w:p w14:paraId="7DD811B3" w14:textId="77777777" w:rsidR="004F0250" w:rsidRDefault="004F0250" w:rsidP="00423297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r>
              <w:rPr>
                <w:rFonts w:ascii="Consolas" w:eastAsia="Calibri" w:hAnsi="Consolas" w:cs="Calibri"/>
                <w:lang w:val="en-US"/>
              </w:rPr>
              <w:t>Club income - 196.75 leva.</w:t>
            </w:r>
          </w:p>
        </w:tc>
        <w:tc>
          <w:tcPr>
            <w:tcW w:w="4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652BF7FC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Целта на клуба е да събере 100 лв.</w:t>
            </w:r>
          </w:p>
          <w:p w14:paraId="62D57768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Първата поръчка е за 7 коктейла </w:t>
            </w:r>
            <w:r>
              <w:rPr>
                <w:rFonts w:ascii="Calibri" w:eastAsia="Calibri" w:hAnsi="Calibri" w:cs="Calibri"/>
                <w:lang w:val="en-US"/>
              </w:rPr>
              <w:t>Sidecar</w:t>
            </w:r>
            <w:r>
              <w:rPr>
                <w:rFonts w:ascii="Calibri" w:eastAsia="Calibri" w:hAnsi="Calibri" w:cs="Calibri"/>
              </w:rPr>
              <w:t>. 7 * 7 = 49, последната цифра е нечетно число, следователно има 25% от цената на поръчката.</w:t>
            </w:r>
          </w:p>
          <w:p w14:paraId="3252AA19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9 – 25% е 36.75 лв.</w:t>
            </w:r>
          </w:p>
          <w:p w14:paraId="28544857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Следващата поръчка е</w:t>
            </w:r>
            <w:r w:rsidRPr="001363AF">
              <w:rPr>
                <w:rFonts w:ascii="Calibri" w:eastAsia="Calibri" w:hAnsi="Calibri" w:cs="Calibri"/>
                <w:lang w:val="ru-RU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5 бр. </w:t>
            </w:r>
            <w:r>
              <w:rPr>
                <w:rFonts w:ascii="Calibri" w:eastAsia="Calibri" w:hAnsi="Calibri" w:cs="Calibri"/>
                <w:lang w:val="en-US"/>
              </w:rPr>
              <w:t>Mojito</w:t>
            </w:r>
            <w:r w:rsidRPr="001363AF">
              <w:rPr>
                <w:rFonts w:ascii="Calibri" w:eastAsia="Calibri" w:hAnsi="Calibri" w:cs="Calibri"/>
                <w:lang w:val="ru-RU"/>
              </w:rPr>
              <w:t>,</w:t>
            </w:r>
            <w:r>
              <w:rPr>
                <w:rFonts w:ascii="Calibri" w:eastAsia="Calibri" w:hAnsi="Calibri" w:cs="Calibri"/>
              </w:rPr>
              <w:t xml:space="preserve"> общо 30 лв.</w:t>
            </w:r>
          </w:p>
          <w:p w14:paraId="4468017B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Следващата поръчка е 10 бр. </w:t>
            </w:r>
            <w:r>
              <w:rPr>
                <w:rFonts w:ascii="Calibri" w:eastAsia="Calibri" w:hAnsi="Calibri" w:cs="Calibri"/>
                <w:lang w:val="en-US"/>
              </w:rPr>
              <w:t>White</w:t>
            </w:r>
            <w:r w:rsidRPr="001363AF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lang w:val="en-US"/>
              </w:rPr>
              <w:t>Russian</w:t>
            </w:r>
            <w:r w:rsidRPr="001363AF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общо 130 лв.</w:t>
            </w:r>
          </w:p>
          <w:p w14:paraId="650D9749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До тук клуба е събрал 36.75 + 30 + 130 = 196.75</w:t>
            </w:r>
          </w:p>
          <w:p w14:paraId="5571AFEC" w14:textId="77777777" w:rsidR="004F0250" w:rsidRDefault="004F0250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Целта от 100 лева е изпълнена и програма приключва изпълнение</w:t>
            </w:r>
          </w:p>
        </w:tc>
      </w:tr>
    </w:tbl>
    <w:p w14:paraId="3B90A0B1" w14:textId="2C33A11E" w:rsidR="004F0250" w:rsidRDefault="004F0250" w:rsidP="004F0250">
      <w:pPr>
        <w:spacing w:before="0" w:after="0"/>
      </w:pPr>
    </w:p>
    <w:p w14:paraId="7137F002" w14:textId="11E66003" w:rsidR="00423297" w:rsidRDefault="00423297" w:rsidP="00423297">
      <w:pPr>
        <w:pStyle w:val="Heading3"/>
        <w:spacing w:before="0" w:after="0"/>
      </w:pPr>
      <w:r>
        <w:rPr>
          <w:lang w:val="en-US"/>
        </w:rPr>
        <w:t xml:space="preserve">JavaScript: </w:t>
      </w:r>
      <w:r>
        <w:t>Примерен вход и изход</w:t>
      </w:r>
    </w:p>
    <w:tbl>
      <w:tblPr>
        <w:tblW w:w="9195" w:type="dxa"/>
        <w:tblInd w:w="-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83"/>
        <w:gridCol w:w="3508"/>
        <w:gridCol w:w="4104"/>
      </w:tblGrid>
      <w:tr w:rsidR="00423297" w14:paraId="7A5ACBBD" w14:textId="77777777" w:rsidTr="00423297">
        <w:trPr>
          <w:trHeight w:val="1"/>
        </w:trPr>
        <w:tc>
          <w:tcPr>
            <w:tcW w:w="1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09FF675A" w14:textId="77777777" w:rsidR="00423297" w:rsidRDefault="00423297" w:rsidP="00423297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Вход</w:t>
            </w:r>
          </w:p>
        </w:tc>
        <w:tc>
          <w:tcPr>
            <w:tcW w:w="3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62CAD75" w14:textId="77777777" w:rsidR="00423297" w:rsidRDefault="00423297" w:rsidP="00423297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Изход</w:t>
            </w:r>
          </w:p>
        </w:tc>
        <w:tc>
          <w:tcPr>
            <w:tcW w:w="4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1B07191A" w14:textId="77777777" w:rsidR="00423297" w:rsidRDefault="00423297" w:rsidP="00423297">
            <w:pPr>
              <w:spacing w:before="0" w:after="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Обяснения</w:t>
            </w:r>
          </w:p>
        </w:tc>
      </w:tr>
      <w:tr w:rsidR="00423297" w14:paraId="2BE739ED" w14:textId="77777777" w:rsidTr="00423297">
        <w:trPr>
          <w:trHeight w:val="1"/>
        </w:trPr>
        <w:tc>
          <w:tcPr>
            <w:tcW w:w="1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84714F0" w14:textId="088E7C80" w:rsidR="00423297" w:rsidRPr="00423297" w:rsidRDefault="00423297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hAnsi="Consolas"/>
                <w:lang w:val="en-US"/>
              </w:rPr>
              <w:t>50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9FAF7A8" w14:textId="411B5FB6" w:rsidR="00423297" w:rsidRPr="00423297" w:rsidRDefault="00423297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hAnsi="Consolas"/>
                <w:lang w:val="en-US"/>
              </w:rPr>
              <w:t>Bellini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1BFBB1EA" w14:textId="2BFB48EE" w:rsidR="00423297" w:rsidRPr="00423297" w:rsidRDefault="00423297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hAnsi="Consolas"/>
                <w:lang w:val="en-US"/>
              </w:rPr>
              <w:t>6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1E5153B" w14:textId="724854B8" w:rsidR="00423297" w:rsidRPr="00423297" w:rsidRDefault="00423297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hAnsi="Consolas"/>
                <w:lang w:val="en-US"/>
              </w:rPr>
              <w:t>Bamboo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C6C4D40" w14:textId="338D57DB" w:rsidR="00423297" w:rsidRPr="00423297" w:rsidRDefault="00423297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hAnsi="Consolas"/>
                <w:lang w:val="en-US"/>
              </w:rPr>
              <w:t>7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11DC81C5" w14:textId="0AAF3F83" w:rsidR="00423297" w:rsidRPr="00423297" w:rsidRDefault="00423297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hAnsi="Consolas"/>
                <w:lang w:val="en-US"/>
              </w:rPr>
              <w:t>Party!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3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36B1D3C" w14:textId="77777777" w:rsidR="00423297" w:rsidRDefault="00423297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We need 416.00 leva more.</w:t>
            </w:r>
          </w:p>
          <w:p w14:paraId="4F4D6941" w14:textId="77777777" w:rsidR="00423297" w:rsidRDefault="00423297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Club income - 84.00 leva.</w:t>
            </w:r>
          </w:p>
        </w:tc>
        <w:tc>
          <w:tcPr>
            <w:tcW w:w="4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67CBB003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Целта на клуба е да събере 500 лв.</w:t>
            </w:r>
          </w:p>
          <w:p w14:paraId="0C2C5549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Първата поръчка е за 6 коктейла </w:t>
            </w:r>
            <w:r>
              <w:rPr>
                <w:rFonts w:ascii="Calibri" w:eastAsia="Calibri" w:hAnsi="Calibri" w:cs="Calibri"/>
                <w:lang w:val="en-US"/>
              </w:rPr>
              <w:t>Bellini</w:t>
            </w:r>
            <w:r>
              <w:rPr>
                <w:rFonts w:ascii="Calibri" w:eastAsia="Calibri" w:hAnsi="Calibri" w:cs="Calibri"/>
              </w:rPr>
              <w:t>. Цената на коктейла е неговата дължина на името 0 -&gt; 7. 6 коктейла по 7 лева -&gt; 42, последната цифра е 2, следователно няма отстъпка,</w:t>
            </w:r>
          </w:p>
          <w:p w14:paraId="1BD07E1B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Следващата поръчка е за 7 коктейла </w:t>
            </w:r>
            <w:r>
              <w:rPr>
                <w:rFonts w:ascii="Calibri" w:eastAsia="Calibri" w:hAnsi="Calibri" w:cs="Calibri"/>
                <w:lang w:val="en-US"/>
              </w:rPr>
              <w:t>Bamboo</w:t>
            </w:r>
            <w:r w:rsidRPr="001363AF">
              <w:rPr>
                <w:rFonts w:ascii="Calibri" w:eastAsia="Calibri" w:hAnsi="Calibri" w:cs="Calibri"/>
                <w:lang w:val="ru-RU"/>
              </w:rPr>
              <w:t xml:space="preserve">, </w:t>
            </w:r>
            <w:r>
              <w:rPr>
                <w:rFonts w:ascii="Calibri" w:eastAsia="Calibri" w:hAnsi="Calibri" w:cs="Calibri"/>
              </w:rPr>
              <w:t xml:space="preserve">цената му е 6 лв. 6 * 7 -&gt; 42, отново няма отстъпка. </w:t>
            </w:r>
          </w:p>
          <w:p w14:paraId="28828835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Получаваме командата </w:t>
            </w:r>
            <w:r>
              <w:rPr>
                <w:rFonts w:ascii="Calibri" w:eastAsia="Calibri" w:hAnsi="Calibri" w:cs="Calibri"/>
                <w:lang w:val="en-US"/>
              </w:rPr>
              <w:t>Party</w:t>
            </w:r>
            <w:r w:rsidRPr="001363AF">
              <w:rPr>
                <w:rFonts w:ascii="Calibri" w:eastAsia="Calibri" w:hAnsi="Calibri" w:cs="Calibri"/>
                <w:lang w:val="ru-RU"/>
              </w:rPr>
              <w:t>!</w:t>
            </w:r>
            <w:r>
              <w:rPr>
                <w:rFonts w:ascii="Calibri" w:eastAsia="Calibri" w:hAnsi="Calibri" w:cs="Calibri"/>
              </w:rPr>
              <w:t xml:space="preserve"> Програмата приключва работа.</w:t>
            </w:r>
          </w:p>
          <w:p w14:paraId="32B02E26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Клуба е събрал 42 + 42 = 84 лв. като целта е 500. 500 – 84 = 416 лв. не достигат.</w:t>
            </w:r>
          </w:p>
        </w:tc>
      </w:tr>
      <w:tr w:rsidR="00423297" w14:paraId="4BF1E05C" w14:textId="77777777" w:rsidTr="00423297">
        <w:tc>
          <w:tcPr>
            <w:tcW w:w="15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60A615EF" w14:textId="78B32195" w:rsidR="00423297" w:rsidRPr="00132D2B" w:rsidRDefault="00132D2B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 w:rsidR="00423297">
              <w:rPr>
                <w:rFonts w:ascii="Consolas" w:hAnsi="Consolas"/>
                <w:lang w:val="en-US"/>
              </w:rPr>
              <w:t>10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5EA44DAF" w14:textId="3FE94226" w:rsidR="00423297" w:rsidRPr="00132D2B" w:rsidRDefault="00132D2B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="00423297">
              <w:rPr>
                <w:rFonts w:ascii="Consolas" w:hAnsi="Consolas"/>
                <w:lang w:val="en-US"/>
              </w:rPr>
              <w:t>Sidecar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04526F0" w14:textId="7B480A32" w:rsidR="00423297" w:rsidRPr="00132D2B" w:rsidRDefault="00132D2B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="00423297">
              <w:rPr>
                <w:rFonts w:ascii="Consolas" w:hAnsi="Consolas"/>
                <w:lang w:val="en-US"/>
              </w:rPr>
              <w:t>7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57F3A266" w14:textId="2935F3B7" w:rsidR="00423297" w:rsidRPr="00132D2B" w:rsidRDefault="00132D2B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="00423297">
              <w:rPr>
                <w:rFonts w:ascii="Consolas" w:hAnsi="Consolas"/>
                <w:lang w:val="en-US"/>
              </w:rPr>
              <w:t>Mojito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8A9FB65" w14:textId="62093F80" w:rsidR="00423297" w:rsidRPr="00132D2B" w:rsidRDefault="00132D2B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="00423297">
              <w:rPr>
                <w:rFonts w:ascii="Consolas" w:hAnsi="Consolas"/>
                <w:lang w:val="en-US"/>
              </w:rPr>
              <w:t>5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C1E3173" w14:textId="049833B9" w:rsidR="00423297" w:rsidRPr="00132D2B" w:rsidRDefault="00132D2B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="00423297">
              <w:rPr>
                <w:rFonts w:ascii="Consolas" w:hAnsi="Consolas"/>
                <w:lang w:val="en-US"/>
              </w:rPr>
              <w:t>White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  <w:r w:rsidR="00423297">
              <w:rPr>
                <w:rFonts w:ascii="Consolas" w:hAnsi="Consolas"/>
                <w:lang w:val="en-US"/>
              </w:rPr>
              <w:t xml:space="preserve"> 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 w:rsidR="00423297">
              <w:rPr>
                <w:rFonts w:ascii="Consolas" w:hAnsi="Consolas"/>
                <w:lang w:val="en-US"/>
              </w:rPr>
              <w:t>Russian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5D5BE7DC" w14:textId="2FA3F0DE" w:rsidR="00423297" w:rsidRPr="00132D2B" w:rsidRDefault="00132D2B" w:rsidP="00423297">
            <w:pPr>
              <w:spacing w:before="0" w:after="0"/>
              <w:rPr>
                <w:rFonts w:ascii="Consolas" w:hAnsi="Consolas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 w:rsidR="00423297">
              <w:rPr>
                <w:rFonts w:ascii="Consolas" w:hAnsi="Consolas"/>
                <w:lang w:val="en-US"/>
              </w:rPr>
              <w:t>1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35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29DAD018" w14:textId="77777777" w:rsidR="00423297" w:rsidRDefault="00423297" w:rsidP="00423297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r>
              <w:rPr>
                <w:rFonts w:ascii="Consolas" w:eastAsia="Calibri" w:hAnsi="Consolas" w:cs="Calibri"/>
                <w:lang w:val="en-US"/>
              </w:rPr>
              <w:t>Target acquired.</w:t>
            </w:r>
          </w:p>
          <w:p w14:paraId="4A6DF525" w14:textId="77777777" w:rsidR="00423297" w:rsidRDefault="00423297" w:rsidP="00423297">
            <w:pPr>
              <w:spacing w:before="0" w:after="0"/>
              <w:rPr>
                <w:rFonts w:ascii="Consolas" w:eastAsia="Calibri" w:hAnsi="Consolas" w:cs="Calibri"/>
                <w:lang w:val="en-US"/>
              </w:rPr>
            </w:pPr>
            <w:r>
              <w:rPr>
                <w:rFonts w:ascii="Consolas" w:eastAsia="Calibri" w:hAnsi="Consolas" w:cs="Calibri"/>
                <w:lang w:val="en-US"/>
              </w:rPr>
              <w:t>Club income - 196.75 leva.</w:t>
            </w:r>
          </w:p>
        </w:tc>
        <w:tc>
          <w:tcPr>
            <w:tcW w:w="410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76270C4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Целта на клуба е да събере 100 лв.</w:t>
            </w:r>
          </w:p>
          <w:p w14:paraId="168D17BA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Първата поръчка е за 7 коктейла </w:t>
            </w:r>
            <w:r>
              <w:rPr>
                <w:rFonts w:ascii="Calibri" w:eastAsia="Calibri" w:hAnsi="Calibri" w:cs="Calibri"/>
                <w:lang w:val="en-US"/>
              </w:rPr>
              <w:t>Sidecar</w:t>
            </w:r>
            <w:r>
              <w:rPr>
                <w:rFonts w:ascii="Calibri" w:eastAsia="Calibri" w:hAnsi="Calibri" w:cs="Calibri"/>
              </w:rPr>
              <w:t>. 7 * 7 = 49, последната цифра е нечетно число, следователно има 25% от цената на поръчката.</w:t>
            </w:r>
          </w:p>
          <w:p w14:paraId="3DD3EC40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9 – 25% е 36.75 лв.</w:t>
            </w:r>
          </w:p>
          <w:p w14:paraId="061B1724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Следващата поръчка е</w:t>
            </w:r>
            <w:r w:rsidRPr="001363AF">
              <w:rPr>
                <w:rFonts w:ascii="Calibri" w:eastAsia="Calibri" w:hAnsi="Calibri" w:cs="Calibri"/>
                <w:lang w:val="ru-RU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5 бр. </w:t>
            </w:r>
            <w:r>
              <w:rPr>
                <w:rFonts w:ascii="Calibri" w:eastAsia="Calibri" w:hAnsi="Calibri" w:cs="Calibri"/>
                <w:lang w:val="en-US"/>
              </w:rPr>
              <w:t>Mojito</w:t>
            </w:r>
            <w:r w:rsidRPr="001363AF">
              <w:rPr>
                <w:rFonts w:ascii="Calibri" w:eastAsia="Calibri" w:hAnsi="Calibri" w:cs="Calibri"/>
                <w:lang w:val="ru-RU"/>
              </w:rPr>
              <w:t>,</w:t>
            </w:r>
            <w:r>
              <w:rPr>
                <w:rFonts w:ascii="Calibri" w:eastAsia="Calibri" w:hAnsi="Calibri" w:cs="Calibri"/>
              </w:rPr>
              <w:t xml:space="preserve"> общо 30 лв.</w:t>
            </w:r>
          </w:p>
          <w:p w14:paraId="585362EB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Следващата поръчка е 10 бр. </w:t>
            </w:r>
            <w:r>
              <w:rPr>
                <w:rFonts w:ascii="Calibri" w:eastAsia="Calibri" w:hAnsi="Calibri" w:cs="Calibri"/>
                <w:lang w:val="en-US"/>
              </w:rPr>
              <w:t>White</w:t>
            </w:r>
            <w:r w:rsidRPr="001363AF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lang w:val="en-US"/>
              </w:rPr>
              <w:t>Russian</w:t>
            </w:r>
            <w:r w:rsidRPr="001363AF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общо 130 лв.</w:t>
            </w:r>
          </w:p>
          <w:p w14:paraId="1206BCF9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До тук клуба е събрал 36.75 + 30 + 130 = 196.75</w:t>
            </w:r>
          </w:p>
          <w:p w14:paraId="278C49A4" w14:textId="77777777" w:rsidR="00423297" w:rsidRDefault="00423297" w:rsidP="00423297">
            <w:pPr>
              <w:spacing w:before="0" w:after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Целта от 100 лева е изпълнена и програма приключва изпълнение</w:t>
            </w:r>
          </w:p>
        </w:tc>
      </w:tr>
    </w:tbl>
    <w:p w14:paraId="53B8BD03" w14:textId="77777777" w:rsidR="00423297" w:rsidRDefault="00423297" w:rsidP="004F0250">
      <w:pPr>
        <w:spacing w:before="0" w:after="0"/>
      </w:pPr>
    </w:p>
    <w:p w14:paraId="367182FD" w14:textId="77777777" w:rsidR="004F0250" w:rsidRDefault="004F0250" w:rsidP="004F0250">
      <w:pPr>
        <w:pStyle w:val="Heading2"/>
        <w:numPr>
          <w:ilvl w:val="0"/>
          <w:numId w:val="0"/>
        </w:numPr>
        <w:spacing w:before="40"/>
      </w:pPr>
      <w:r>
        <w:t>Задача 6</w:t>
      </w:r>
      <w:r w:rsidRPr="001363AF">
        <w:rPr>
          <w:lang w:val="ru-RU"/>
        </w:rPr>
        <w:t>.</w:t>
      </w:r>
      <w:r>
        <w:t xml:space="preserve"> Великденски конкурс</w:t>
      </w:r>
    </w:p>
    <w:p w14:paraId="3BBAF1D6" w14:textId="56B6BBA6" w:rsidR="004F0250" w:rsidRPr="00955FA1" w:rsidRDefault="004F0250" w:rsidP="004F0250">
      <w:pPr>
        <w:rPr>
          <w:b/>
          <w:bCs/>
          <w:lang w:val="en-US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1363AF">
        <w:rPr>
          <w:b/>
          <w:bCs/>
          <w:lang w:val="ru-RU"/>
        </w:rPr>
        <w:t xml:space="preserve">: </w:t>
      </w:r>
      <w:hyperlink r:id="rId14" w:anchor="10" w:history="1">
        <w:r w:rsidR="00E404C7" w:rsidRPr="00E404C7">
          <w:rPr>
            <w:rStyle w:val="Hyperlink"/>
            <w:lang w:val="ru-RU"/>
          </w:rPr>
          <w:t>https://judge.softuni.org/Contests/Practice/Index/1637#10</w:t>
        </w:r>
      </w:hyperlink>
    </w:p>
    <w:p w14:paraId="0DDC74FD" w14:textId="77777777" w:rsidR="004F0250" w:rsidRPr="001363AF" w:rsidRDefault="004F0250" w:rsidP="004F0250">
      <w:pPr>
        <w:spacing w:before="40" w:after="40"/>
        <w:rPr>
          <w:b/>
          <w:bCs/>
          <w:lang w:val="ru-RU"/>
        </w:rPr>
      </w:pPr>
      <w:r>
        <w:t xml:space="preserve">С наближаването на Великден, пекарна организира конкурс за направата на най-хубав козунак. Напишете програма, която да намира сладкаря с най-висок резултат. В началото на конкурса се </w:t>
      </w:r>
      <w:r>
        <w:rPr>
          <w:b/>
          <w:bCs/>
        </w:rPr>
        <w:t>въвежда броя на козунаците, които ще бъдат дегустирани от посетителите</w:t>
      </w:r>
      <w:r>
        <w:t xml:space="preserve"> на пекарната, като за </w:t>
      </w:r>
      <w:r>
        <w:rPr>
          <w:b/>
          <w:bCs/>
        </w:rPr>
        <w:t>всеки козунак различен брой посетители</w:t>
      </w:r>
      <w:r>
        <w:t xml:space="preserve">, ще дадат </w:t>
      </w:r>
      <w:r>
        <w:rPr>
          <w:b/>
          <w:bCs/>
        </w:rPr>
        <w:t>оценка от 1 до 10.</w:t>
      </w:r>
    </w:p>
    <w:p w14:paraId="5D80C402" w14:textId="77777777" w:rsidR="004F0250" w:rsidRPr="001363AF" w:rsidRDefault="004F0250" w:rsidP="004F0250">
      <w:pPr>
        <w:pStyle w:val="Heading3"/>
        <w:spacing w:before="40"/>
        <w:jc w:val="both"/>
        <w:rPr>
          <w:lang w:val="ru-RU"/>
        </w:rPr>
      </w:pPr>
      <w:r>
        <w:t>Вход</w:t>
      </w:r>
    </w:p>
    <w:p w14:paraId="2FEC601D" w14:textId="77777777" w:rsidR="004F0250" w:rsidRDefault="004F0250" w:rsidP="004F0250">
      <w:pPr>
        <w:spacing w:before="40" w:after="40"/>
        <w:jc w:val="both"/>
        <w:rPr>
          <w:b/>
          <w:lang w:val="en-US"/>
        </w:rPr>
      </w:pPr>
      <w:r>
        <w:rPr>
          <w:b/>
        </w:rPr>
        <w:t xml:space="preserve">Първоначално от конзолата се прочита броя на козунаците – цяло число в интервала </w:t>
      </w:r>
      <w:r w:rsidRPr="001363AF">
        <w:rPr>
          <w:b/>
          <w:lang w:val="ru-RU"/>
        </w:rPr>
        <w:t xml:space="preserve">[1… </w:t>
      </w:r>
      <w:r>
        <w:rPr>
          <w:b/>
          <w:lang w:val="en-US"/>
        </w:rPr>
        <w:t>100]</w:t>
      </w:r>
    </w:p>
    <w:p w14:paraId="1A2FF4C8" w14:textId="77777777" w:rsidR="004F0250" w:rsidRDefault="004F0250" w:rsidP="004F0250">
      <w:pPr>
        <w:spacing w:before="40" w:after="40"/>
      </w:pPr>
      <w:r>
        <w:t>След това за всеки козунак се прочита:</w:t>
      </w:r>
    </w:p>
    <w:p w14:paraId="3CCE51A2" w14:textId="77777777" w:rsidR="004F0250" w:rsidRDefault="004F0250" w:rsidP="004F0250">
      <w:pPr>
        <w:pStyle w:val="ListParagraph"/>
        <w:numPr>
          <w:ilvl w:val="0"/>
          <w:numId w:val="15"/>
        </w:numPr>
        <w:spacing w:before="40" w:after="40"/>
        <w:ind w:left="720"/>
      </w:pPr>
      <w:r>
        <w:t xml:space="preserve">Името на пекаря, който е направил козунака – </w:t>
      </w:r>
      <w:r>
        <w:rPr>
          <w:b/>
          <w:bCs/>
        </w:rPr>
        <w:t>текст</w:t>
      </w:r>
    </w:p>
    <w:p w14:paraId="521E7770" w14:textId="77777777" w:rsidR="004F0250" w:rsidRDefault="004F0250" w:rsidP="004F0250">
      <w:pPr>
        <w:pStyle w:val="ListParagraph"/>
        <w:numPr>
          <w:ilvl w:val="0"/>
          <w:numId w:val="15"/>
        </w:numPr>
        <w:spacing w:before="40" w:after="40"/>
        <w:ind w:left="720"/>
      </w:pPr>
      <w:r>
        <w:t xml:space="preserve">До получаване на командата </w:t>
      </w:r>
      <w:r w:rsidRPr="001363AF">
        <w:rPr>
          <w:lang w:val="ru-RU"/>
        </w:rPr>
        <w:t>"</w:t>
      </w:r>
      <w:r>
        <w:rPr>
          <w:rFonts w:ascii="Consolas" w:eastAsia="Consolas" w:hAnsi="Consolas" w:cs="Consolas"/>
          <w:b/>
          <w:bCs/>
          <w:lang w:val="en-US"/>
        </w:rPr>
        <w:t>Stop</w:t>
      </w:r>
      <w:r w:rsidRPr="001363AF">
        <w:rPr>
          <w:lang w:val="ru-RU"/>
        </w:rPr>
        <w:t xml:space="preserve">" </w:t>
      </w:r>
      <w:r>
        <w:t xml:space="preserve">се прочита </w:t>
      </w:r>
    </w:p>
    <w:p w14:paraId="75D8D761" w14:textId="77777777" w:rsidR="004F0250" w:rsidRDefault="004F0250" w:rsidP="004F0250">
      <w:pPr>
        <w:pStyle w:val="ListParagraph"/>
        <w:numPr>
          <w:ilvl w:val="1"/>
          <w:numId w:val="15"/>
        </w:numPr>
        <w:spacing w:before="40" w:after="40"/>
        <w:ind w:left="1440"/>
      </w:pPr>
      <w:r>
        <w:t>оценка за козунак от един човек</w:t>
      </w:r>
      <w:r w:rsidRPr="001363AF">
        <w:rPr>
          <w:lang w:val="ru-RU"/>
        </w:rPr>
        <w:t xml:space="preserve"> </w:t>
      </w:r>
      <w:r>
        <w:t xml:space="preserve"> – </w:t>
      </w:r>
      <w:r>
        <w:rPr>
          <w:b/>
          <w:bCs/>
        </w:rPr>
        <w:t xml:space="preserve">цяло число в интервала </w:t>
      </w:r>
      <w:r w:rsidRPr="001363AF">
        <w:rPr>
          <w:b/>
          <w:bCs/>
          <w:lang w:val="ru-RU"/>
        </w:rPr>
        <w:t xml:space="preserve">[1... </w:t>
      </w:r>
      <w:r>
        <w:rPr>
          <w:b/>
          <w:bCs/>
          <w:lang w:val="en-US"/>
        </w:rPr>
        <w:t>10]</w:t>
      </w:r>
    </w:p>
    <w:p w14:paraId="1ACBA052" w14:textId="77777777" w:rsidR="004F0250" w:rsidRDefault="004F0250" w:rsidP="004F0250">
      <w:pPr>
        <w:pStyle w:val="Heading3"/>
        <w:spacing w:before="40"/>
        <w:jc w:val="both"/>
      </w:pPr>
      <w:r>
        <w:t>Изход</w:t>
      </w:r>
    </w:p>
    <w:p w14:paraId="10D23BD7" w14:textId="77777777" w:rsidR="004F0250" w:rsidRDefault="004F0250" w:rsidP="004F0250">
      <w:pPr>
        <w:spacing w:before="40" w:after="40"/>
        <w:jc w:val="both"/>
      </w:pPr>
      <w:r>
        <w:t xml:space="preserve">След получаване на командата </w:t>
      </w:r>
      <w:r w:rsidRPr="001363AF">
        <w:rPr>
          <w:lang w:val="ru-RU"/>
        </w:rPr>
        <w:t>"</w:t>
      </w:r>
      <w:r>
        <w:rPr>
          <w:lang w:val="en-US"/>
        </w:rPr>
        <w:t>Stop</w:t>
      </w:r>
      <w:r w:rsidRPr="001363AF">
        <w:rPr>
          <w:lang w:val="ru-RU"/>
        </w:rPr>
        <w:t>"</w:t>
      </w:r>
      <w:r>
        <w:t xml:space="preserve"> се печата един ред:</w:t>
      </w:r>
    </w:p>
    <w:p w14:paraId="6C4E569C" w14:textId="77777777" w:rsidR="004F0250" w:rsidRDefault="004F0250" w:rsidP="004F0250">
      <w:pPr>
        <w:pStyle w:val="Code"/>
        <w:numPr>
          <w:ilvl w:val="0"/>
          <w:numId w:val="23"/>
        </w:numPr>
        <w:spacing w:before="40" w:after="40"/>
      </w:pPr>
      <w:r>
        <w:t>"{името на пекаря} has {общият брой получени точки} points."</w:t>
      </w:r>
    </w:p>
    <w:p w14:paraId="145D7EA8" w14:textId="77777777" w:rsidR="004F0250" w:rsidRDefault="004F0250" w:rsidP="004F0250">
      <w:pPr>
        <w:pStyle w:val="Code"/>
        <w:spacing w:before="40" w:after="40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Ако след командата "Stop", пекарят е с най-много точки до момента, да се отпечата допълнителен ред:</w:t>
      </w:r>
    </w:p>
    <w:p w14:paraId="61D0C0BB" w14:textId="77777777" w:rsidR="004F0250" w:rsidRDefault="004F0250" w:rsidP="004F0250">
      <w:pPr>
        <w:pStyle w:val="Code"/>
        <w:numPr>
          <w:ilvl w:val="0"/>
          <w:numId w:val="23"/>
        </w:numPr>
        <w:spacing w:before="40" w:after="40"/>
        <w:rPr>
          <w:rFonts w:cstheme="minorHAnsi"/>
        </w:rPr>
      </w:pPr>
      <w:r>
        <w:rPr>
          <w:rFonts w:cstheme="minorHAnsi"/>
        </w:rPr>
        <w:t>"</w:t>
      </w:r>
      <w:r>
        <w:t>{името на пекаря}</w:t>
      </w:r>
      <w:r>
        <w:rPr>
          <w:rFonts w:cstheme="minorHAnsi"/>
        </w:rPr>
        <w:t xml:space="preserve"> is the new number 1!"</w:t>
      </w:r>
    </w:p>
    <w:p w14:paraId="207EADA3" w14:textId="77777777" w:rsidR="004F0250" w:rsidRDefault="004F0250" w:rsidP="004F0250">
      <w:pPr>
        <w:pStyle w:val="Code"/>
        <w:spacing w:before="40" w:after="40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След дегустация на всички козунаци, да се отпечата един ред:</w:t>
      </w:r>
    </w:p>
    <w:p w14:paraId="36D808AD" w14:textId="77777777" w:rsidR="004F0250" w:rsidRDefault="004F0250" w:rsidP="004F0250">
      <w:pPr>
        <w:pStyle w:val="Code"/>
        <w:numPr>
          <w:ilvl w:val="0"/>
          <w:numId w:val="23"/>
        </w:numPr>
        <w:spacing w:before="40" w:after="40"/>
      </w:pPr>
      <w:r>
        <w:t>"</w:t>
      </w:r>
      <w:r>
        <w:rPr>
          <w:rFonts w:asciiTheme="minorHAnsi" w:hAnsiTheme="minorHAnsi"/>
        </w:rPr>
        <w:t>{името на пекаря с най-много точки}</w:t>
      </w:r>
      <w:r>
        <w:t xml:space="preserve"> won competition with </w:t>
      </w:r>
      <w:r>
        <w:rPr>
          <w:rFonts w:asciiTheme="minorHAnsi" w:hAnsiTheme="minorHAnsi"/>
        </w:rPr>
        <w:t>{точките на пекаря}</w:t>
      </w:r>
      <w:r>
        <w:t xml:space="preserve"> points!"</w:t>
      </w:r>
    </w:p>
    <w:p w14:paraId="18D1B31C" w14:textId="77777777" w:rsidR="004F0250" w:rsidRDefault="004F0250" w:rsidP="004F0250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pPr w:leftFromText="180" w:rightFromText="180" w:vertAnchor="text" w:horzAnchor="margin" w:tblpY="24"/>
        <w:tblW w:w="10754" w:type="dxa"/>
        <w:tblLook w:val="04A0" w:firstRow="1" w:lastRow="0" w:firstColumn="1" w:lastColumn="0" w:noHBand="0" w:noVBand="1"/>
      </w:tblPr>
      <w:tblGrid>
        <w:gridCol w:w="1755"/>
        <w:gridCol w:w="4296"/>
        <w:gridCol w:w="4703"/>
      </w:tblGrid>
      <w:tr w:rsidR="004F0250" w14:paraId="75DE5F27" w14:textId="77777777" w:rsidTr="00423297">
        <w:trPr>
          <w:trHeight w:val="372"/>
        </w:trPr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D0FFFB" w14:textId="77777777" w:rsidR="004F0250" w:rsidRDefault="004F0250" w:rsidP="00423297">
            <w:pPr>
              <w:spacing w:after="0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F90C9C" w14:textId="77777777" w:rsidR="004F0250" w:rsidRDefault="004F0250" w:rsidP="00423297">
            <w:pPr>
              <w:spacing w:after="0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4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65A101" w14:textId="77777777" w:rsidR="004F0250" w:rsidRDefault="004F0250" w:rsidP="00423297">
            <w:pPr>
              <w:spacing w:after="0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4F0250" w14:paraId="6052F951" w14:textId="77777777" w:rsidTr="00423297">
        <w:trPr>
          <w:trHeight w:val="1035"/>
        </w:trPr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5596B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</w:t>
            </w:r>
          </w:p>
          <w:p w14:paraId="5574609F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Chef Manchev</w:t>
            </w:r>
            <w:r>
              <w:br/>
            </w:r>
            <w:r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6CAB8C40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0C3060F3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3703FAC2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2EB7ABF6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top</w:t>
            </w:r>
          </w:p>
          <w:p w14:paraId="574CBAC8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Natalie</w:t>
            </w:r>
          </w:p>
          <w:p w14:paraId="35A67043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8</w:t>
            </w:r>
          </w:p>
          <w:p w14:paraId="4D2D7981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</w:t>
            </w:r>
          </w:p>
          <w:p w14:paraId="649B286C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9</w:t>
            </w:r>
          </w:p>
          <w:p w14:paraId="2F6A99EB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top</w:t>
            </w:r>
          </w:p>
          <w:p w14:paraId="279F8851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George</w:t>
            </w:r>
          </w:p>
          <w:p w14:paraId="2E3D4AE4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9</w:t>
            </w:r>
          </w:p>
          <w:p w14:paraId="006EE0E7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</w:t>
            </w:r>
          </w:p>
          <w:p w14:paraId="38B6A9C0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4</w:t>
            </w:r>
          </w:p>
          <w:p w14:paraId="529B0E8E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</w:t>
            </w:r>
          </w:p>
          <w:p w14:paraId="218A40CB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top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4721A" w14:textId="77777777" w:rsidR="004F0250" w:rsidRDefault="004F0250" w:rsidP="00423297">
            <w:pPr>
              <w:jc w:val="both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Chef Manchev has 40 points.</w:t>
            </w:r>
          </w:p>
          <w:p w14:paraId="09FA3ECB" w14:textId="77777777" w:rsidR="004F0250" w:rsidRDefault="004F0250" w:rsidP="00423297">
            <w:pPr>
              <w:jc w:val="both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Chef Manchev is the new number 1!</w:t>
            </w:r>
          </w:p>
          <w:p w14:paraId="6047A213" w14:textId="77777777" w:rsidR="004F0250" w:rsidRDefault="004F0250" w:rsidP="00423297">
            <w:pPr>
              <w:jc w:val="both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Natalie has 19 points.</w:t>
            </w:r>
          </w:p>
          <w:p w14:paraId="372192D0" w14:textId="77777777" w:rsidR="004F0250" w:rsidRDefault="004F0250" w:rsidP="00423297">
            <w:pPr>
              <w:jc w:val="both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George has 17 points.</w:t>
            </w:r>
          </w:p>
          <w:p w14:paraId="1E09FC39" w14:textId="77777777" w:rsidR="004F0250" w:rsidRDefault="004F0250" w:rsidP="00423297">
            <w:pPr>
              <w:jc w:val="both"/>
            </w:pPr>
            <w:r>
              <w:rPr>
                <w:rFonts w:ascii="Consolas" w:hAnsi="Consolas"/>
                <w:lang w:val="en-US"/>
              </w:rPr>
              <w:t>Chef Manchev won competition with 40 points!</w:t>
            </w:r>
          </w:p>
        </w:tc>
        <w:tc>
          <w:tcPr>
            <w:tcW w:w="4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DD534" w14:textId="77777777" w:rsidR="004F0250" w:rsidRDefault="004F0250" w:rsidP="00423297">
            <w:pPr>
              <w:spacing w:after="0"/>
            </w:pPr>
            <w:r>
              <w:t>В конкурса участват 3 участника.</w:t>
            </w:r>
          </w:p>
          <w:p w14:paraId="1388CBBD" w14:textId="77777777" w:rsidR="004F0250" w:rsidRDefault="004F0250" w:rsidP="00423297">
            <w:pPr>
              <w:spacing w:after="0"/>
            </w:pPr>
            <w:r>
              <w:t xml:space="preserve">Първият участник е </w:t>
            </w:r>
            <w:r>
              <w:rPr>
                <w:lang w:val="en-US"/>
              </w:rPr>
              <w:t>Chef</w:t>
            </w:r>
            <w:r w:rsidRPr="001363AF">
              <w:rPr>
                <w:lang w:val="ru-RU"/>
              </w:rPr>
              <w:t xml:space="preserve"> </w:t>
            </w:r>
            <w:r>
              <w:rPr>
                <w:lang w:val="en-US"/>
              </w:rPr>
              <w:t>Manchev</w:t>
            </w:r>
            <w:r>
              <w:t>, той получава 4 оценки по 10 точки – общо 40 т. Тъй като е първи, той оглавява класирането и той става номер 1.</w:t>
            </w:r>
          </w:p>
          <w:p w14:paraId="01FCCCB6" w14:textId="77777777" w:rsidR="004F0250" w:rsidRDefault="004F0250" w:rsidP="00423297">
            <w:pPr>
              <w:spacing w:after="0"/>
            </w:pPr>
            <w:r>
              <w:t xml:space="preserve">Вторият участник е </w:t>
            </w:r>
            <w:r>
              <w:rPr>
                <w:lang w:val="en-US"/>
              </w:rPr>
              <w:t>Natalie</w:t>
            </w:r>
            <w:r>
              <w:t>, тя получава 8, 2 и 9 точки – общо 19 точки, нейните точки са по-малки от тези на човека с най-много.</w:t>
            </w:r>
          </w:p>
          <w:p w14:paraId="5A4602B1" w14:textId="77777777" w:rsidR="004F0250" w:rsidRDefault="004F0250" w:rsidP="00423297">
            <w:pPr>
              <w:spacing w:after="0"/>
            </w:pPr>
            <w:r>
              <w:t xml:space="preserve">Третият участник е </w:t>
            </w:r>
            <w:r>
              <w:rPr>
                <w:lang w:val="en-US"/>
              </w:rPr>
              <w:t>George</w:t>
            </w:r>
            <w:r>
              <w:t>, той получава 9, 2, 4 и 2 точки – общо 17 точки, неговите точки са по-малки от тези на човека с най-много.</w:t>
            </w:r>
          </w:p>
          <w:p w14:paraId="4AE22284" w14:textId="77777777" w:rsidR="004F0250" w:rsidRDefault="004F0250" w:rsidP="00423297">
            <w:pPr>
              <w:spacing w:after="0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1363AF">
              <w:rPr>
                <w:lang w:val="ru-RU"/>
              </w:rPr>
              <w:t xml:space="preserve"> </w:t>
            </w:r>
            <w:r>
              <w:rPr>
                <w:lang w:val="en-US"/>
              </w:rPr>
              <w:t>Manchev</w:t>
            </w:r>
            <w:r>
              <w:t>, следователно той е победител в конкурса със 40 т.</w:t>
            </w:r>
          </w:p>
        </w:tc>
      </w:tr>
      <w:tr w:rsidR="004F0250" w14:paraId="5C4F26EF" w14:textId="77777777" w:rsidTr="00423297">
        <w:trPr>
          <w:trHeight w:val="949"/>
        </w:trPr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390AF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</w:t>
            </w:r>
          </w:p>
          <w:p w14:paraId="574277DE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hef Angelov</w:t>
            </w:r>
          </w:p>
          <w:p w14:paraId="2BFD67E0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</w:t>
            </w:r>
          </w:p>
          <w:p w14:paraId="3386C941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</w:t>
            </w:r>
          </w:p>
          <w:p w14:paraId="54E38406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</w:t>
            </w:r>
          </w:p>
          <w:p w14:paraId="374CC9F9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top</w:t>
            </w:r>
          </w:p>
          <w:p w14:paraId="17ED2F99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Chef </w:t>
            </w:r>
            <w:r>
              <w:rPr>
                <w:rFonts w:ascii="Consolas" w:eastAsia="Calibri" w:hAnsi="Consolas" w:cs="Times New Roman"/>
                <w:lang w:val="en-US"/>
              </w:rPr>
              <w:t>Rowe</w:t>
            </w:r>
          </w:p>
          <w:p w14:paraId="0147C7C5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39C7731C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3397C8E6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6102E8AF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47A56634" w14:textId="77777777" w:rsidR="004F0250" w:rsidRDefault="004F0250" w:rsidP="0042329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top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EB08F" w14:textId="77777777" w:rsidR="004F0250" w:rsidRDefault="004F0250" w:rsidP="00423297">
            <w:pPr>
              <w:spacing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Chef Angelov has 27 points.</w:t>
            </w:r>
          </w:p>
          <w:p w14:paraId="78D8255A" w14:textId="77777777" w:rsidR="004F0250" w:rsidRDefault="004F0250" w:rsidP="00423297">
            <w:pPr>
              <w:spacing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Chef Angelov is the new number 1!</w:t>
            </w:r>
          </w:p>
          <w:p w14:paraId="171DF1DF" w14:textId="77777777" w:rsidR="004F0250" w:rsidRDefault="004F0250" w:rsidP="00423297">
            <w:pPr>
              <w:spacing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Chef Rowe has 40 points.</w:t>
            </w:r>
          </w:p>
          <w:p w14:paraId="72D4BB5F" w14:textId="77777777" w:rsidR="004F0250" w:rsidRDefault="004F0250" w:rsidP="00423297">
            <w:pPr>
              <w:spacing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Chef Rowe is the new number 1!</w:t>
            </w:r>
          </w:p>
          <w:p w14:paraId="662510AA" w14:textId="77777777" w:rsidR="004F0250" w:rsidRDefault="004F0250" w:rsidP="00423297">
            <w:pPr>
              <w:spacing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Chef Rowe won competition with 40 points!</w:t>
            </w:r>
          </w:p>
        </w:tc>
        <w:tc>
          <w:tcPr>
            <w:tcW w:w="4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D2BFD" w14:textId="77777777" w:rsidR="004F0250" w:rsidRDefault="004F0250" w:rsidP="00423297">
            <w:pPr>
              <w:spacing w:after="0"/>
            </w:pPr>
            <w:r>
              <w:t>В конкурса участват 2 участника.</w:t>
            </w:r>
          </w:p>
          <w:p w14:paraId="298D67C5" w14:textId="77777777" w:rsidR="004F0250" w:rsidRDefault="004F0250" w:rsidP="00423297">
            <w:pPr>
              <w:spacing w:after="0"/>
            </w:pPr>
            <w:r>
              <w:t xml:space="preserve">Първият участник е </w:t>
            </w:r>
            <w:r>
              <w:rPr>
                <w:lang w:val="en-US"/>
              </w:rPr>
              <w:t>Chef</w:t>
            </w:r>
            <w:r w:rsidRPr="001363AF">
              <w:rPr>
                <w:lang w:val="ru-RU"/>
              </w:rPr>
              <w:t xml:space="preserve"> </w:t>
            </w:r>
            <w:r>
              <w:rPr>
                <w:lang w:val="en-US"/>
              </w:rPr>
              <w:t>Angelov</w:t>
            </w:r>
            <w:r w:rsidRPr="001363AF">
              <w:rPr>
                <w:lang w:val="ru-RU"/>
              </w:rPr>
              <w:t xml:space="preserve">, </w:t>
            </w:r>
            <w:r>
              <w:t>той получава 3 оценки по 9 точки – общо 27 т. Тъй като е първи, той оглавява класирането и той става номер 1.</w:t>
            </w:r>
          </w:p>
          <w:p w14:paraId="30D2C8C2" w14:textId="77777777" w:rsidR="004F0250" w:rsidRDefault="004F0250" w:rsidP="00423297">
            <w:pPr>
              <w:spacing w:after="0"/>
            </w:pPr>
            <w:r>
              <w:t xml:space="preserve">Вторият участник е </w:t>
            </w:r>
            <w:r>
              <w:rPr>
                <w:lang w:val="en-US"/>
              </w:rPr>
              <w:t>Chef</w:t>
            </w:r>
            <w:r w:rsidRPr="001363AF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 w:rsidRPr="001363AF">
              <w:rPr>
                <w:lang w:val="ru-RU"/>
              </w:rPr>
              <w:t xml:space="preserve">, </w:t>
            </w:r>
            <w:r>
              <w:t>тя получава 4 оценки по 10 точки – общо 40. 40 &gt; 27 следователно тя е новият номер 1 и оглавява класирането.</w:t>
            </w:r>
          </w:p>
          <w:p w14:paraId="216C8C4D" w14:textId="77777777" w:rsidR="004F0250" w:rsidRDefault="004F0250" w:rsidP="00423297">
            <w:pPr>
              <w:spacing w:after="0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1363AF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>
              <w:t>, следователно тя е победител в конкурса със 40 т.</w:t>
            </w:r>
          </w:p>
        </w:tc>
      </w:tr>
    </w:tbl>
    <w:p w14:paraId="63958B2B" w14:textId="77777777" w:rsidR="004F0250" w:rsidRPr="001363AF" w:rsidRDefault="004F0250" w:rsidP="004F0250">
      <w:pPr>
        <w:spacing w:before="0" w:after="0"/>
        <w:rPr>
          <w:lang w:val="ru-RU"/>
        </w:rPr>
      </w:pPr>
    </w:p>
    <w:p w14:paraId="57877037" w14:textId="2BFF5549" w:rsidR="00132D2B" w:rsidRDefault="00132D2B" w:rsidP="00132D2B">
      <w:pPr>
        <w:pStyle w:val="Heading3"/>
        <w:spacing w:before="40"/>
      </w:pPr>
      <w:r>
        <w:rPr>
          <w:lang w:val="en-US"/>
        </w:rPr>
        <w:t xml:space="preserve">JavaScript: </w:t>
      </w:r>
      <w:r>
        <w:t>Примерен вход и изход</w:t>
      </w:r>
    </w:p>
    <w:tbl>
      <w:tblPr>
        <w:tblStyle w:val="TableGrid"/>
        <w:tblpPr w:leftFromText="180" w:rightFromText="180" w:vertAnchor="text" w:horzAnchor="margin" w:tblpY="24"/>
        <w:tblW w:w="10754" w:type="dxa"/>
        <w:tblLook w:val="04A0" w:firstRow="1" w:lastRow="0" w:firstColumn="1" w:lastColumn="0" w:noHBand="0" w:noVBand="1"/>
      </w:tblPr>
      <w:tblGrid>
        <w:gridCol w:w="2122"/>
        <w:gridCol w:w="4252"/>
        <w:gridCol w:w="4380"/>
      </w:tblGrid>
      <w:tr w:rsidR="00132D2B" w14:paraId="1D171775" w14:textId="77777777" w:rsidTr="00132D2B">
        <w:trPr>
          <w:trHeight w:val="372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E8C114" w14:textId="77777777" w:rsidR="00132D2B" w:rsidRDefault="00132D2B" w:rsidP="001363AF">
            <w:pPr>
              <w:spacing w:after="0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43E099" w14:textId="77777777" w:rsidR="00132D2B" w:rsidRDefault="00132D2B" w:rsidP="001363AF">
            <w:pPr>
              <w:spacing w:after="0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0C409A" w14:textId="77777777" w:rsidR="00132D2B" w:rsidRDefault="00132D2B" w:rsidP="001363AF">
            <w:pPr>
              <w:spacing w:after="0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132D2B" w14:paraId="65E06EA9" w14:textId="77777777" w:rsidTr="00132D2B">
        <w:trPr>
          <w:trHeight w:val="1035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BB03C" w14:textId="526F1A4A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3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01D4A147" w14:textId="74AE8EF8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 xml:space="preserve">Chef </w:t>
            </w:r>
            <w:proofErr w:type="spellStart"/>
            <w:r>
              <w:rPr>
                <w:rFonts w:ascii="Consolas" w:eastAsia="Calibri" w:hAnsi="Consolas" w:cs="Times New Roman"/>
                <w:lang w:val="en-US"/>
              </w:rPr>
              <w:t>Manchev</w:t>
            </w:r>
            <w:proofErr w:type="spellEnd"/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  <w:r>
              <w:br/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1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553BCC1A" w14:textId="17D87367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1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7211DAD6" w14:textId="4A5CF135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1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20528F9" w14:textId="2C5CA5B7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1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0B019B39" w14:textId="7FFDA810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Stop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57AC871D" w14:textId="1201E57A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Natalie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10C8403A" w14:textId="11A68144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8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D5498A1" w14:textId="4D5621F1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2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1705518" w14:textId="7878881B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9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D7D5642" w14:textId="157483F2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Stop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C62E1F7" w14:textId="16A81616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George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8839F37" w14:textId="7313CE7B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9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C7FDCB2" w14:textId="51D33CE1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2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04258BA" w14:textId="451CE397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4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C52BD06" w14:textId="17F64617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2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1D2A66C6" w14:textId="77B43437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Stop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57A5D" w14:textId="77777777" w:rsidR="00132D2B" w:rsidRDefault="00132D2B" w:rsidP="001363AF">
            <w:pPr>
              <w:jc w:val="both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>
              <w:rPr>
                <w:rFonts w:ascii="Consolas" w:hAnsi="Consolas"/>
                <w:lang w:val="en-US"/>
              </w:rPr>
              <w:t>Manchev</w:t>
            </w:r>
            <w:proofErr w:type="spellEnd"/>
            <w:r>
              <w:rPr>
                <w:rFonts w:ascii="Consolas" w:hAnsi="Consolas"/>
                <w:lang w:val="en-US"/>
              </w:rPr>
              <w:t xml:space="preserve"> has 40 points.</w:t>
            </w:r>
          </w:p>
          <w:p w14:paraId="13244A15" w14:textId="77777777" w:rsidR="00132D2B" w:rsidRDefault="00132D2B" w:rsidP="001363AF">
            <w:pPr>
              <w:jc w:val="both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>
              <w:rPr>
                <w:rFonts w:ascii="Consolas" w:hAnsi="Consolas"/>
                <w:lang w:val="en-US"/>
              </w:rPr>
              <w:t>Manchev</w:t>
            </w:r>
            <w:proofErr w:type="spellEnd"/>
            <w:r>
              <w:rPr>
                <w:rFonts w:ascii="Consolas" w:hAnsi="Consolas"/>
                <w:lang w:val="en-US"/>
              </w:rPr>
              <w:t xml:space="preserve"> is the new number 1!</w:t>
            </w:r>
          </w:p>
          <w:p w14:paraId="723ACAB0" w14:textId="77777777" w:rsidR="00132D2B" w:rsidRDefault="00132D2B" w:rsidP="001363AF">
            <w:pPr>
              <w:jc w:val="both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Natalie has 19 points.</w:t>
            </w:r>
          </w:p>
          <w:p w14:paraId="547EB194" w14:textId="77777777" w:rsidR="00132D2B" w:rsidRDefault="00132D2B" w:rsidP="001363AF">
            <w:pPr>
              <w:jc w:val="both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George has 17 points.</w:t>
            </w:r>
          </w:p>
          <w:p w14:paraId="1B6F6D7C" w14:textId="77777777" w:rsidR="00132D2B" w:rsidRDefault="00132D2B" w:rsidP="001363AF">
            <w:pPr>
              <w:jc w:val="both"/>
            </w:pPr>
            <w:r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>
              <w:rPr>
                <w:rFonts w:ascii="Consolas" w:hAnsi="Consolas"/>
                <w:lang w:val="en-US"/>
              </w:rPr>
              <w:t>Manchev</w:t>
            </w:r>
            <w:proofErr w:type="spellEnd"/>
            <w:r>
              <w:rPr>
                <w:rFonts w:ascii="Consolas" w:hAnsi="Consolas"/>
                <w:lang w:val="en-US"/>
              </w:rPr>
              <w:t xml:space="preserve"> won competition with 40 points!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7E50C" w14:textId="77777777" w:rsidR="00132D2B" w:rsidRDefault="00132D2B" w:rsidP="001363AF">
            <w:pPr>
              <w:spacing w:after="0"/>
            </w:pPr>
            <w:r>
              <w:t>В конкурса участват 3 участника.</w:t>
            </w:r>
          </w:p>
          <w:p w14:paraId="3BAABD46" w14:textId="77777777" w:rsidR="00132D2B" w:rsidRDefault="00132D2B" w:rsidP="001363AF">
            <w:pPr>
              <w:spacing w:after="0"/>
            </w:pPr>
            <w:r>
              <w:t xml:space="preserve">Първият участник е </w:t>
            </w:r>
            <w:r>
              <w:rPr>
                <w:lang w:val="en-US"/>
              </w:rPr>
              <w:t>Chef</w:t>
            </w:r>
            <w:r w:rsidRPr="001363AF">
              <w:rPr>
                <w:lang w:val="ru-RU"/>
              </w:rPr>
              <w:t xml:space="preserve"> </w:t>
            </w:r>
            <w:proofErr w:type="spellStart"/>
            <w:r>
              <w:rPr>
                <w:lang w:val="en-US"/>
              </w:rPr>
              <w:t>Manchev</w:t>
            </w:r>
            <w:proofErr w:type="spellEnd"/>
            <w:r>
              <w:t>, той получава 4 оценки по 10 точки – общо 40 т. Тъй като е първи, той оглавява класирането и той става номер 1.</w:t>
            </w:r>
          </w:p>
          <w:p w14:paraId="202BFDF3" w14:textId="77777777" w:rsidR="00132D2B" w:rsidRDefault="00132D2B" w:rsidP="001363AF">
            <w:pPr>
              <w:spacing w:after="0"/>
            </w:pPr>
            <w:r>
              <w:t xml:space="preserve">Вторият участник е </w:t>
            </w:r>
            <w:r>
              <w:rPr>
                <w:lang w:val="en-US"/>
              </w:rPr>
              <w:t>Natalie</w:t>
            </w:r>
            <w:r>
              <w:t>, тя получава 8, 2 и 9 точки – общо 19 точки, нейните точки са по-малки от тези на човека с най-много.</w:t>
            </w:r>
          </w:p>
          <w:p w14:paraId="52BA0CBF" w14:textId="77777777" w:rsidR="00132D2B" w:rsidRDefault="00132D2B" w:rsidP="001363AF">
            <w:pPr>
              <w:spacing w:after="0"/>
            </w:pPr>
            <w:r>
              <w:t xml:space="preserve">Третият участник е </w:t>
            </w:r>
            <w:r>
              <w:rPr>
                <w:lang w:val="en-US"/>
              </w:rPr>
              <w:t>George</w:t>
            </w:r>
            <w:r>
              <w:t>, той получава 9, 2, 4 и 2 точки – общо 17 точки, неговите точки са по-малки от тези на човека с най-много.</w:t>
            </w:r>
          </w:p>
          <w:p w14:paraId="4687E170" w14:textId="77777777" w:rsidR="00132D2B" w:rsidRDefault="00132D2B" w:rsidP="001363AF">
            <w:pPr>
              <w:spacing w:after="0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1363AF">
              <w:rPr>
                <w:lang w:val="ru-RU"/>
              </w:rPr>
              <w:t xml:space="preserve"> </w:t>
            </w:r>
            <w:proofErr w:type="spellStart"/>
            <w:r>
              <w:rPr>
                <w:lang w:val="en-US"/>
              </w:rPr>
              <w:t>Manchev</w:t>
            </w:r>
            <w:proofErr w:type="spellEnd"/>
            <w:r>
              <w:t>, следователно той е победител в конкурса със 40 т.</w:t>
            </w:r>
          </w:p>
        </w:tc>
      </w:tr>
      <w:tr w:rsidR="00132D2B" w14:paraId="18100577" w14:textId="77777777" w:rsidTr="00132D2B">
        <w:trPr>
          <w:trHeight w:val="949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23597" w14:textId="431E8A7A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2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5CEC6C8" w14:textId="2D2A46F4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Chef Angelov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8ACDA45" w14:textId="3613B3DB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9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2A3E6D52" w14:textId="6FAFACF2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9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7F4BDFA" w14:textId="4C2E4529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9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4328FBD5" w14:textId="28E1109B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Stop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1651F652" w14:textId="32713948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 xml:space="preserve">Chef </w:t>
            </w:r>
            <w:r>
              <w:rPr>
                <w:rFonts w:ascii="Consolas" w:eastAsia="Calibri" w:hAnsi="Consolas" w:cs="Times New Roman"/>
                <w:lang w:val="en-US"/>
              </w:rPr>
              <w:t>Rowe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1635665" w14:textId="4804CE08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1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3AF639C8" w14:textId="6AF32A7D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1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13138660" w14:textId="73E2DE1B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1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6F16C6BF" w14:textId="63E2A006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</w:rPr>
              <w:t>10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,</w:t>
            </w:r>
          </w:p>
          <w:p w14:paraId="57D37E3A" w14:textId="34A7F058" w:rsidR="00132D2B" w:rsidRPr="00132D2B" w:rsidRDefault="00132D2B" w:rsidP="001363AF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Stop</w:t>
            </w:r>
            <w:r w:rsidRPr="004A1767">
              <w:rPr>
                <w:rFonts w:ascii="Consolas" w:eastAsia="Times New Roman" w:hAnsi="Consolas" w:cs="Arial"/>
              </w:rPr>
              <w:t>"</w:t>
            </w:r>
            <w:r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E6630" w14:textId="77777777" w:rsidR="00132D2B" w:rsidRDefault="00132D2B" w:rsidP="001363AF">
            <w:pPr>
              <w:spacing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Chef Angelov has 27 points.</w:t>
            </w:r>
          </w:p>
          <w:p w14:paraId="42C32797" w14:textId="77777777" w:rsidR="00132D2B" w:rsidRDefault="00132D2B" w:rsidP="001363AF">
            <w:pPr>
              <w:spacing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Chef Angelov is the new number 1!</w:t>
            </w:r>
          </w:p>
          <w:p w14:paraId="53D291C3" w14:textId="77777777" w:rsidR="00132D2B" w:rsidRDefault="00132D2B" w:rsidP="001363AF">
            <w:pPr>
              <w:spacing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Chef Rowe has 40 points.</w:t>
            </w:r>
          </w:p>
          <w:p w14:paraId="502ED1BC" w14:textId="77777777" w:rsidR="00132D2B" w:rsidRDefault="00132D2B" w:rsidP="001363AF">
            <w:pPr>
              <w:spacing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Chef Rowe is the new number 1!</w:t>
            </w:r>
          </w:p>
          <w:p w14:paraId="2F3108B7" w14:textId="77777777" w:rsidR="00132D2B" w:rsidRDefault="00132D2B" w:rsidP="001363AF">
            <w:pPr>
              <w:spacing w:after="0"/>
              <w:rPr>
                <w:rFonts w:ascii="Consolas" w:eastAsia="Consolas" w:hAnsi="Consolas" w:cs="Consolas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Chef Rowe won competition with 40 points!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83225" w14:textId="77777777" w:rsidR="00132D2B" w:rsidRDefault="00132D2B" w:rsidP="001363AF">
            <w:pPr>
              <w:spacing w:after="0"/>
            </w:pPr>
            <w:r>
              <w:t>В конкурса участват 2 участника.</w:t>
            </w:r>
          </w:p>
          <w:p w14:paraId="2C186ADE" w14:textId="77777777" w:rsidR="00132D2B" w:rsidRDefault="00132D2B" w:rsidP="001363AF">
            <w:pPr>
              <w:spacing w:after="0"/>
            </w:pPr>
            <w:r>
              <w:t xml:space="preserve">Първият участник е </w:t>
            </w:r>
            <w:r>
              <w:rPr>
                <w:lang w:val="en-US"/>
              </w:rPr>
              <w:t>Chef</w:t>
            </w:r>
            <w:r w:rsidRPr="001363AF">
              <w:rPr>
                <w:lang w:val="ru-RU"/>
              </w:rPr>
              <w:t xml:space="preserve"> </w:t>
            </w:r>
            <w:r>
              <w:rPr>
                <w:lang w:val="en-US"/>
              </w:rPr>
              <w:t>Angelov</w:t>
            </w:r>
            <w:r w:rsidRPr="001363AF">
              <w:rPr>
                <w:lang w:val="ru-RU"/>
              </w:rPr>
              <w:t xml:space="preserve">, </w:t>
            </w:r>
            <w:r>
              <w:t>той получава 3 оценки по 9 точки – общо 27 т. Тъй като е първи, той оглавява класирането и той става номер 1.</w:t>
            </w:r>
          </w:p>
          <w:p w14:paraId="3FC88DAE" w14:textId="77777777" w:rsidR="00132D2B" w:rsidRDefault="00132D2B" w:rsidP="001363AF">
            <w:pPr>
              <w:spacing w:after="0"/>
            </w:pPr>
            <w:r>
              <w:t xml:space="preserve">Вторият участник е </w:t>
            </w:r>
            <w:r>
              <w:rPr>
                <w:lang w:val="en-US"/>
              </w:rPr>
              <w:t>Chef</w:t>
            </w:r>
            <w:r w:rsidRPr="001363AF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 w:rsidRPr="001363AF">
              <w:rPr>
                <w:lang w:val="ru-RU"/>
              </w:rPr>
              <w:t xml:space="preserve">, </w:t>
            </w:r>
            <w:r>
              <w:t>тя получава 4 оценки по 10 точки – общо 40. 40 &gt; 27 следователно тя е новият номер 1 и оглавява класирането.</w:t>
            </w:r>
          </w:p>
          <w:p w14:paraId="0BF02D8C" w14:textId="77777777" w:rsidR="00132D2B" w:rsidRDefault="00132D2B" w:rsidP="001363AF">
            <w:pPr>
              <w:spacing w:after="0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1363AF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>
              <w:t>, следователно тя е победител в конкурса със 40 т.</w:t>
            </w:r>
          </w:p>
        </w:tc>
      </w:tr>
    </w:tbl>
    <w:p w14:paraId="7B08E37C" w14:textId="77777777" w:rsidR="004F0250" w:rsidRPr="001363AF" w:rsidRDefault="004F0250" w:rsidP="004F0250">
      <w:pPr>
        <w:rPr>
          <w:b/>
          <w:noProof/>
          <w:lang w:val="ru-RU"/>
        </w:rPr>
      </w:pPr>
    </w:p>
    <w:p w14:paraId="1F0BF759" w14:textId="77777777" w:rsidR="004F0250" w:rsidRPr="002036A6" w:rsidRDefault="004F0250" w:rsidP="004F0250">
      <w:pPr>
        <w:spacing w:before="40" w:after="40"/>
      </w:pPr>
    </w:p>
    <w:p w14:paraId="064DD62D" w14:textId="77777777" w:rsidR="00B5265B" w:rsidRPr="004F0250" w:rsidRDefault="00B5265B" w:rsidP="004F0250"/>
    <w:sectPr w:rsidR="00B5265B" w:rsidRPr="004F0250" w:rsidSect="002C6574">
      <w:headerReference w:type="default" r:id="rId15"/>
      <w:footerReference w:type="default" r:id="rId16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0D177" w14:textId="77777777" w:rsidR="005E6E5C" w:rsidRDefault="005E6E5C" w:rsidP="008068A2">
      <w:pPr>
        <w:spacing w:after="0" w:line="240" w:lineRule="auto"/>
      </w:pPr>
      <w:r>
        <w:separator/>
      </w:r>
    </w:p>
  </w:endnote>
  <w:endnote w:type="continuationSeparator" w:id="0">
    <w:p w14:paraId="41B604C2" w14:textId="77777777" w:rsidR="005E6E5C" w:rsidRDefault="005E6E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EFB88" w14:textId="707FAC32" w:rsidR="001363AF" w:rsidRPr="00B949B2" w:rsidRDefault="001363AF" w:rsidP="00B949B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8A26147" wp14:editId="387AC6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7D24B3" w14:textId="77777777" w:rsidR="001363AF" w:rsidRPr="002C539D" w:rsidRDefault="001363AF" w:rsidP="00B949B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A2614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97D24B3" w14:textId="77777777" w:rsidR="001363AF" w:rsidRPr="002C539D" w:rsidRDefault="001363AF" w:rsidP="00B949B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E1550" wp14:editId="57F4862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F5DB05" w14:textId="77777777" w:rsidR="001363AF" w:rsidRPr="002C539D" w:rsidRDefault="001363AF" w:rsidP="00B949B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2E0092F" w14:textId="77777777" w:rsidR="001363AF" w:rsidRPr="00596AA5" w:rsidRDefault="001363AF" w:rsidP="00B949B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7CD3D06" wp14:editId="37AAD23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F505DCE" wp14:editId="392B740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30F730E" wp14:editId="12BDCE9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6ABE714" wp14:editId="5BCCAAC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5C07D31" wp14:editId="548FA60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5E14398" wp14:editId="4DEAEB0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846FFA0" wp14:editId="66C96A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80E489C" wp14:editId="370479B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1BF252C" wp14:editId="5D01D6D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E155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0F5DB05" w14:textId="77777777" w:rsidR="001363AF" w:rsidRPr="002C539D" w:rsidRDefault="001363AF" w:rsidP="00B949B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2E0092F" w14:textId="77777777" w:rsidR="001363AF" w:rsidRPr="00596AA5" w:rsidRDefault="001363AF" w:rsidP="00B949B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7CD3D06" wp14:editId="37AAD23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F505DCE" wp14:editId="392B740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30F730E" wp14:editId="12BDCE9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6ABE714" wp14:editId="5BCCAAC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5C07D31" wp14:editId="548FA60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5E14398" wp14:editId="4DEAEB0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846FFA0" wp14:editId="66C96A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80E489C" wp14:editId="370479B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1BF252C" wp14:editId="5D01D6D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5ACAD204" wp14:editId="31E7D3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A891A4" wp14:editId="4EE7FB6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85E14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A44216" wp14:editId="1C880B2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9B9F05" w14:textId="367B8556" w:rsidR="001363AF" w:rsidRPr="00596AA5" w:rsidRDefault="001363AF" w:rsidP="00B949B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3F2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3F2A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A442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A9B9F05" w14:textId="367B8556" w:rsidR="001363AF" w:rsidRPr="00596AA5" w:rsidRDefault="001363AF" w:rsidP="00B949B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3F2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3F2A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8EBA3" w14:textId="77777777" w:rsidR="005E6E5C" w:rsidRDefault="005E6E5C" w:rsidP="008068A2">
      <w:pPr>
        <w:spacing w:after="0" w:line="240" w:lineRule="auto"/>
      </w:pPr>
      <w:r>
        <w:separator/>
      </w:r>
    </w:p>
  </w:footnote>
  <w:footnote w:type="continuationSeparator" w:id="0">
    <w:p w14:paraId="053DF126" w14:textId="77777777" w:rsidR="005E6E5C" w:rsidRDefault="005E6E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B378F" w14:textId="77777777" w:rsidR="001363AF" w:rsidRDefault="001363A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8F5DF9"/>
    <w:multiLevelType w:val="hybridMultilevel"/>
    <w:tmpl w:val="BF500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87F8D"/>
    <w:multiLevelType w:val="hybridMultilevel"/>
    <w:tmpl w:val="117C0F6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833555"/>
    <w:multiLevelType w:val="hybridMultilevel"/>
    <w:tmpl w:val="91027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6C0D4F"/>
    <w:multiLevelType w:val="hybridMultilevel"/>
    <w:tmpl w:val="9FB8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320ED8"/>
    <w:multiLevelType w:val="hybridMultilevel"/>
    <w:tmpl w:val="C544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6945012"/>
    <w:multiLevelType w:val="hybridMultilevel"/>
    <w:tmpl w:val="EE38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8"/>
  </w:num>
  <w:num w:numId="7">
    <w:abstractNumId w:val="15"/>
  </w:num>
  <w:num w:numId="8">
    <w:abstractNumId w:val="6"/>
  </w:num>
  <w:num w:numId="9">
    <w:abstractNumId w:val="10"/>
  </w:num>
  <w:num w:numId="10">
    <w:abstractNumId w:val="2"/>
  </w:num>
  <w:num w:numId="11">
    <w:abstractNumId w:val="13"/>
  </w:num>
  <w:num w:numId="12">
    <w:abstractNumId w:val="12"/>
  </w:num>
  <w:num w:numId="13">
    <w:abstractNumId w:val="25"/>
  </w:num>
  <w:num w:numId="14">
    <w:abstractNumId w:val="27"/>
  </w:num>
  <w:num w:numId="15">
    <w:abstractNumId w:val="0"/>
  </w:num>
  <w:num w:numId="16">
    <w:abstractNumId w:val="21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3"/>
  </w:num>
  <w:num w:numId="20">
    <w:abstractNumId w:val="20"/>
  </w:num>
  <w:num w:numId="21">
    <w:abstractNumId w:val="5"/>
  </w:num>
  <w:num w:numId="22">
    <w:abstractNumId w:val="0"/>
  </w:num>
  <w:num w:numId="23">
    <w:abstractNumId w:val="22"/>
  </w:num>
  <w:num w:numId="24">
    <w:abstractNumId w:val="17"/>
  </w:num>
  <w:num w:numId="25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24"/>
  </w:num>
  <w:num w:numId="27">
    <w:abstractNumId w:val="18"/>
  </w:num>
  <w:num w:numId="28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29"/>
  </w:num>
  <w:num w:numId="30">
    <w:abstractNumId w:val="14"/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9"/>
  </w:num>
  <w:num w:numId="33">
    <w:abstractNumId w:val="26"/>
  </w:num>
  <w:num w:numId="3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tzA3MDEyM7MwNjZW0lEKTi0uzszPAykwqgUAax6ZyiwAAAA="/>
  </w:docVars>
  <w:rsids>
    <w:rsidRoot w:val="008068A2"/>
    <w:rsid w:val="00002C1C"/>
    <w:rsid w:val="00006602"/>
    <w:rsid w:val="00007044"/>
    <w:rsid w:val="0001459E"/>
    <w:rsid w:val="000170AD"/>
    <w:rsid w:val="00025F04"/>
    <w:rsid w:val="00063203"/>
    <w:rsid w:val="00064D15"/>
    <w:rsid w:val="000744C2"/>
    <w:rsid w:val="00083CB5"/>
    <w:rsid w:val="00086727"/>
    <w:rsid w:val="00093E9C"/>
    <w:rsid w:val="000B39E6"/>
    <w:rsid w:val="000B56F0"/>
    <w:rsid w:val="000D663A"/>
    <w:rsid w:val="000E50F0"/>
    <w:rsid w:val="000F445F"/>
    <w:rsid w:val="000F6B15"/>
    <w:rsid w:val="00103906"/>
    <w:rsid w:val="00110D4F"/>
    <w:rsid w:val="001134F2"/>
    <w:rsid w:val="00114CF8"/>
    <w:rsid w:val="00121809"/>
    <w:rsid w:val="00122DFA"/>
    <w:rsid w:val="00125848"/>
    <w:rsid w:val="001275B9"/>
    <w:rsid w:val="00131E66"/>
    <w:rsid w:val="00132D2B"/>
    <w:rsid w:val="001363AF"/>
    <w:rsid w:val="00137C16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6728"/>
    <w:rsid w:val="001B190B"/>
    <w:rsid w:val="001C1E52"/>
    <w:rsid w:val="001C1FCD"/>
    <w:rsid w:val="001C28B1"/>
    <w:rsid w:val="001C67CA"/>
    <w:rsid w:val="001D2464"/>
    <w:rsid w:val="001E1161"/>
    <w:rsid w:val="001E3FEF"/>
    <w:rsid w:val="001E4566"/>
    <w:rsid w:val="001E6C41"/>
    <w:rsid w:val="0020034A"/>
    <w:rsid w:val="00202683"/>
    <w:rsid w:val="002036A6"/>
    <w:rsid w:val="00214324"/>
    <w:rsid w:val="00215FCE"/>
    <w:rsid w:val="00217D18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84AE1"/>
    <w:rsid w:val="00286A5C"/>
    <w:rsid w:val="002A2D2D"/>
    <w:rsid w:val="002A4AF5"/>
    <w:rsid w:val="002B6089"/>
    <w:rsid w:val="002B76DF"/>
    <w:rsid w:val="002C6574"/>
    <w:rsid w:val="002D02D8"/>
    <w:rsid w:val="002D055A"/>
    <w:rsid w:val="002E77BD"/>
    <w:rsid w:val="0030426C"/>
    <w:rsid w:val="0030469C"/>
    <w:rsid w:val="00310C58"/>
    <w:rsid w:val="003158A6"/>
    <w:rsid w:val="00320AE2"/>
    <w:rsid w:val="0033212E"/>
    <w:rsid w:val="0033490F"/>
    <w:rsid w:val="00347882"/>
    <w:rsid w:val="003652DF"/>
    <w:rsid w:val="003817EF"/>
    <w:rsid w:val="00382530"/>
    <w:rsid w:val="00382A45"/>
    <w:rsid w:val="00397A5D"/>
    <w:rsid w:val="003A1601"/>
    <w:rsid w:val="003A5602"/>
    <w:rsid w:val="003B0EBE"/>
    <w:rsid w:val="003B6A53"/>
    <w:rsid w:val="003C6B29"/>
    <w:rsid w:val="003D41D7"/>
    <w:rsid w:val="003E167F"/>
    <w:rsid w:val="003E359F"/>
    <w:rsid w:val="003E6BFB"/>
    <w:rsid w:val="003F0A35"/>
    <w:rsid w:val="003F1864"/>
    <w:rsid w:val="00414952"/>
    <w:rsid w:val="00417AF6"/>
    <w:rsid w:val="00420504"/>
    <w:rsid w:val="00423297"/>
    <w:rsid w:val="004311CA"/>
    <w:rsid w:val="004438C0"/>
    <w:rsid w:val="004476EF"/>
    <w:rsid w:val="0047331A"/>
    <w:rsid w:val="00473938"/>
    <w:rsid w:val="00475173"/>
    <w:rsid w:val="00476D4B"/>
    <w:rsid w:val="00490A05"/>
    <w:rsid w:val="00491748"/>
    <w:rsid w:val="004A0F39"/>
    <w:rsid w:val="004A1767"/>
    <w:rsid w:val="004A6224"/>
    <w:rsid w:val="004A7E77"/>
    <w:rsid w:val="004B1463"/>
    <w:rsid w:val="004C40B4"/>
    <w:rsid w:val="004D0679"/>
    <w:rsid w:val="004D2878"/>
    <w:rsid w:val="004D29A9"/>
    <w:rsid w:val="004D3394"/>
    <w:rsid w:val="004E0B9B"/>
    <w:rsid w:val="004E3F4E"/>
    <w:rsid w:val="004E7D78"/>
    <w:rsid w:val="004F0250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5E61"/>
    <w:rsid w:val="0058723E"/>
    <w:rsid w:val="0059057D"/>
    <w:rsid w:val="005957EC"/>
    <w:rsid w:val="00596357"/>
    <w:rsid w:val="005A3DC7"/>
    <w:rsid w:val="005C131C"/>
    <w:rsid w:val="005C6A24"/>
    <w:rsid w:val="005C718D"/>
    <w:rsid w:val="005D39A0"/>
    <w:rsid w:val="005E04CE"/>
    <w:rsid w:val="005E1247"/>
    <w:rsid w:val="005E45C1"/>
    <w:rsid w:val="005E6CC9"/>
    <w:rsid w:val="005E6E5C"/>
    <w:rsid w:val="00601878"/>
    <w:rsid w:val="00604363"/>
    <w:rsid w:val="00620E04"/>
    <w:rsid w:val="00624DCF"/>
    <w:rsid w:val="006303A8"/>
    <w:rsid w:val="0063342B"/>
    <w:rsid w:val="00640F40"/>
    <w:rsid w:val="00641AD1"/>
    <w:rsid w:val="00642137"/>
    <w:rsid w:val="00654C0D"/>
    <w:rsid w:val="006649D9"/>
    <w:rsid w:val="006677CE"/>
    <w:rsid w:val="00670041"/>
    <w:rsid w:val="00671FE2"/>
    <w:rsid w:val="00675D35"/>
    <w:rsid w:val="00695634"/>
    <w:rsid w:val="00696D9C"/>
    <w:rsid w:val="00697CA0"/>
    <w:rsid w:val="006B16B4"/>
    <w:rsid w:val="006B65AD"/>
    <w:rsid w:val="006C2B13"/>
    <w:rsid w:val="006C3090"/>
    <w:rsid w:val="006D038E"/>
    <w:rsid w:val="006D239A"/>
    <w:rsid w:val="006D65B2"/>
    <w:rsid w:val="006E2245"/>
    <w:rsid w:val="006E4D4F"/>
    <w:rsid w:val="006E6F0B"/>
    <w:rsid w:val="006E7E50"/>
    <w:rsid w:val="0070001F"/>
    <w:rsid w:val="00701387"/>
    <w:rsid w:val="00704432"/>
    <w:rsid w:val="007051DF"/>
    <w:rsid w:val="007058F8"/>
    <w:rsid w:val="00711C6F"/>
    <w:rsid w:val="00723B55"/>
    <w:rsid w:val="00724DA4"/>
    <w:rsid w:val="007327C4"/>
    <w:rsid w:val="0074081D"/>
    <w:rsid w:val="00750DE2"/>
    <w:rsid w:val="00767EC1"/>
    <w:rsid w:val="007844CC"/>
    <w:rsid w:val="00785258"/>
    <w:rsid w:val="00791F02"/>
    <w:rsid w:val="0079305D"/>
    <w:rsid w:val="0079324A"/>
    <w:rsid w:val="00793FA1"/>
    <w:rsid w:val="00794EEE"/>
    <w:rsid w:val="007A635E"/>
    <w:rsid w:val="007A666E"/>
    <w:rsid w:val="007C2C37"/>
    <w:rsid w:val="007C3E81"/>
    <w:rsid w:val="007E0960"/>
    <w:rsid w:val="007E1871"/>
    <w:rsid w:val="007F177C"/>
    <w:rsid w:val="00801502"/>
    <w:rsid w:val="008063E1"/>
    <w:rsid w:val="008068A2"/>
    <w:rsid w:val="008105A0"/>
    <w:rsid w:val="00817F9E"/>
    <w:rsid w:val="008323DC"/>
    <w:rsid w:val="008429A3"/>
    <w:rsid w:val="00861625"/>
    <w:rsid w:val="008617B5"/>
    <w:rsid w:val="00862AF5"/>
    <w:rsid w:val="00866824"/>
    <w:rsid w:val="00870828"/>
    <w:rsid w:val="00875B05"/>
    <w:rsid w:val="00880601"/>
    <w:rsid w:val="0088080B"/>
    <w:rsid w:val="008A3998"/>
    <w:rsid w:val="008A3E9C"/>
    <w:rsid w:val="008A7C5C"/>
    <w:rsid w:val="008B0DAD"/>
    <w:rsid w:val="008B5C2C"/>
    <w:rsid w:val="008C032E"/>
    <w:rsid w:val="008C2B83"/>
    <w:rsid w:val="008C5930"/>
    <w:rsid w:val="008E6CF3"/>
    <w:rsid w:val="008F202C"/>
    <w:rsid w:val="008F5B43"/>
    <w:rsid w:val="008F5FDB"/>
    <w:rsid w:val="00902E68"/>
    <w:rsid w:val="00912BC6"/>
    <w:rsid w:val="00915F7E"/>
    <w:rsid w:val="0092096F"/>
    <w:rsid w:val="009254B7"/>
    <w:rsid w:val="00931814"/>
    <w:rsid w:val="009409BA"/>
    <w:rsid w:val="00941FFF"/>
    <w:rsid w:val="00950D65"/>
    <w:rsid w:val="00955FA1"/>
    <w:rsid w:val="00961157"/>
    <w:rsid w:val="00965AEA"/>
    <w:rsid w:val="009668C4"/>
    <w:rsid w:val="00970E88"/>
    <w:rsid w:val="00973601"/>
    <w:rsid w:val="00976E46"/>
    <w:rsid w:val="0098365B"/>
    <w:rsid w:val="009919B4"/>
    <w:rsid w:val="009A3F61"/>
    <w:rsid w:val="009B0E73"/>
    <w:rsid w:val="009B2A7F"/>
    <w:rsid w:val="009C0C39"/>
    <w:rsid w:val="009C3DD5"/>
    <w:rsid w:val="009C6E42"/>
    <w:rsid w:val="009D10C2"/>
    <w:rsid w:val="009D1805"/>
    <w:rsid w:val="009D3D9B"/>
    <w:rsid w:val="009D4A5D"/>
    <w:rsid w:val="009E4E13"/>
    <w:rsid w:val="009E6917"/>
    <w:rsid w:val="009F12F1"/>
    <w:rsid w:val="009F13F5"/>
    <w:rsid w:val="009F23F6"/>
    <w:rsid w:val="00A02545"/>
    <w:rsid w:val="00A02F22"/>
    <w:rsid w:val="00A04AE6"/>
    <w:rsid w:val="00A06923"/>
    <w:rsid w:val="00A06D89"/>
    <w:rsid w:val="00A13BDA"/>
    <w:rsid w:val="00A1422F"/>
    <w:rsid w:val="00A25FB8"/>
    <w:rsid w:val="00A300E2"/>
    <w:rsid w:val="00A3191A"/>
    <w:rsid w:val="00A40DF6"/>
    <w:rsid w:val="00A43FD3"/>
    <w:rsid w:val="00A45A89"/>
    <w:rsid w:val="00A46D42"/>
    <w:rsid w:val="00A47F12"/>
    <w:rsid w:val="00A61787"/>
    <w:rsid w:val="00A65480"/>
    <w:rsid w:val="00A65EC8"/>
    <w:rsid w:val="00A66DE2"/>
    <w:rsid w:val="00A70227"/>
    <w:rsid w:val="00A72422"/>
    <w:rsid w:val="00A72F5B"/>
    <w:rsid w:val="00A75959"/>
    <w:rsid w:val="00A90A24"/>
    <w:rsid w:val="00A94812"/>
    <w:rsid w:val="00AA3772"/>
    <w:rsid w:val="00AA38CC"/>
    <w:rsid w:val="00AA40F6"/>
    <w:rsid w:val="00AB106E"/>
    <w:rsid w:val="00AB2224"/>
    <w:rsid w:val="00AB7BC3"/>
    <w:rsid w:val="00AC60FE"/>
    <w:rsid w:val="00AC6B03"/>
    <w:rsid w:val="00AC77AD"/>
    <w:rsid w:val="00AD3214"/>
    <w:rsid w:val="00AD7AC2"/>
    <w:rsid w:val="00AD7F33"/>
    <w:rsid w:val="00AE05D3"/>
    <w:rsid w:val="00AF20BD"/>
    <w:rsid w:val="00AF22C4"/>
    <w:rsid w:val="00AF7B05"/>
    <w:rsid w:val="00B112C1"/>
    <w:rsid w:val="00B148DD"/>
    <w:rsid w:val="00B35897"/>
    <w:rsid w:val="00B3610C"/>
    <w:rsid w:val="00B40519"/>
    <w:rsid w:val="00B42B4F"/>
    <w:rsid w:val="00B51BAB"/>
    <w:rsid w:val="00B5265B"/>
    <w:rsid w:val="00B57A44"/>
    <w:rsid w:val="00B63DED"/>
    <w:rsid w:val="00B83C05"/>
    <w:rsid w:val="00B9309B"/>
    <w:rsid w:val="00B949B2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C03AF9"/>
    <w:rsid w:val="00C0490B"/>
    <w:rsid w:val="00C0541C"/>
    <w:rsid w:val="00C07904"/>
    <w:rsid w:val="00C07952"/>
    <w:rsid w:val="00C1236F"/>
    <w:rsid w:val="00C14C80"/>
    <w:rsid w:val="00C355A5"/>
    <w:rsid w:val="00C43B64"/>
    <w:rsid w:val="00C51F18"/>
    <w:rsid w:val="00C53EFE"/>
    <w:rsid w:val="00C53F37"/>
    <w:rsid w:val="00C6268C"/>
    <w:rsid w:val="00C62A0F"/>
    <w:rsid w:val="00C6485A"/>
    <w:rsid w:val="00C701DD"/>
    <w:rsid w:val="00C776CD"/>
    <w:rsid w:val="00C82862"/>
    <w:rsid w:val="00C83371"/>
    <w:rsid w:val="00C84E4D"/>
    <w:rsid w:val="00C8611B"/>
    <w:rsid w:val="00CA4AC8"/>
    <w:rsid w:val="00CB10C4"/>
    <w:rsid w:val="00CB4630"/>
    <w:rsid w:val="00CD2B0A"/>
    <w:rsid w:val="00CD5181"/>
    <w:rsid w:val="00CD7485"/>
    <w:rsid w:val="00CE0070"/>
    <w:rsid w:val="00CF6E0A"/>
    <w:rsid w:val="00D02B78"/>
    <w:rsid w:val="00D22895"/>
    <w:rsid w:val="00D23980"/>
    <w:rsid w:val="00D25645"/>
    <w:rsid w:val="00D31A4E"/>
    <w:rsid w:val="00D4354E"/>
    <w:rsid w:val="00D43F69"/>
    <w:rsid w:val="00D654A5"/>
    <w:rsid w:val="00D73957"/>
    <w:rsid w:val="00D84F4C"/>
    <w:rsid w:val="00D910AA"/>
    <w:rsid w:val="00D9454B"/>
    <w:rsid w:val="00D95319"/>
    <w:rsid w:val="00DA35B6"/>
    <w:rsid w:val="00DA4203"/>
    <w:rsid w:val="00DB56D3"/>
    <w:rsid w:val="00DC2396"/>
    <w:rsid w:val="00DC28E6"/>
    <w:rsid w:val="00DC5E95"/>
    <w:rsid w:val="00DC7BFB"/>
    <w:rsid w:val="00DC7ECE"/>
    <w:rsid w:val="00DD7BB2"/>
    <w:rsid w:val="00DE1B8E"/>
    <w:rsid w:val="00DE6081"/>
    <w:rsid w:val="00DF00FA"/>
    <w:rsid w:val="00DF57D8"/>
    <w:rsid w:val="00DF6677"/>
    <w:rsid w:val="00E022B5"/>
    <w:rsid w:val="00E240BA"/>
    <w:rsid w:val="00E24C6A"/>
    <w:rsid w:val="00E25811"/>
    <w:rsid w:val="00E32F85"/>
    <w:rsid w:val="00E36FD8"/>
    <w:rsid w:val="00E37380"/>
    <w:rsid w:val="00E404C7"/>
    <w:rsid w:val="00E437E8"/>
    <w:rsid w:val="00E465C4"/>
    <w:rsid w:val="00E46B02"/>
    <w:rsid w:val="00E507EC"/>
    <w:rsid w:val="00E51577"/>
    <w:rsid w:val="00E63F64"/>
    <w:rsid w:val="00E73FEF"/>
    <w:rsid w:val="00E74623"/>
    <w:rsid w:val="00E86D42"/>
    <w:rsid w:val="00E872BE"/>
    <w:rsid w:val="00E912EF"/>
    <w:rsid w:val="00EA3B29"/>
    <w:rsid w:val="00EA47C1"/>
    <w:rsid w:val="00EA5F28"/>
    <w:rsid w:val="00EB464E"/>
    <w:rsid w:val="00EB7421"/>
    <w:rsid w:val="00ED0689"/>
    <w:rsid w:val="00ED0DEA"/>
    <w:rsid w:val="00ED566E"/>
    <w:rsid w:val="00ED73C4"/>
    <w:rsid w:val="00EE1707"/>
    <w:rsid w:val="00EE1B5F"/>
    <w:rsid w:val="00EF2584"/>
    <w:rsid w:val="00F03F2A"/>
    <w:rsid w:val="00F06007"/>
    <w:rsid w:val="00F13D46"/>
    <w:rsid w:val="00F17340"/>
    <w:rsid w:val="00F20B48"/>
    <w:rsid w:val="00F2160D"/>
    <w:rsid w:val="00F42410"/>
    <w:rsid w:val="00F46918"/>
    <w:rsid w:val="00F46DDE"/>
    <w:rsid w:val="00F65782"/>
    <w:rsid w:val="00F701C4"/>
    <w:rsid w:val="00F7033C"/>
    <w:rsid w:val="00F717B7"/>
    <w:rsid w:val="00F955E1"/>
    <w:rsid w:val="00F976AD"/>
    <w:rsid w:val="00FA75BA"/>
    <w:rsid w:val="00FB5591"/>
    <w:rsid w:val="00FC099A"/>
    <w:rsid w:val="00FC2EC4"/>
    <w:rsid w:val="00FD03A5"/>
    <w:rsid w:val="00FD2590"/>
    <w:rsid w:val="00FE038F"/>
    <w:rsid w:val="00FE2CE0"/>
    <w:rsid w:val="00FE4937"/>
    <w:rsid w:val="00FE5FBC"/>
    <w:rsid w:val="00FE665C"/>
    <w:rsid w:val="00FF4668"/>
    <w:rsid w:val="00FF4B52"/>
    <w:rsid w:val="05E16ADC"/>
    <w:rsid w:val="07DD1E48"/>
    <w:rsid w:val="0B7722BF"/>
    <w:rsid w:val="0DCB17AF"/>
    <w:rsid w:val="16FDB489"/>
    <w:rsid w:val="2BD7626F"/>
    <w:rsid w:val="7001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2141A2"/>
  <w15:docId w15:val="{E80908E4-F371-4FD9-AA42-440EBDBF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4D2878"/>
  </w:style>
  <w:style w:type="paragraph" w:customStyle="1" w:styleId="TableContents">
    <w:name w:val="Table Contents"/>
    <w:basedOn w:val="Normal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TableNormal"/>
    <w:uiPriority w:val="59"/>
    <w:rsid w:val="00B5265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5E45C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45C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04A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6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7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judge.softuni.org/Contests/Practice/Index/174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1538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1745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judge.softuni.org/Contests/Practice/Index/1654%23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745" TargetMode="External"/><Relationship Id="rId14" Type="http://schemas.openxmlformats.org/officeDocument/2006/relationships/hyperlink" Target="https://judge.softuni.org/Contests/Practice/Index/163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AB360B-8444-438C-A296-7F38CB80C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0</Pages>
  <Words>2596</Words>
  <Characters>1480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 Change Bureau</vt:lpstr>
    </vt:vector>
  </TitlesOfParts>
  <Manager>Software University</Manager>
  <Company>Software University Foundation - http://softuni.org</Company>
  <LinksUpToDate>false</LinksUpToDate>
  <CharactersWithSpaces>1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Change Bureau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Topuzakova, Desislava</cp:lastModifiedBy>
  <cp:revision>19</cp:revision>
  <cp:lastPrinted>2023-02-18T07:44:00Z</cp:lastPrinted>
  <dcterms:created xsi:type="dcterms:W3CDTF">2020-10-22T05:38:00Z</dcterms:created>
  <dcterms:modified xsi:type="dcterms:W3CDTF">2023-02-18T07:44:00Z</dcterms:modified>
  <cp:category>programming, education, software engineering, software development</cp:category>
</cp:coreProperties>
</file>